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6B087" w14:textId="106DD18D" w:rsidR="00E0278F" w:rsidRPr="00092955" w:rsidRDefault="00EF0F79" w:rsidP="00262942">
      <w:pPr>
        <w:pStyle w:val="Title"/>
        <w:spacing w:after="200" w:line="400" w:lineRule="exact"/>
        <w:rPr>
          <w:rFonts w:ascii="Book Antiqua" w:hAnsi="Book Antiqua" w:cs="Arial"/>
          <w:sz w:val="40"/>
          <w:szCs w:val="40"/>
          <w:u w:val="none"/>
        </w:rPr>
      </w:pPr>
      <w:proofErr w:type="spellStart"/>
      <w:r>
        <w:rPr>
          <w:rFonts w:ascii="Book Antiqua" w:hAnsi="Book Antiqua" w:cs="Arial" w:hint="eastAsia"/>
          <w:smallCaps/>
          <w:sz w:val="40"/>
          <w:szCs w:val="40"/>
          <w:u w:val="none"/>
          <w:lang w:eastAsia="ko-KR"/>
        </w:rPr>
        <w:t>Gildong</w:t>
      </w:r>
      <w:proofErr w:type="spellEnd"/>
      <w:r>
        <w:rPr>
          <w:rFonts w:ascii="Book Antiqua" w:hAnsi="Book Antiqua" w:cs="Arial" w:hint="eastAsia"/>
          <w:smallCaps/>
          <w:sz w:val="40"/>
          <w:szCs w:val="40"/>
          <w:u w:val="none"/>
          <w:lang w:eastAsia="ko-KR"/>
        </w:rPr>
        <w:t xml:space="preserve"> </w:t>
      </w:r>
      <w:r>
        <w:rPr>
          <w:rFonts w:ascii="Book Antiqua" w:hAnsi="Book Antiqua" w:cs="Arial"/>
          <w:smallCaps/>
          <w:sz w:val="40"/>
          <w:szCs w:val="40"/>
          <w:u w:val="none"/>
          <w:lang w:eastAsia="ko-KR"/>
        </w:rPr>
        <w:t>Hong</w:t>
      </w:r>
    </w:p>
    <w:p w14:paraId="04AF222F" w14:textId="0A6B6892" w:rsidR="00483FC8" w:rsidRPr="009B4DE7" w:rsidRDefault="00092955" w:rsidP="007C358D">
      <w:pPr>
        <w:spacing w:line="0" w:lineRule="atLeast"/>
        <w:jc w:val="center"/>
        <w:rPr>
          <w:rFonts w:ascii="Times New Roman"/>
          <w:sz w:val="22"/>
          <w:szCs w:val="22"/>
        </w:rPr>
      </w:pPr>
      <w:proofErr w:type="gramStart"/>
      <w:r w:rsidRPr="00092955">
        <w:rPr>
          <w:rFonts w:ascii="Times New Roman" w:hint="eastAsia"/>
          <w:sz w:val="22"/>
          <w:szCs w:val="22"/>
          <w:lang w:val="fr-FR"/>
        </w:rPr>
        <w:t>M</w:t>
      </w:r>
      <w:r w:rsidR="00E0278F" w:rsidRPr="00092955">
        <w:rPr>
          <w:rFonts w:ascii="Times New Roman"/>
          <w:sz w:val="22"/>
          <w:szCs w:val="22"/>
          <w:lang w:val="fr-FR"/>
        </w:rPr>
        <w:t>obile</w:t>
      </w:r>
      <w:r w:rsidR="00AB521A" w:rsidRPr="00092955">
        <w:rPr>
          <w:rFonts w:ascii="Times New Roman" w:hint="eastAsia"/>
          <w:sz w:val="22"/>
          <w:szCs w:val="22"/>
          <w:lang w:val="fr-FR"/>
        </w:rPr>
        <w:t>:</w:t>
      </w:r>
      <w:proofErr w:type="gramEnd"/>
      <w:r w:rsidR="00586AAE" w:rsidRPr="00092955">
        <w:rPr>
          <w:rFonts w:ascii="Times New Roman"/>
          <w:sz w:val="22"/>
          <w:szCs w:val="22"/>
          <w:lang w:val="fr-FR"/>
        </w:rPr>
        <w:t> </w:t>
      </w:r>
      <w:r w:rsidR="00385A0B">
        <w:rPr>
          <w:rFonts w:ascii="Times New Roman" w:hint="eastAsia"/>
          <w:sz w:val="22"/>
          <w:szCs w:val="22"/>
          <w:lang w:val="fr-FR"/>
        </w:rPr>
        <w:t xml:space="preserve">(+82 10) </w:t>
      </w:r>
      <w:r w:rsidR="00EF0F79">
        <w:rPr>
          <w:rFonts w:ascii="Times New Roman"/>
          <w:sz w:val="22"/>
          <w:szCs w:val="22"/>
          <w:lang w:val="fr-FR"/>
        </w:rPr>
        <w:t>0000</w:t>
      </w:r>
      <w:r w:rsidR="00EA12BD" w:rsidRPr="00EA12BD">
        <w:rPr>
          <w:rFonts w:ascii="Times New Roman"/>
          <w:sz w:val="22"/>
          <w:szCs w:val="22"/>
          <w:lang w:val="fr-FR"/>
        </w:rPr>
        <w:t>-</w:t>
      </w:r>
      <w:r w:rsidR="00EF0F79">
        <w:rPr>
          <w:rFonts w:ascii="Times New Roman"/>
          <w:sz w:val="22"/>
          <w:szCs w:val="22"/>
          <w:lang w:val="fr-FR"/>
        </w:rPr>
        <w:t>0000</w:t>
      </w:r>
      <w:r w:rsidR="00EA12BD" w:rsidRPr="00EA12BD">
        <w:rPr>
          <w:rFonts w:ascii="Times New Roman"/>
          <w:sz w:val="22"/>
          <w:szCs w:val="22"/>
          <w:lang w:val="fr-FR"/>
        </w:rPr>
        <w:t xml:space="preserve"> </w:t>
      </w:r>
      <w:r w:rsidR="00B10761" w:rsidRPr="00092955">
        <w:rPr>
          <w:rFonts w:ascii="Times New Roman"/>
          <w:sz w:val="22"/>
          <w:szCs w:val="22"/>
          <w:lang w:val="fr-FR"/>
        </w:rPr>
        <w:sym w:font="Wingdings" w:char="F0A7"/>
      </w:r>
      <w:r w:rsidR="00B10761" w:rsidRPr="00092955">
        <w:rPr>
          <w:rFonts w:ascii="Times New Roman"/>
          <w:sz w:val="22"/>
          <w:szCs w:val="22"/>
          <w:lang w:val="fr-FR"/>
        </w:rPr>
        <w:t xml:space="preserve"> </w:t>
      </w:r>
      <w:r w:rsidR="00E0278F" w:rsidRPr="009B4DE7">
        <w:rPr>
          <w:rFonts w:ascii="Times New Roman"/>
          <w:sz w:val="22"/>
          <w:szCs w:val="22"/>
        </w:rPr>
        <w:t xml:space="preserve">E-mail: </w:t>
      </w:r>
      <w:r w:rsidR="00EF0F79">
        <w:rPr>
          <w:rFonts w:ascii="Times New Roman"/>
          <w:sz w:val="22"/>
          <w:szCs w:val="22"/>
        </w:rPr>
        <w:t>gildong.hong</w:t>
      </w:r>
      <w:r w:rsidR="00EA12BD" w:rsidRPr="009B4DE7">
        <w:rPr>
          <w:rFonts w:ascii="Times New Roman"/>
          <w:sz w:val="22"/>
          <w:szCs w:val="22"/>
        </w:rPr>
        <w:t>@</w:t>
      </w:r>
      <w:r w:rsidR="00D67A34">
        <w:rPr>
          <w:rFonts w:ascii="Times New Roman"/>
          <w:sz w:val="22"/>
          <w:szCs w:val="22"/>
        </w:rPr>
        <w:t>hanwha</w:t>
      </w:r>
      <w:r w:rsidR="00EA12BD" w:rsidRPr="009B4DE7">
        <w:rPr>
          <w:rFonts w:ascii="Times New Roman"/>
          <w:sz w:val="22"/>
          <w:szCs w:val="22"/>
        </w:rPr>
        <w:t>.com</w:t>
      </w:r>
    </w:p>
    <w:p w14:paraId="4DBF115B" w14:textId="77777777" w:rsidR="00E0278F" w:rsidRPr="009B4DE7" w:rsidRDefault="00EA12BD" w:rsidP="007C358D">
      <w:pPr>
        <w:spacing w:line="0" w:lineRule="atLeast"/>
        <w:jc w:val="center"/>
        <w:rPr>
          <w:rFonts w:ascii="Times New Roman"/>
        </w:rPr>
      </w:pPr>
      <w:r>
        <w:rPr>
          <w:rFonts w:ascii="Times New Roma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7A8635E" wp14:editId="31F8CEB6">
                <wp:simplePos x="0" y="0"/>
                <wp:positionH relativeFrom="column">
                  <wp:align>center</wp:align>
                </wp:positionH>
                <wp:positionV relativeFrom="paragraph">
                  <wp:posOffset>45720</wp:posOffset>
                </wp:positionV>
                <wp:extent cx="6120130" cy="0"/>
                <wp:effectExtent l="23495" t="26670" r="19050" b="20955"/>
                <wp:wrapNone/>
                <wp:docPr id="2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013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25CFC" id="Line 5" o:spid="_x0000_s1026" style="position:absolute;left:0;text-align:left;z-index:251657216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3.6pt" to="481.9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" strokeweight="3pt"/>
            </w:pict>
          </mc:Fallback>
        </mc:AlternateContent>
      </w:r>
      <w:r w:rsidR="00E0278F" w:rsidRPr="009B4DE7">
        <w:rPr>
          <w:rFonts w:ascii="Times New Roman" w:hint="eastAsia"/>
        </w:rPr>
        <w:tab/>
      </w:r>
    </w:p>
    <w:p w14:paraId="3609B750" w14:textId="77777777" w:rsidR="007B7949" w:rsidRPr="00FD3A05" w:rsidRDefault="009B4DE7" w:rsidP="00556784">
      <w:pPr>
        <w:pStyle w:val="BodyTextIndent"/>
        <w:spacing w:before="140" w:after="100"/>
        <w:ind w:left="0"/>
        <w:jc w:val="center"/>
        <w:rPr>
          <w:b/>
          <w:smallCaps/>
          <w:spacing w:val="40"/>
          <w:u w:val="single"/>
        </w:rPr>
      </w:pPr>
      <w:r>
        <w:rPr>
          <w:rFonts w:hint="eastAsia"/>
          <w:b/>
          <w:smallCaps/>
          <w:spacing w:val="40"/>
          <w:sz w:val="30"/>
          <w:szCs w:val="30"/>
          <w:u w:val="single"/>
        </w:rPr>
        <w:t>PROFILE</w:t>
      </w:r>
    </w:p>
    <w:p w14:paraId="2DCA3714" w14:textId="27EB426B" w:rsidR="009B4DE7" w:rsidRPr="00FD3A05" w:rsidRDefault="009B4DE7" w:rsidP="007F703B">
      <w:pPr>
        <w:wordWrap/>
        <w:snapToGrid w:val="0"/>
        <w:spacing w:line="280" w:lineRule="exact"/>
        <w:rPr>
          <w:rFonts w:ascii="Times New Roman"/>
          <w:sz w:val="22"/>
          <w:szCs w:val="22"/>
        </w:rPr>
      </w:pPr>
      <w:r>
        <w:rPr>
          <w:rFonts w:ascii="Times New Roman" w:hint="eastAsia"/>
          <w:sz w:val="22"/>
          <w:szCs w:val="22"/>
        </w:rPr>
        <w:t xml:space="preserve">Highly </w:t>
      </w:r>
      <w:r w:rsidR="0080636B">
        <w:rPr>
          <w:rFonts w:ascii="Times New Roman"/>
          <w:sz w:val="22"/>
          <w:szCs w:val="22"/>
        </w:rPr>
        <w:t>motivated and passionate</w:t>
      </w:r>
      <w:r>
        <w:rPr>
          <w:rFonts w:ascii="Times New Roman" w:hint="eastAsia"/>
          <w:sz w:val="22"/>
          <w:szCs w:val="22"/>
        </w:rPr>
        <w:t xml:space="preserve"> engineer with </w:t>
      </w:r>
      <w:r w:rsidR="0080636B">
        <w:rPr>
          <w:rFonts w:ascii="Times New Roman"/>
          <w:sz w:val="22"/>
          <w:szCs w:val="22"/>
        </w:rPr>
        <w:t xml:space="preserve">advanced knowledge in </w:t>
      </w:r>
      <w:r w:rsidR="007A2D36">
        <w:rPr>
          <w:rFonts w:ascii="Times New Roman"/>
          <w:sz w:val="22"/>
          <w:szCs w:val="22"/>
          <w:highlight w:val="yellow"/>
        </w:rPr>
        <w:t>Embedded System</w:t>
      </w:r>
      <w:r w:rsidR="00C9646A">
        <w:rPr>
          <w:rFonts w:ascii="Times New Roman"/>
          <w:sz w:val="22"/>
          <w:szCs w:val="22"/>
          <w:highlight w:val="yellow"/>
        </w:rPr>
        <w:t>,</w:t>
      </w:r>
      <w:r w:rsidR="0080636B" w:rsidRPr="00EF0F79">
        <w:rPr>
          <w:rFonts w:ascii="Times New Roman"/>
          <w:sz w:val="22"/>
          <w:szCs w:val="22"/>
          <w:highlight w:val="yellow"/>
        </w:rPr>
        <w:t xml:space="preserve"> </w:t>
      </w:r>
      <w:r w:rsidR="00C9646A">
        <w:rPr>
          <w:rFonts w:ascii="Times New Roman"/>
          <w:sz w:val="22"/>
          <w:szCs w:val="22"/>
          <w:highlight w:val="yellow"/>
        </w:rPr>
        <w:t>000</w:t>
      </w:r>
      <w:r w:rsidR="0080636B" w:rsidRPr="00EF0F79">
        <w:rPr>
          <w:rFonts w:ascii="Times New Roman"/>
          <w:sz w:val="22"/>
          <w:szCs w:val="22"/>
          <w:highlight w:val="yellow"/>
        </w:rPr>
        <w:t xml:space="preserve"> and comprehensive understanding in </w:t>
      </w:r>
      <w:r w:rsidR="00C9646A">
        <w:rPr>
          <w:rFonts w:ascii="Times New Roman"/>
          <w:sz w:val="22"/>
          <w:szCs w:val="22"/>
        </w:rPr>
        <w:t>000</w:t>
      </w:r>
    </w:p>
    <w:p w14:paraId="41AFCAE4" w14:textId="77777777" w:rsidR="00BA6A99" w:rsidRDefault="00EA12BD" w:rsidP="005313DC">
      <w:pPr>
        <w:pStyle w:val="a"/>
        <w:tabs>
          <w:tab w:val="left" w:pos="720"/>
          <w:tab w:val="left" w:pos="25600"/>
          <w:tab w:val="left" w:pos="26400"/>
          <w:tab w:val="left" w:pos="27200"/>
          <w:tab w:val="left" w:pos="28000"/>
          <w:tab w:val="left" w:pos="28800"/>
          <w:tab w:val="left" w:pos="29600"/>
          <w:tab w:val="left" w:pos="30400"/>
        </w:tabs>
        <w:wordWrap/>
        <w:spacing w:before="40" w:line="300" w:lineRule="exact"/>
        <w:jc w:val="left"/>
        <w:rPr>
          <w:rFonts w:ascii="Times New Roman" w:eastAsia="굴림"/>
          <w:b/>
          <w:color w:val="auto"/>
          <w:sz w:val="22"/>
          <w:szCs w:val="22"/>
        </w:rPr>
      </w:pPr>
      <w:r>
        <w:rPr>
          <w:rFonts w:ascii="Times New Roman" w:eastAsia="굴림" w:hint="eastAsia"/>
          <w:b/>
          <w:color w:val="auto"/>
          <w:sz w:val="22"/>
          <w:szCs w:val="22"/>
        </w:rPr>
        <w:t>Personal information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1614"/>
        <w:gridCol w:w="8131"/>
      </w:tblGrid>
      <w:tr w:rsidR="00A017A5" w:rsidRPr="00774249" w14:paraId="7CE7EF2F" w14:textId="77777777" w:rsidTr="00A017A5">
        <w:trPr>
          <w:trHeight w:val="180"/>
          <w:jc w:val="center"/>
        </w:trPr>
        <w:tc>
          <w:tcPr>
            <w:tcW w:w="1614" w:type="dxa"/>
          </w:tcPr>
          <w:p w14:paraId="10075164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L</w:t>
            </w:r>
            <w:r>
              <w:rPr>
                <w:rFonts w:ascii="Times New Roman" w:hint="eastAsia"/>
                <w:sz w:val="22"/>
                <w:szCs w:val="22"/>
              </w:rPr>
              <w:t>ast Name:</w:t>
            </w:r>
          </w:p>
        </w:tc>
        <w:tc>
          <w:tcPr>
            <w:tcW w:w="8131" w:type="dxa"/>
          </w:tcPr>
          <w:p w14:paraId="03CA2487" w14:textId="57A63245" w:rsidR="00A017A5" w:rsidRPr="00774249" w:rsidRDefault="00EF0F79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Hong</w:t>
            </w:r>
          </w:p>
        </w:tc>
      </w:tr>
      <w:tr w:rsidR="00A017A5" w:rsidRPr="00774249" w14:paraId="05635BE3" w14:textId="77777777" w:rsidTr="00A017A5">
        <w:trPr>
          <w:trHeight w:val="68"/>
          <w:jc w:val="center"/>
        </w:trPr>
        <w:tc>
          <w:tcPr>
            <w:tcW w:w="1614" w:type="dxa"/>
          </w:tcPr>
          <w:p w14:paraId="68CFDB5A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First Name:</w:t>
            </w:r>
          </w:p>
        </w:tc>
        <w:tc>
          <w:tcPr>
            <w:tcW w:w="8131" w:type="dxa"/>
          </w:tcPr>
          <w:p w14:paraId="091F0083" w14:textId="2C18C033" w:rsidR="00A017A5" w:rsidRPr="001845C0" w:rsidRDefault="00EF0F79" w:rsidP="0034785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proofErr w:type="spellStart"/>
            <w:r>
              <w:rPr>
                <w:rFonts w:ascii="Times New Roman"/>
                <w:sz w:val="22"/>
                <w:szCs w:val="22"/>
              </w:rPr>
              <w:t>Gildong</w:t>
            </w:r>
            <w:proofErr w:type="spellEnd"/>
          </w:p>
        </w:tc>
      </w:tr>
      <w:tr w:rsidR="00A017A5" w:rsidRPr="00774249" w14:paraId="20B6AF63" w14:textId="77777777" w:rsidTr="00A017A5">
        <w:trPr>
          <w:trHeight w:val="68"/>
          <w:jc w:val="center"/>
        </w:trPr>
        <w:tc>
          <w:tcPr>
            <w:tcW w:w="1614" w:type="dxa"/>
          </w:tcPr>
          <w:p w14:paraId="4FC8D314" w14:textId="77777777" w:rsidR="00A017A5" w:rsidRPr="00774249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ntact:</w:t>
            </w:r>
          </w:p>
        </w:tc>
        <w:tc>
          <w:tcPr>
            <w:tcW w:w="8131" w:type="dxa"/>
          </w:tcPr>
          <w:p w14:paraId="66568845" w14:textId="6496F71D" w:rsidR="00A017A5" w:rsidRPr="001845C0" w:rsidRDefault="00A017A5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A017A5">
              <w:rPr>
                <w:rFonts w:ascii="Times New Roman"/>
                <w:sz w:val="22"/>
                <w:szCs w:val="22"/>
              </w:rPr>
              <w:t xml:space="preserve">(+82 10) </w:t>
            </w:r>
            <w:r w:rsidR="00EF0F79">
              <w:rPr>
                <w:rFonts w:ascii="Times New Roman"/>
                <w:sz w:val="22"/>
                <w:szCs w:val="22"/>
              </w:rPr>
              <w:t>0000</w:t>
            </w:r>
            <w:r w:rsidRPr="00A017A5">
              <w:rPr>
                <w:rFonts w:ascii="Times New Roman"/>
                <w:sz w:val="22"/>
                <w:szCs w:val="22"/>
              </w:rPr>
              <w:t>-</w:t>
            </w:r>
            <w:r w:rsidR="00EF0F79">
              <w:rPr>
                <w:rFonts w:ascii="Times New Roman"/>
                <w:sz w:val="22"/>
                <w:szCs w:val="22"/>
              </w:rPr>
              <w:t>0000</w:t>
            </w:r>
          </w:p>
        </w:tc>
      </w:tr>
      <w:tr w:rsidR="00A017A5" w:rsidRPr="00774249" w14:paraId="65D974F6" w14:textId="77777777" w:rsidTr="00A017A5">
        <w:trPr>
          <w:trHeight w:val="68"/>
          <w:jc w:val="center"/>
        </w:trPr>
        <w:tc>
          <w:tcPr>
            <w:tcW w:w="1614" w:type="dxa"/>
          </w:tcPr>
          <w:p w14:paraId="1B732728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Email:</w:t>
            </w:r>
          </w:p>
        </w:tc>
        <w:tc>
          <w:tcPr>
            <w:tcW w:w="8131" w:type="dxa"/>
          </w:tcPr>
          <w:p w14:paraId="2BB1FA3B" w14:textId="2CA49EC0" w:rsidR="00A017A5" w:rsidRPr="001845C0" w:rsidRDefault="00EF0F79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Gildong.hong</w:t>
            </w:r>
            <w:r w:rsidR="0080636B" w:rsidRPr="0080636B">
              <w:rPr>
                <w:rFonts w:ascii="Times New Roman"/>
                <w:sz w:val="22"/>
                <w:szCs w:val="22"/>
              </w:rPr>
              <w:t>@hanwha.com</w:t>
            </w:r>
          </w:p>
        </w:tc>
      </w:tr>
      <w:tr w:rsidR="00A017A5" w:rsidRPr="00774249" w14:paraId="46BDA53D" w14:textId="77777777" w:rsidTr="00A017A5">
        <w:trPr>
          <w:trHeight w:val="68"/>
          <w:jc w:val="center"/>
        </w:trPr>
        <w:tc>
          <w:tcPr>
            <w:tcW w:w="1614" w:type="dxa"/>
          </w:tcPr>
          <w:p w14:paraId="6268DECD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8131" w:type="dxa"/>
          </w:tcPr>
          <w:p w14:paraId="6C384BB7" w14:textId="30023649" w:rsidR="00A017A5" w:rsidRPr="001845C0" w:rsidRDefault="00EF0F79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</w:rPr>
              <w:t>00-ro, 00-</w:t>
            </w:r>
            <w:r w:rsidRPr="00EF0F79">
              <w:rPr>
                <w:rFonts w:ascii="Times New Roman" w:hint="eastAsia"/>
                <w:sz w:val="22"/>
                <w:szCs w:val="22"/>
              </w:rPr>
              <w:t xml:space="preserve">gu, </w:t>
            </w:r>
            <w:r w:rsidRPr="00EF0F79">
              <w:rPr>
                <w:rFonts w:ascii="Times New Roman"/>
                <w:sz w:val="22"/>
                <w:szCs w:val="22"/>
              </w:rPr>
              <w:t xml:space="preserve">Seoul, </w:t>
            </w:r>
            <w:r w:rsidR="00A017A5" w:rsidRPr="00EF0F79">
              <w:rPr>
                <w:rFonts w:ascii="Times New Roman"/>
                <w:sz w:val="22"/>
                <w:szCs w:val="22"/>
              </w:rPr>
              <w:t>Korea</w:t>
            </w:r>
          </w:p>
        </w:tc>
      </w:tr>
      <w:tr w:rsidR="00A017A5" w:rsidRPr="00774249" w14:paraId="6DE2C678" w14:textId="77777777" w:rsidTr="00A017A5">
        <w:trPr>
          <w:trHeight w:val="68"/>
          <w:jc w:val="center"/>
        </w:trPr>
        <w:tc>
          <w:tcPr>
            <w:tcW w:w="1614" w:type="dxa"/>
          </w:tcPr>
          <w:p w14:paraId="7478F571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ate of Birth:</w:t>
            </w:r>
          </w:p>
        </w:tc>
        <w:tc>
          <w:tcPr>
            <w:tcW w:w="8131" w:type="dxa"/>
          </w:tcPr>
          <w:p w14:paraId="5F6CD98C" w14:textId="0E2994A6" w:rsidR="00A017A5" w:rsidRPr="00A017A5" w:rsidRDefault="00EF0F79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Dec</w:t>
            </w:r>
            <w:r w:rsidR="0080636B">
              <w:rPr>
                <w:rFonts w:ascii="Times New Roman"/>
                <w:sz w:val="22"/>
                <w:szCs w:val="22"/>
              </w:rPr>
              <w:t xml:space="preserve">. </w:t>
            </w:r>
            <w:r>
              <w:rPr>
                <w:rFonts w:ascii="Times New Roman"/>
                <w:sz w:val="22"/>
                <w:szCs w:val="22"/>
              </w:rPr>
              <w:t>25</w:t>
            </w:r>
            <w:r w:rsidR="0080636B">
              <w:rPr>
                <w:rFonts w:ascii="Times New Roman"/>
                <w:sz w:val="22"/>
                <w:szCs w:val="22"/>
              </w:rPr>
              <w:t xml:space="preserve">, </w:t>
            </w:r>
            <w:r>
              <w:rPr>
                <w:rFonts w:ascii="Times New Roman"/>
                <w:sz w:val="22"/>
                <w:szCs w:val="22"/>
              </w:rPr>
              <w:t>1900</w:t>
            </w:r>
          </w:p>
        </w:tc>
      </w:tr>
      <w:tr w:rsidR="00A017A5" w:rsidRPr="00774249" w14:paraId="453571B3" w14:textId="77777777" w:rsidTr="00A017A5">
        <w:trPr>
          <w:trHeight w:val="68"/>
          <w:jc w:val="center"/>
        </w:trPr>
        <w:tc>
          <w:tcPr>
            <w:tcW w:w="1614" w:type="dxa"/>
          </w:tcPr>
          <w:p w14:paraId="2FE4D80A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Place of Birth:</w:t>
            </w:r>
          </w:p>
        </w:tc>
        <w:tc>
          <w:tcPr>
            <w:tcW w:w="8131" w:type="dxa"/>
          </w:tcPr>
          <w:p w14:paraId="7940C794" w14:textId="5B11173D" w:rsidR="00A017A5" w:rsidRDefault="0034785B" w:rsidP="00DB01B7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Seoul</w:t>
            </w:r>
            <w:r w:rsidR="00A017A5">
              <w:rPr>
                <w:rFonts w:ascii="Times New Roman" w:hint="eastAsia"/>
                <w:sz w:val="22"/>
                <w:szCs w:val="22"/>
              </w:rPr>
              <w:t xml:space="preserve">, </w:t>
            </w:r>
            <w:r w:rsidR="00767D05" w:rsidRPr="007111F8">
              <w:rPr>
                <w:rFonts w:ascii="Times New Roman"/>
                <w:sz w:val="22"/>
                <w:szCs w:val="22"/>
              </w:rPr>
              <w:t>Republic of</w:t>
            </w:r>
            <w:r w:rsidR="00767D05" w:rsidRPr="007111F8">
              <w:rPr>
                <w:rFonts w:ascii="Times New Roman" w:hint="eastAsia"/>
                <w:sz w:val="22"/>
                <w:szCs w:val="22"/>
              </w:rPr>
              <w:t xml:space="preserve"> </w:t>
            </w:r>
            <w:r w:rsidR="00A017A5" w:rsidRPr="007111F8">
              <w:rPr>
                <w:rFonts w:ascii="Times New Roman" w:hint="eastAsia"/>
                <w:sz w:val="22"/>
                <w:szCs w:val="22"/>
              </w:rPr>
              <w:t>Korea</w:t>
            </w:r>
          </w:p>
        </w:tc>
      </w:tr>
      <w:tr w:rsidR="00A017A5" w:rsidRPr="00774249" w14:paraId="67C4C88E" w14:textId="77777777" w:rsidTr="00A017A5">
        <w:trPr>
          <w:trHeight w:val="68"/>
          <w:jc w:val="center"/>
        </w:trPr>
        <w:tc>
          <w:tcPr>
            <w:tcW w:w="1614" w:type="dxa"/>
          </w:tcPr>
          <w:p w14:paraId="2E57C076" w14:textId="77777777" w:rsidR="00A017A5" w:rsidRDefault="00A017A5" w:rsidP="00A017A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izenship:</w:t>
            </w:r>
          </w:p>
        </w:tc>
        <w:tc>
          <w:tcPr>
            <w:tcW w:w="8131" w:type="dxa"/>
          </w:tcPr>
          <w:p w14:paraId="777F3FF0" w14:textId="358A5861" w:rsidR="00A017A5" w:rsidRDefault="00A017A5" w:rsidP="00767D05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Korean</w:t>
            </w:r>
          </w:p>
        </w:tc>
      </w:tr>
    </w:tbl>
    <w:p w14:paraId="034EDEDC" w14:textId="77777777" w:rsidR="00A017A5" w:rsidRDefault="00A017A5" w:rsidP="00A017A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 w:rsidRPr="0045158F">
        <w:rPr>
          <w:rFonts w:hint="eastAsia"/>
          <w:b/>
          <w:smallCaps/>
          <w:spacing w:val="40"/>
          <w:sz w:val="30"/>
          <w:szCs w:val="30"/>
        </w:rPr>
        <w:t>E</w:t>
      </w:r>
      <w:r>
        <w:rPr>
          <w:rFonts w:hint="eastAsia"/>
          <w:b/>
          <w:smallCaps/>
          <w:spacing w:val="40"/>
          <w:sz w:val="30"/>
          <w:szCs w:val="30"/>
        </w:rPr>
        <w:t>ducation</w:t>
      </w:r>
    </w:p>
    <w:tbl>
      <w:tblPr>
        <w:tblW w:w="9853" w:type="dxa"/>
        <w:jc w:val="center"/>
        <w:tblLayout w:type="fixed"/>
        <w:tblLook w:val="00A0" w:firstRow="1" w:lastRow="0" w:firstColumn="1" w:lastColumn="0" w:noHBand="0" w:noVBand="0"/>
      </w:tblPr>
      <w:tblGrid>
        <w:gridCol w:w="1915"/>
        <w:gridCol w:w="5528"/>
        <w:gridCol w:w="2410"/>
      </w:tblGrid>
      <w:tr w:rsidR="009B684C" w:rsidRPr="00DB36D1" w14:paraId="442D03B7" w14:textId="77777777" w:rsidTr="0034785B">
        <w:trPr>
          <w:jc w:val="center"/>
        </w:trPr>
        <w:tc>
          <w:tcPr>
            <w:tcW w:w="7443" w:type="dxa"/>
            <w:gridSpan w:val="2"/>
          </w:tcPr>
          <w:p w14:paraId="03C84749" w14:textId="7E779033" w:rsidR="009B684C" w:rsidRPr="00DB36D1" w:rsidRDefault="00EF0F79" w:rsidP="0034785B">
            <w:pPr>
              <w:wordWrap/>
              <w:spacing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000</w:t>
            </w:r>
            <w:r w:rsidR="009B684C" w:rsidRPr="00755CD8">
              <w:rPr>
                <w:rFonts w:ascii="Times New Roman" w:hint="eastAsia"/>
                <w:b/>
                <w:sz w:val="22"/>
                <w:szCs w:val="22"/>
              </w:rPr>
              <w:t xml:space="preserve"> High School</w:t>
            </w:r>
          </w:p>
        </w:tc>
        <w:tc>
          <w:tcPr>
            <w:tcW w:w="2410" w:type="dxa"/>
          </w:tcPr>
          <w:p w14:paraId="35637930" w14:textId="3D70A3EE" w:rsidR="009B684C" w:rsidRPr="00DB36D1" w:rsidRDefault="00626D5A" w:rsidP="00EF0F79">
            <w:pPr>
              <w:wordWrap/>
              <w:spacing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Mar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>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 xml:space="preserve"> – Feb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</w:p>
        </w:tc>
      </w:tr>
      <w:tr w:rsidR="009B684C" w:rsidRPr="00774249" w14:paraId="7FBD2C94" w14:textId="77777777" w:rsidTr="0034785B">
        <w:trPr>
          <w:trHeight w:val="180"/>
          <w:jc w:val="center"/>
        </w:trPr>
        <w:tc>
          <w:tcPr>
            <w:tcW w:w="1915" w:type="dxa"/>
          </w:tcPr>
          <w:p w14:paraId="0DF45382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71345566" w14:textId="1A368BB5" w:rsidR="009B684C" w:rsidRPr="00774249" w:rsidRDefault="00EF0F79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000 Korea</w:t>
            </w:r>
          </w:p>
        </w:tc>
      </w:tr>
      <w:tr w:rsidR="009B684C" w:rsidRPr="00774249" w14:paraId="4D1608D4" w14:textId="77777777" w:rsidTr="0034785B">
        <w:trPr>
          <w:trHeight w:val="68"/>
          <w:jc w:val="center"/>
        </w:trPr>
        <w:tc>
          <w:tcPr>
            <w:tcW w:w="1915" w:type="dxa"/>
          </w:tcPr>
          <w:p w14:paraId="176413CB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7558071E" w14:textId="5145132C" w:rsidR="009B684C" w:rsidRPr="001845C0" w:rsidRDefault="00EF0F79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Seoul</w:t>
            </w:r>
          </w:p>
        </w:tc>
      </w:tr>
      <w:tr w:rsidR="009B684C" w:rsidRPr="00774249" w14:paraId="3F693E71" w14:textId="77777777" w:rsidTr="0034785B">
        <w:trPr>
          <w:trHeight w:val="68"/>
          <w:jc w:val="center"/>
        </w:trPr>
        <w:tc>
          <w:tcPr>
            <w:tcW w:w="1915" w:type="dxa"/>
          </w:tcPr>
          <w:p w14:paraId="615D7B77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5A5664E3" w14:textId="33BDC2DE" w:rsidR="009B684C" w:rsidRPr="001845C0" w:rsidRDefault="007111F8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7111F8">
              <w:rPr>
                <w:rFonts w:ascii="Times New Roman"/>
                <w:sz w:val="22"/>
                <w:szCs w:val="22"/>
              </w:rPr>
              <w:t>Republic of</w:t>
            </w:r>
            <w:r w:rsidRPr="007111F8">
              <w:rPr>
                <w:rFonts w:ascii="Times New Roman" w:hint="eastAsia"/>
                <w:sz w:val="22"/>
                <w:szCs w:val="22"/>
              </w:rPr>
              <w:t xml:space="preserve"> Korea</w:t>
            </w:r>
          </w:p>
        </w:tc>
      </w:tr>
      <w:tr w:rsidR="009B684C" w:rsidRPr="00DB36D1" w14:paraId="771CE7F8" w14:textId="77777777" w:rsidTr="0034785B">
        <w:trPr>
          <w:jc w:val="center"/>
        </w:trPr>
        <w:tc>
          <w:tcPr>
            <w:tcW w:w="7443" w:type="dxa"/>
            <w:gridSpan w:val="2"/>
          </w:tcPr>
          <w:p w14:paraId="438D570F" w14:textId="621D107D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000 University</w:t>
            </w:r>
          </w:p>
        </w:tc>
        <w:tc>
          <w:tcPr>
            <w:tcW w:w="2410" w:type="dxa"/>
          </w:tcPr>
          <w:p w14:paraId="2051A468" w14:textId="619D4550" w:rsidR="009B684C" w:rsidRPr="00DB36D1" w:rsidRDefault="009B684C" w:rsidP="00EF0F79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 w:rsidRPr="009B684C">
              <w:rPr>
                <w:rFonts w:ascii="Times New Roman"/>
                <w:b/>
                <w:sz w:val="22"/>
                <w:szCs w:val="22"/>
              </w:rPr>
              <w:t>Mar. 20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Pr="009B684C">
              <w:rPr>
                <w:rFonts w:ascii="Times New Roman"/>
                <w:b/>
                <w:sz w:val="22"/>
                <w:szCs w:val="22"/>
              </w:rPr>
              <w:t xml:space="preserve"> – Feb. 20</w:t>
            </w:r>
            <w:r w:rsidR="0034785B">
              <w:rPr>
                <w:rFonts w:ascii="Times New Roman"/>
                <w:b/>
                <w:sz w:val="22"/>
                <w:szCs w:val="22"/>
              </w:rPr>
              <w:t>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</w:p>
        </w:tc>
      </w:tr>
      <w:tr w:rsidR="009B684C" w:rsidRPr="00774249" w14:paraId="13EC7126" w14:textId="77777777" w:rsidTr="0034785B">
        <w:trPr>
          <w:trHeight w:val="68"/>
          <w:jc w:val="center"/>
        </w:trPr>
        <w:tc>
          <w:tcPr>
            <w:tcW w:w="1915" w:type="dxa"/>
          </w:tcPr>
          <w:p w14:paraId="1749373E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 xml:space="preserve">Degree: </w:t>
            </w:r>
          </w:p>
        </w:tc>
        <w:tc>
          <w:tcPr>
            <w:tcW w:w="7938" w:type="dxa"/>
            <w:gridSpan w:val="2"/>
          </w:tcPr>
          <w:p w14:paraId="6ED8F2ED" w14:textId="1EAA5F63" w:rsidR="009B684C" w:rsidRPr="001845C0" w:rsidRDefault="009B684C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proofErr w:type="gramStart"/>
            <w:r>
              <w:rPr>
                <w:rFonts w:ascii="Times New Roman" w:hint="eastAsia"/>
                <w:sz w:val="22"/>
                <w:szCs w:val="22"/>
              </w:rPr>
              <w:t>Bachelor</w:t>
            </w:r>
            <w:proofErr w:type="gramEnd"/>
            <w:r>
              <w:rPr>
                <w:rFonts w:ascii="Times New Roman" w:hint="eastAsia"/>
                <w:sz w:val="22"/>
                <w:szCs w:val="22"/>
              </w:rPr>
              <w:t xml:space="preserve"> degree in </w:t>
            </w:r>
            <w:r w:rsidR="00C9646A">
              <w:rPr>
                <w:rFonts w:ascii="Times New Roman"/>
                <w:sz w:val="22"/>
                <w:szCs w:val="22"/>
              </w:rPr>
              <w:t>000</w:t>
            </w:r>
          </w:p>
        </w:tc>
      </w:tr>
      <w:tr w:rsidR="009B684C" w:rsidRPr="00774249" w14:paraId="6108DCB3" w14:textId="77777777" w:rsidTr="0034785B">
        <w:trPr>
          <w:trHeight w:val="68"/>
          <w:jc w:val="center"/>
        </w:trPr>
        <w:tc>
          <w:tcPr>
            <w:tcW w:w="1915" w:type="dxa"/>
          </w:tcPr>
          <w:p w14:paraId="70BD8CCD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32CF980C" w14:textId="09683730" w:rsidR="009B684C" w:rsidRPr="00774249" w:rsidRDefault="00EF0F79" w:rsidP="0034785B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 xml:space="preserve">000 </w:t>
            </w:r>
            <w:r w:rsidR="001707F1">
              <w:rPr>
                <w:rFonts w:ascii="Times New Roman"/>
                <w:sz w:val="22"/>
                <w:szCs w:val="22"/>
              </w:rPr>
              <w:t xml:space="preserve">Republic of </w:t>
            </w:r>
            <w:proofErr w:type="spellStart"/>
            <w:r w:rsidR="001707F1">
              <w:rPr>
                <w:rFonts w:ascii="Times New Roman"/>
                <w:sz w:val="22"/>
                <w:szCs w:val="22"/>
              </w:rPr>
              <w:t>Koera</w:t>
            </w:r>
            <w:proofErr w:type="spellEnd"/>
          </w:p>
        </w:tc>
      </w:tr>
      <w:tr w:rsidR="009B684C" w:rsidRPr="00DB36D1" w14:paraId="1A46F971" w14:textId="77777777" w:rsidTr="0034785B">
        <w:trPr>
          <w:jc w:val="center"/>
        </w:trPr>
        <w:tc>
          <w:tcPr>
            <w:tcW w:w="7443" w:type="dxa"/>
            <w:gridSpan w:val="2"/>
          </w:tcPr>
          <w:p w14:paraId="61C90C04" w14:textId="6D2469CA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 xml:space="preserve">000 University </w:t>
            </w:r>
          </w:p>
        </w:tc>
        <w:tc>
          <w:tcPr>
            <w:tcW w:w="2410" w:type="dxa"/>
          </w:tcPr>
          <w:p w14:paraId="78DEE6BE" w14:textId="5732DE82" w:rsidR="009B684C" w:rsidRPr="00DB36D1" w:rsidRDefault="00D67A34" w:rsidP="00EF0F79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M</w:t>
            </w:r>
            <w:r>
              <w:rPr>
                <w:rFonts w:ascii="Times New Roman"/>
                <w:b/>
                <w:sz w:val="22"/>
                <w:szCs w:val="22"/>
              </w:rPr>
              <w:t>ar. 20</w:t>
            </w:r>
            <w:r w:rsidR="001707F1">
              <w:rPr>
                <w:rFonts w:ascii="Times New Roman"/>
                <w:b/>
                <w:sz w:val="22"/>
                <w:szCs w:val="22"/>
              </w:rPr>
              <w:t>0</w:t>
            </w:r>
            <w:r w:rsidR="00EF0F79">
              <w:rPr>
                <w:rFonts w:ascii="Times New Roman"/>
                <w:b/>
                <w:sz w:val="22"/>
                <w:szCs w:val="22"/>
              </w:rPr>
              <w:t>0</w:t>
            </w:r>
            <w:r w:rsidR="000A7613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0A7613">
              <w:rPr>
                <w:rFonts w:ascii="Times New Roman"/>
                <w:b/>
                <w:sz w:val="22"/>
                <w:szCs w:val="22"/>
              </w:rPr>
              <w:t>–</w:t>
            </w:r>
            <w:r w:rsidR="000A7613">
              <w:rPr>
                <w:rFonts w:ascii="Times New Roman" w:hint="eastAsia"/>
                <w:b/>
                <w:sz w:val="22"/>
                <w:szCs w:val="22"/>
              </w:rPr>
              <w:t xml:space="preserve"> Feb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</w:p>
        </w:tc>
      </w:tr>
      <w:tr w:rsidR="009B684C" w:rsidRPr="0034785B" w14:paraId="13707451" w14:textId="77777777" w:rsidTr="0034785B">
        <w:trPr>
          <w:trHeight w:val="68"/>
          <w:jc w:val="center"/>
        </w:trPr>
        <w:tc>
          <w:tcPr>
            <w:tcW w:w="1915" w:type="dxa"/>
          </w:tcPr>
          <w:p w14:paraId="2FDC259D" w14:textId="30F526BA" w:rsidR="009B684C" w:rsidRPr="00774249" w:rsidRDefault="009B684C" w:rsidP="001707F1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egre</w:t>
            </w:r>
            <w:r w:rsidR="001707F1">
              <w:rPr>
                <w:rFonts w:ascii="Times New Roman" w:hint="eastAsia"/>
                <w:sz w:val="22"/>
                <w:szCs w:val="22"/>
              </w:rPr>
              <w:t>e</w:t>
            </w:r>
            <w:r w:rsidR="001707F1">
              <w:rPr>
                <w:rFonts w:ascii="Times New Roman"/>
                <w:sz w:val="22"/>
                <w:szCs w:val="22"/>
              </w:rPr>
              <w:t>:</w:t>
            </w:r>
            <w:r>
              <w:rPr>
                <w:rFonts w:ascii="Times New Roman" w:hint="eastAsia"/>
                <w:sz w:val="22"/>
                <w:szCs w:val="22"/>
              </w:rPr>
              <w:t xml:space="preserve"> </w:t>
            </w:r>
          </w:p>
        </w:tc>
        <w:tc>
          <w:tcPr>
            <w:tcW w:w="7938" w:type="dxa"/>
            <w:gridSpan w:val="2"/>
          </w:tcPr>
          <w:p w14:paraId="2B9BCF67" w14:textId="570AA72C" w:rsidR="009B684C" w:rsidRPr="001845C0" w:rsidRDefault="009B684C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proofErr w:type="gramStart"/>
            <w:r>
              <w:rPr>
                <w:rFonts w:ascii="Times New Roman" w:hint="eastAsia"/>
                <w:sz w:val="22"/>
                <w:szCs w:val="22"/>
              </w:rPr>
              <w:t>Master</w:t>
            </w:r>
            <w:proofErr w:type="gramEnd"/>
            <w:r>
              <w:rPr>
                <w:rFonts w:ascii="Times New Roman" w:hint="eastAsia"/>
                <w:sz w:val="22"/>
                <w:szCs w:val="22"/>
              </w:rPr>
              <w:t xml:space="preserve"> degree in </w:t>
            </w:r>
            <w:r w:rsidR="00C9646A">
              <w:rPr>
                <w:rFonts w:ascii="Times New Roman"/>
                <w:sz w:val="22"/>
                <w:szCs w:val="22"/>
              </w:rPr>
              <w:t>000</w:t>
            </w:r>
          </w:p>
        </w:tc>
      </w:tr>
      <w:tr w:rsidR="0034785B" w:rsidRPr="0034785B" w14:paraId="7A01BE22" w14:textId="77777777" w:rsidTr="0034785B">
        <w:trPr>
          <w:trHeight w:val="68"/>
          <w:jc w:val="center"/>
        </w:trPr>
        <w:tc>
          <w:tcPr>
            <w:tcW w:w="1915" w:type="dxa"/>
          </w:tcPr>
          <w:p w14:paraId="5D780E76" w14:textId="47DB72A7" w:rsidR="0034785B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Thesis:</w:t>
            </w:r>
          </w:p>
        </w:tc>
        <w:tc>
          <w:tcPr>
            <w:tcW w:w="7938" w:type="dxa"/>
            <w:gridSpan w:val="2"/>
          </w:tcPr>
          <w:p w14:paraId="61CFBFE6" w14:textId="6531724D" w:rsidR="001707F1" w:rsidRDefault="001707F1" w:rsidP="00C9646A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Development of a </w:t>
            </w:r>
            <w:r w:rsidR="00EF0F79">
              <w:rPr>
                <w:rFonts w:ascii="Times New Roman"/>
                <w:sz w:val="22"/>
                <w:szCs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panel / </w:t>
            </w:r>
            <w:r w:rsidR="00C9646A">
              <w:rPr>
                <w:rFonts w:ascii="Times New Roman"/>
                <w:sz w:val="22"/>
                <w:szCs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solver for numerical analysis of transonic flow</w:t>
            </w:r>
          </w:p>
        </w:tc>
      </w:tr>
      <w:tr w:rsidR="001707F1" w:rsidRPr="0034785B" w14:paraId="1D40A513" w14:textId="77777777" w:rsidTr="0034785B">
        <w:trPr>
          <w:trHeight w:val="68"/>
          <w:jc w:val="center"/>
        </w:trPr>
        <w:tc>
          <w:tcPr>
            <w:tcW w:w="1915" w:type="dxa"/>
          </w:tcPr>
          <w:p w14:paraId="3814F621" w14:textId="48CA5CA4" w:rsidR="001707F1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Projects</w:t>
            </w:r>
            <w:r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26633970" w14:textId="38503D3D" w:rsidR="0030626C" w:rsidRPr="00EF0F79" w:rsidRDefault="001707F1" w:rsidP="00F106D2">
            <w:pPr>
              <w:pStyle w:val="ListParagraph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Development of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and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techniques (</w:t>
            </w:r>
            <w:r w:rsidR="00EF0F79">
              <w:rPr>
                <w:rFonts w:ascii="Times New Roman"/>
                <w:sz w:val="22"/>
                <w:highlight w:val="yellow"/>
              </w:rPr>
              <w:t>AAA Company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>)</w:t>
            </w:r>
          </w:p>
          <w:p w14:paraId="34B03348" w14:textId="2F2EFF74" w:rsidR="0030626C" w:rsidRPr="00EF0F79" w:rsidRDefault="001707F1" w:rsidP="0030626C">
            <w:pPr>
              <w:pStyle w:val="ListParagraph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Noise measurement of a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highlight w:val="yellow"/>
              </w:rPr>
              <w:t xml:space="preserve"> vehicle (</w:t>
            </w:r>
            <w:r w:rsidR="00EF0F79">
              <w:rPr>
                <w:rFonts w:ascii="Times New Roman"/>
                <w:sz w:val="22"/>
                <w:highlight w:val="yellow"/>
              </w:rPr>
              <w:t>BBB Company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173311DA" w14:textId="126DC876" w:rsidR="001707F1" w:rsidRPr="001707F1" w:rsidRDefault="001707F1" w:rsidP="00EF0F79">
            <w:pPr>
              <w:pStyle w:val="ListParagraph"/>
              <w:numPr>
                <w:ilvl w:val="0"/>
                <w:numId w:val="28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Development of a noise analysis technique for an </w:t>
            </w:r>
            <w:r w:rsid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/>
                <w:sz w:val="22"/>
                <w:highlight w:val="yellow"/>
              </w:rPr>
              <w:t xml:space="preserve"> rotor (</w:t>
            </w:r>
            <w:r w:rsidR="00EF0F79">
              <w:rPr>
                <w:rFonts w:ascii="Times New Roman"/>
                <w:sz w:val="22"/>
                <w:highlight w:val="yellow"/>
              </w:rPr>
              <w:t>BBB Company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>
              <w:rPr>
                <w:rFonts w:ascii="Times New Roman"/>
                <w:sz w:val="22"/>
                <w:highlight w:val="yellow"/>
              </w:rPr>
              <w:t>0</w:t>
            </w:r>
            <w:r w:rsidRPr="00EF0F79">
              <w:rPr>
                <w:rFonts w:ascii="Times New Roman"/>
                <w:sz w:val="22"/>
                <w:highlight w:val="yellow"/>
              </w:rPr>
              <w:t>0)</w:t>
            </w:r>
          </w:p>
        </w:tc>
      </w:tr>
      <w:tr w:rsidR="009B684C" w:rsidRPr="00DB36D1" w14:paraId="3D400365" w14:textId="77777777" w:rsidTr="0034785B">
        <w:trPr>
          <w:jc w:val="center"/>
        </w:trPr>
        <w:tc>
          <w:tcPr>
            <w:tcW w:w="7443" w:type="dxa"/>
            <w:gridSpan w:val="2"/>
          </w:tcPr>
          <w:p w14:paraId="5C2B0F5B" w14:textId="352BACFC" w:rsidR="009B684C" w:rsidRPr="00DB36D1" w:rsidRDefault="00EF0F79" w:rsidP="00EF0F79">
            <w:pPr>
              <w:wordWrap/>
              <w:spacing w:before="200"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 xml:space="preserve">000 University </w:t>
            </w:r>
            <w:r w:rsidR="0030626C">
              <w:rPr>
                <w:rFonts w:ascii="Times New Roman"/>
                <w:b/>
                <w:sz w:val="22"/>
                <w:szCs w:val="22"/>
              </w:rPr>
              <w:t xml:space="preserve">| </w:t>
            </w:r>
            <w:r w:rsidR="0030626C" w:rsidRPr="00EF0F79">
              <w:rPr>
                <w:rFonts w:ascii="Times New Roman"/>
                <w:b/>
                <w:sz w:val="22"/>
                <w:szCs w:val="22"/>
                <w:highlight w:val="yellow"/>
              </w:rPr>
              <w:t>Aeroacoustics Laboratory</w:t>
            </w:r>
          </w:p>
        </w:tc>
        <w:tc>
          <w:tcPr>
            <w:tcW w:w="2410" w:type="dxa"/>
          </w:tcPr>
          <w:p w14:paraId="7AF8FE48" w14:textId="4262F3A5" w:rsidR="009B684C" w:rsidRPr="00DB36D1" w:rsidRDefault="001707F1" w:rsidP="001707F1">
            <w:pPr>
              <w:wordWrap/>
              <w:spacing w:before="200"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Sep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>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  <w:r w:rsidR="009B684C" w:rsidRPr="009B684C">
              <w:rPr>
                <w:rFonts w:ascii="Times New Roman"/>
                <w:b/>
                <w:sz w:val="22"/>
                <w:szCs w:val="22"/>
              </w:rPr>
              <w:t xml:space="preserve"> – </w:t>
            </w:r>
            <w:r>
              <w:rPr>
                <w:rFonts w:ascii="Times New Roman"/>
                <w:b/>
                <w:sz w:val="22"/>
                <w:szCs w:val="22"/>
              </w:rPr>
              <w:t>Aug</w:t>
            </w:r>
            <w:r w:rsidR="00EF0F79">
              <w:rPr>
                <w:rFonts w:ascii="Times New Roman"/>
                <w:b/>
                <w:sz w:val="22"/>
                <w:szCs w:val="22"/>
              </w:rPr>
              <w:t>. 2000</w:t>
            </w:r>
          </w:p>
        </w:tc>
      </w:tr>
      <w:tr w:rsidR="009B684C" w:rsidRPr="00774249" w14:paraId="67F22353" w14:textId="77777777" w:rsidTr="0034785B">
        <w:trPr>
          <w:trHeight w:val="68"/>
          <w:jc w:val="center"/>
        </w:trPr>
        <w:tc>
          <w:tcPr>
            <w:tcW w:w="1915" w:type="dxa"/>
          </w:tcPr>
          <w:p w14:paraId="4D9DC360" w14:textId="3539207C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Degree:</w:t>
            </w:r>
          </w:p>
        </w:tc>
        <w:tc>
          <w:tcPr>
            <w:tcW w:w="7938" w:type="dxa"/>
            <w:gridSpan w:val="2"/>
          </w:tcPr>
          <w:p w14:paraId="385D221A" w14:textId="563E92D0" w:rsidR="009B684C" w:rsidRPr="001845C0" w:rsidRDefault="001707F1" w:rsidP="001707F1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/>
                <w:sz w:val="22"/>
                <w:szCs w:val="22"/>
                <w:highlight w:val="yellow"/>
              </w:rPr>
              <w:t>Ph.D.</w:t>
            </w:r>
            <w:r w:rsidR="009B684C"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 degree in 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Aerospace</w:t>
            </w:r>
            <w:r w:rsidR="009B684C" w:rsidRPr="00EF0F79">
              <w:rPr>
                <w:rFonts w:ascii="Times New Roman"/>
                <w:sz w:val="22"/>
                <w:szCs w:val="22"/>
                <w:highlight w:val="yellow"/>
              </w:rPr>
              <w:t xml:space="preserve"> Engineering</w:t>
            </w:r>
          </w:p>
        </w:tc>
      </w:tr>
      <w:tr w:rsidR="009B684C" w:rsidRPr="00774249" w14:paraId="7EC5BD31" w14:textId="77777777" w:rsidTr="0034785B">
        <w:trPr>
          <w:trHeight w:val="68"/>
          <w:jc w:val="center"/>
        </w:trPr>
        <w:tc>
          <w:tcPr>
            <w:tcW w:w="1915" w:type="dxa"/>
          </w:tcPr>
          <w:p w14:paraId="4F4205DC" w14:textId="4E83A2A0" w:rsidR="009B684C" w:rsidRPr="00774249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Thesis:</w:t>
            </w:r>
          </w:p>
        </w:tc>
        <w:tc>
          <w:tcPr>
            <w:tcW w:w="7938" w:type="dxa"/>
            <w:gridSpan w:val="2"/>
          </w:tcPr>
          <w:p w14:paraId="32E7B98A" w14:textId="178A60F8" w:rsidR="009B684C" w:rsidRPr="00774249" w:rsidRDefault="001707F1" w:rsidP="00EF0F79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Development of a </w:t>
            </w:r>
            <w:proofErr w:type="gramStart"/>
            <w:r w:rsidR="00EF0F79">
              <w:rPr>
                <w:rFonts w:ascii="Times New Roman"/>
                <w:sz w:val="22"/>
                <w:szCs w:val="22"/>
                <w:highlight w:val="yellow"/>
              </w:rPr>
              <w:t xml:space="preserve">000 </w:t>
            </w: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>particle</w:t>
            </w:r>
            <w:proofErr w:type="gramEnd"/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 method for main rotor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–</w:t>
            </w:r>
            <w:r w:rsidRPr="00EF0F79">
              <w:rPr>
                <w:rFonts w:ascii="Times New Roman" w:hint="eastAsia"/>
                <w:sz w:val="22"/>
                <w:szCs w:val="22"/>
                <w:highlight w:val="yellow"/>
              </w:rPr>
              <w:t xml:space="preserve">tail </w:t>
            </w:r>
            <w:r w:rsidRPr="00EF0F79">
              <w:rPr>
                <w:rFonts w:ascii="Times New Roman"/>
                <w:sz w:val="22"/>
                <w:szCs w:val="22"/>
                <w:highlight w:val="yellow"/>
              </w:rPr>
              <w:t>rotor interaction</w:t>
            </w:r>
          </w:p>
        </w:tc>
      </w:tr>
      <w:tr w:rsidR="009B684C" w:rsidRPr="00774249" w14:paraId="42CF44F2" w14:textId="77777777" w:rsidTr="0034785B">
        <w:trPr>
          <w:trHeight w:val="68"/>
          <w:jc w:val="center"/>
        </w:trPr>
        <w:tc>
          <w:tcPr>
            <w:tcW w:w="1915" w:type="dxa"/>
          </w:tcPr>
          <w:p w14:paraId="02F80DBF" w14:textId="65E5A830" w:rsidR="009B684C" w:rsidRPr="00774249" w:rsidRDefault="001707F1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sz w:val="22"/>
                <w:szCs w:val="22"/>
              </w:rPr>
              <w:t>Projects</w:t>
            </w:r>
            <w:r w:rsidR="00735E6C"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0EB68C4A" w14:textId="7F796177" w:rsidR="0030626C" w:rsidRPr="00EF0F79" w:rsidRDefault="001707F1" w:rsidP="00956F33">
            <w:pPr>
              <w:pStyle w:val="ListParagraph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Time-marching simulation of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Pr="00EF0F79">
              <w:rPr>
                <w:rFonts w:ascii="Times New Roman" w:hint="eastAsia"/>
                <w:sz w:val="22"/>
                <w:highlight w:val="yellow"/>
              </w:rPr>
              <w:t xml:space="preserve"> for </w:t>
            </w:r>
            <w:r w:rsidRPr="00EF0F79">
              <w:rPr>
                <w:rFonts w:ascii="Times New Roman"/>
                <w:sz w:val="22"/>
                <w:highlight w:val="yellow"/>
              </w:rPr>
              <w:t>understanding and prevention of accident (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AAA</w:t>
            </w:r>
            <w:r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-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196E595C" w14:textId="2098B009" w:rsidR="0030626C" w:rsidRPr="00EF0F79" w:rsidRDefault="00EF0F79" w:rsidP="0030626C">
            <w:pPr>
              <w:pStyle w:val="ListParagraph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>0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 xml:space="preserve"> rotor for high efficiency and low noise (</w:t>
            </w:r>
            <w:r w:rsidRPr="00EF0F79">
              <w:rPr>
                <w:rFonts w:ascii="Times New Roman"/>
                <w:sz w:val="22"/>
                <w:highlight w:val="yellow"/>
              </w:rPr>
              <w:t>BBB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, 20</w:t>
            </w:r>
            <w:r w:rsidRPr="00EF0F79">
              <w:rPr>
                <w:rFonts w:ascii="Times New Roman"/>
                <w:sz w:val="22"/>
                <w:highlight w:val="yellow"/>
              </w:rPr>
              <w:t>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-20</w:t>
            </w:r>
            <w:r w:rsidRPr="00EF0F79">
              <w:rPr>
                <w:rFonts w:ascii="Times New Roman"/>
                <w:sz w:val="22"/>
                <w:highlight w:val="yellow"/>
              </w:rPr>
              <w:t>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>)</w:t>
            </w:r>
          </w:p>
          <w:p w14:paraId="0133FF21" w14:textId="18482944" w:rsidR="00CB5E83" w:rsidRPr="00EF0F79" w:rsidRDefault="00735E6C" w:rsidP="00EF0F79">
            <w:pPr>
              <w:pStyle w:val="ListParagraph"/>
              <w:numPr>
                <w:ilvl w:val="0"/>
                <w:numId w:val="29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EF0F79">
              <w:rPr>
                <w:rFonts w:ascii="Times New Roman"/>
                <w:sz w:val="22"/>
                <w:highlight w:val="yellow"/>
              </w:rPr>
              <w:t xml:space="preserve">A study on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 xml:space="preserve"> of the 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0</w:t>
            </w:r>
            <w:r w:rsidR="001707F1" w:rsidRPr="00EF0F79">
              <w:rPr>
                <w:rFonts w:ascii="Times New Roman"/>
                <w:sz w:val="22"/>
                <w:highlight w:val="yellow"/>
              </w:rPr>
              <w:t xml:space="preserve"> on the 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helicopter in maneuver flight (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CCC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, 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-20</w:t>
            </w:r>
            <w:r w:rsidR="00EF0F79" w:rsidRPr="00EF0F79">
              <w:rPr>
                <w:rFonts w:ascii="Times New Roman"/>
                <w:sz w:val="22"/>
                <w:highlight w:val="yellow"/>
              </w:rPr>
              <w:t>00</w:t>
            </w:r>
            <w:r w:rsidR="00BC2D38" w:rsidRPr="00EF0F79">
              <w:rPr>
                <w:rFonts w:ascii="Times New Roman"/>
                <w:sz w:val="22"/>
                <w:highlight w:val="yellow"/>
              </w:rPr>
              <w:t>)</w:t>
            </w:r>
          </w:p>
        </w:tc>
      </w:tr>
    </w:tbl>
    <w:p w14:paraId="7C05716D" w14:textId="34FAD861" w:rsidR="00CB5E83" w:rsidRDefault="00CB5E83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</w:rPr>
      </w:pPr>
    </w:p>
    <w:p w14:paraId="164BC401" w14:textId="1B6D6EFF" w:rsidR="00C9646A" w:rsidRDefault="00C9646A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</w:rPr>
      </w:pPr>
    </w:p>
    <w:p w14:paraId="5047E9B4" w14:textId="77777777" w:rsidR="00C9646A" w:rsidRPr="00CB5E83" w:rsidRDefault="00C9646A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</w:rPr>
      </w:pPr>
    </w:p>
    <w:p w14:paraId="69507CC4" w14:textId="1867FDE2" w:rsidR="00F03045" w:rsidRPr="009B4DE7" w:rsidRDefault="00EF0F79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proofErr w:type="spellStart"/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</w:t>
      </w:r>
      <w:proofErr w:type="spellEnd"/>
      <w:r w:rsidR="00F03045"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 xml:space="preserve"> </w:t>
      </w:r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Hong</w:t>
      </w:r>
    </w:p>
    <w:p w14:paraId="4FCF4AE3" w14:textId="052D47FA" w:rsidR="00F03045" w:rsidRDefault="00F03045" w:rsidP="00F03045">
      <w:pPr>
        <w:pStyle w:val="BodyTextIndent"/>
        <w:spacing w:before="160" w:after="160"/>
        <w:ind w:left="0"/>
        <w:jc w:val="right"/>
        <w:rPr>
          <w:b/>
          <w:smallCaps/>
          <w:spacing w:val="40"/>
          <w:sz w:val="30"/>
          <w:szCs w:val="30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 w:rsidRPr="00483FC8">
        <w:rPr>
          <w:rFonts w:eastAsia="맑은 고딕" w:hAnsi="맑은 고딕" w:hint="eastAsia"/>
          <w:i/>
          <w:sz w:val="22"/>
          <w:szCs w:val="22"/>
        </w:rPr>
        <w:t>2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5E78BE94" wp14:editId="593424FB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1" name="직선 연결선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20E84E" id="직선 연결선 1" o:spid="_x0000_s1026" style="position:absolute;left:0;text-align:left;z-index:251663360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" strokeweight="3pt"/>
            </w:pict>
          </mc:Fallback>
        </mc:AlternateContent>
      </w:r>
    </w:p>
    <w:p w14:paraId="5C1BBAB1" w14:textId="0C4C19E9" w:rsidR="00F27DF7" w:rsidRDefault="00A017A5" w:rsidP="00DB79FE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lastRenderedPageBreak/>
        <w:t>Employment History</w:t>
      </w:r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5593"/>
        <w:gridCol w:w="2345"/>
      </w:tblGrid>
      <w:tr w:rsidR="009B684C" w:rsidRPr="00DB36D1" w14:paraId="6FFFCD0D" w14:textId="77777777" w:rsidTr="00594A5A">
        <w:tc>
          <w:tcPr>
            <w:tcW w:w="7508" w:type="dxa"/>
            <w:gridSpan w:val="2"/>
          </w:tcPr>
          <w:p w14:paraId="2ED60147" w14:textId="603EFA13" w:rsidR="009B684C" w:rsidRPr="00DB36D1" w:rsidRDefault="00EF0F79" w:rsidP="00BC2D38">
            <w:pPr>
              <w:wordWrap/>
              <w:spacing w:line="300" w:lineRule="exact"/>
              <w:jc w:val="lef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AAA Company</w:t>
            </w:r>
            <w:r w:rsidR="00E1384D">
              <w:rPr>
                <w:rFonts w:ascii="Times New Roman"/>
                <w:b/>
                <w:sz w:val="22"/>
                <w:szCs w:val="22"/>
              </w:rPr>
              <w:t xml:space="preserve"> | Research Engineer</w:t>
            </w:r>
          </w:p>
        </w:tc>
        <w:tc>
          <w:tcPr>
            <w:tcW w:w="2345" w:type="dxa"/>
          </w:tcPr>
          <w:p w14:paraId="62FBC6A0" w14:textId="21A2C20B" w:rsidR="009B684C" w:rsidRPr="00DB36D1" w:rsidRDefault="00E1384D" w:rsidP="00EF0F79">
            <w:pPr>
              <w:wordWrap/>
              <w:spacing w:line="300" w:lineRule="exact"/>
              <w:jc w:val="right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Aug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>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824E37">
              <w:rPr>
                <w:rFonts w:ascii="Times New Roman"/>
                <w:b/>
                <w:sz w:val="22"/>
                <w:szCs w:val="22"/>
              </w:rPr>
              <w:t>–</w:t>
            </w:r>
            <w:r w:rsidR="00824E37">
              <w:rPr>
                <w:rFonts w:ascii="Times New Roman" w:hint="eastAsia"/>
                <w:b/>
                <w:sz w:val="22"/>
                <w:szCs w:val="22"/>
              </w:rPr>
              <w:t xml:space="preserve"> Dec. 20</w:t>
            </w:r>
            <w:r w:rsidR="00EF0F79">
              <w:rPr>
                <w:rFonts w:ascii="Times New Roman"/>
                <w:b/>
                <w:sz w:val="22"/>
                <w:szCs w:val="22"/>
              </w:rPr>
              <w:t>00</w:t>
            </w:r>
          </w:p>
        </w:tc>
      </w:tr>
      <w:tr w:rsidR="009B684C" w:rsidRPr="00774249" w14:paraId="306E1B2D" w14:textId="77777777" w:rsidTr="00594A5A">
        <w:trPr>
          <w:trHeight w:val="180"/>
        </w:trPr>
        <w:tc>
          <w:tcPr>
            <w:tcW w:w="1915" w:type="dxa"/>
          </w:tcPr>
          <w:p w14:paraId="436A5F43" w14:textId="77777777" w:rsidR="009B684C" w:rsidRPr="00774249" w:rsidRDefault="00824E37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62D56AC6" w14:textId="5F294A1D" w:rsidR="009B684C" w:rsidRPr="00A725F0" w:rsidRDefault="00EF0F79" w:rsidP="00674DB0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000 Korea</w:t>
            </w:r>
          </w:p>
        </w:tc>
      </w:tr>
      <w:tr w:rsidR="009B684C" w:rsidRPr="00774249" w14:paraId="37F96EF7" w14:textId="77777777" w:rsidTr="00594A5A">
        <w:trPr>
          <w:trHeight w:val="68"/>
        </w:trPr>
        <w:tc>
          <w:tcPr>
            <w:tcW w:w="1915" w:type="dxa"/>
          </w:tcPr>
          <w:p w14:paraId="0B1560BF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4E2D393B" w14:textId="479ECD88" w:rsidR="009B684C" w:rsidRPr="00A725F0" w:rsidRDefault="00EF0F79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Seoul</w:t>
            </w:r>
          </w:p>
        </w:tc>
      </w:tr>
      <w:tr w:rsidR="009B684C" w:rsidRPr="00774249" w14:paraId="58394290" w14:textId="77777777" w:rsidTr="00594A5A">
        <w:trPr>
          <w:trHeight w:val="68"/>
        </w:trPr>
        <w:tc>
          <w:tcPr>
            <w:tcW w:w="1915" w:type="dxa"/>
          </w:tcPr>
          <w:p w14:paraId="7722CE19" w14:textId="77777777" w:rsidR="009B684C" w:rsidRPr="00774249" w:rsidRDefault="009B684C" w:rsidP="008669FB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0D498328" w14:textId="7C32936C" w:rsidR="009B684C" w:rsidRPr="00A725F0" w:rsidRDefault="007111F8" w:rsidP="008669FB">
            <w:pPr>
              <w:wordWrap/>
              <w:spacing w:line="300" w:lineRule="exact"/>
              <w:rPr>
                <w:rFonts w:ascii="Times New Roman"/>
                <w:sz w:val="22"/>
                <w:szCs w:val="22"/>
                <w:highlight w:val="yellow"/>
              </w:rPr>
            </w:pPr>
            <w:r w:rsidRPr="00A725F0">
              <w:rPr>
                <w:rFonts w:ascii="Times New Roman"/>
                <w:sz w:val="22"/>
                <w:szCs w:val="22"/>
                <w:highlight w:val="yellow"/>
              </w:rPr>
              <w:t>Republic of</w:t>
            </w:r>
            <w:r w:rsidRPr="00A725F0">
              <w:rPr>
                <w:rFonts w:ascii="Times New Roman" w:hint="eastAsia"/>
                <w:sz w:val="22"/>
                <w:szCs w:val="22"/>
                <w:highlight w:val="yellow"/>
              </w:rPr>
              <w:t xml:space="preserve"> Korea</w:t>
            </w:r>
          </w:p>
        </w:tc>
      </w:tr>
      <w:tr w:rsidR="00824E37" w:rsidRPr="00774249" w14:paraId="79584733" w14:textId="77777777" w:rsidTr="00594A5A">
        <w:trPr>
          <w:trHeight w:val="74"/>
        </w:trPr>
        <w:tc>
          <w:tcPr>
            <w:tcW w:w="1915" w:type="dxa"/>
          </w:tcPr>
          <w:p w14:paraId="27BB6E86" w14:textId="44B7F652" w:rsidR="00824E37" w:rsidRDefault="00824E37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 w:rsidRPr="00824E37">
              <w:rPr>
                <w:rFonts w:ascii="Times New Roman"/>
                <w:sz w:val="22"/>
                <w:szCs w:val="22"/>
              </w:rPr>
              <w:t>Responsibilities</w:t>
            </w:r>
            <w:r w:rsidR="00F03045">
              <w:rPr>
                <w:rFonts w:ascii="Times New Roman"/>
                <w:sz w:val="22"/>
                <w:szCs w:val="22"/>
              </w:rPr>
              <w:t>:</w:t>
            </w:r>
          </w:p>
        </w:tc>
        <w:tc>
          <w:tcPr>
            <w:tcW w:w="7938" w:type="dxa"/>
            <w:gridSpan w:val="2"/>
          </w:tcPr>
          <w:p w14:paraId="67C68D99" w14:textId="4AB40D0A" w:rsidR="00824E37" w:rsidRPr="00A725F0" w:rsidRDefault="00BC2D38" w:rsidP="00E1384D">
            <w:pPr>
              <w:pStyle w:val="ListParagraph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Participated in conceptual design of </w:t>
            </w:r>
            <w:r w:rsidR="00EF0F79" w:rsidRP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31A94B7E" w14:textId="06BC5CC8" w:rsidR="00E1384D" w:rsidRPr="00A725F0" w:rsidRDefault="00E1384D" w:rsidP="00E1384D">
            <w:pPr>
              <w:pStyle w:val="ListParagraph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>Performed computational study of multiple rotor layouts for understanding interactional aerodynamics</w:t>
            </w:r>
          </w:p>
          <w:p w14:paraId="0340264C" w14:textId="29C5FE67" w:rsidR="00E1384D" w:rsidRPr="00A725F0" w:rsidRDefault="00E1384D" w:rsidP="00E1384D">
            <w:pPr>
              <w:pStyle w:val="ListParagraph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Conducted aeroelastic stability analysis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using a comprehensive aeromechanical analysis program,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04C46517" w14:textId="7C340158" w:rsidR="00E1384D" w:rsidRPr="00A725F0" w:rsidRDefault="00E1384D" w:rsidP="00E1384D">
            <w:pPr>
              <w:pStyle w:val="ListParagraph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Developed a design optimization framework based on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and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for improving aerodynamic efficiency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52066505" w14:textId="6E662229" w:rsidR="00BC2D38" w:rsidRPr="00A725F0" w:rsidRDefault="00E1384D" w:rsidP="00E1384D">
            <w:pPr>
              <w:pStyle w:val="ListParagraph"/>
              <w:numPr>
                <w:ilvl w:val="0"/>
                <w:numId w:val="23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A725F0">
              <w:rPr>
                <w:rFonts w:ascii="Times New Roman"/>
                <w:sz w:val="22"/>
                <w:highlight w:val="yellow"/>
              </w:rPr>
              <w:t xml:space="preserve">Conducted performance analysis of a </w:t>
            </w:r>
            <w:r w:rsidR="00674DB0" w:rsidRPr="00A725F0">
              <w:rPr>
                <w:rFonts w:ascii="Times New Roman"/>
                <w:sz w:val="22"/>
                <w:highlight w:val="yellow"/>
              </w:rPr>
              <w:t>000</w:t>
            </w:r>
            <w:r w:rsidRPr="00A725F0">
              <w:rPr>
                <w:rFonts w:ascii="Times New Roman"/>
                <w:sz w:val="22"/>
                <w:highlight w:val="yellow"/>
              </w:rPr>
              <w:t xml:space="preserve"> using an in-house code and </w:t>
            </w:r>
            <w:r w:rsidR="00A725F0">
              <w:rPr>
                <w:rFonts w:ascii="Times New Roman"/>
                <w:sz w:val="22"/>
                <w:highlight w:val="yellow"/>
              </w:rPr>
              <w:t>000</w:t>
            </w:r>
          </w:p>
          <w:p w14:paraId="5C8BC6D8" w14:textId="41B4D970" w:rsidR="00735E6C" w:rsidRPr="00A725F0" w:rsidRDefault="00735E6C" w:rsidP="00735E6C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</w:p>
        </w:tc>
      </w:tr>
      <w:tr w:rsidR="00BC2D38" w:rsidRPr="00774249" w14:paraId="3D6F928A" w14:textId="77777777" w:rsidTr="00594A5A">
        <w:trPr>
          <w:trHeight w:val="74"/>
        </w:trPr>
        <w:tc>
          <w:tcPr>
            <w:tcW w:w="7508" w:type="dxa"/>
            <w:gridSpan w:val="2"/>
          </w:tcPr>
          <w:p w14:paraId="07D60C43" w14:textId="3A7D6309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2345" w:type="dxa"/>
          </w:tcPr>
          <w:p w14:paraId="23242A18" w14:textId="5F397654" w:rsidR="00BC2D38" w:rsidRDefault="00BC2D38" w:rsidP="00E1384D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5A33BD39" w14:textId="77777777" w:rsidTr="00594A5A">
        <w:trPr>
          <w:trHeight w:val="74"/>
        </w:trPr>
        <w:tc>
          <w:tcPr>
            <w:tcW w:w="1915" w:type="dxa"/>
          </w:tcPr>
          <w:p w14:paraId="78E11B0B" w14:textId="65DF6B25" w:rsidR="00BC2D38" w:rsidRP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6ED771C0" w14:textId="774D2709" w:rsidR="00BC2D38" w:rsidRDefault="00BC2D38" w:rsidP="00674DB0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2253BA79" w14:textId="77777777" w:rsidTr="00594A5A">
        <w:trPr>
          <w:trHeight w:val="74"/>
        </w:trPr>
        <w:tc>
          <w:tcPr>
            <w:tcW w:w="1915" w:type="dxa"/>
          </w:tcPr>
          <w:p w14:paraId="078579CD" w14:textId="7172F5B4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269E4F44" w14:textId="471E536A" w:rsidR="00BC2D38" w:rsidRPr="00824E37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BC2D38" w:rsidRPr="00774249" w14:paraId="3F8D7405" w14:textId="77777777" w:rsidTr="00594A5A">
        <w:trPr>
          <w:trHeight w:val="74"/>
        </w:trPr>
        <w:tc>
          <w:tcPr>
            <w:tcW w:w="1915" w:type="dxa"/>
          </w:tcPr>
          <w:p w14:paraId="2CE707AD" w14:textId="20AC1A0B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361E32BE" w14:textId="6248DF51" w:rsidR="00BC2D38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</w:p>
        </w:tc>
      </w:tr>
      <w:tr w:rsidR="00CA32D5" w:rsidRPr="00774249" w14:paraId="7459E99B" w14:textId="77777777" w:rsidTr="00594A5A">
        <w:trPr>
          <w:trHeight w:val="74"/>
        </w:trPr>
        <w:tc>
          <w:tcPr>
            <w:tcW w:w="1915" w:type="dxa"/>
          </w:tcPr>
          <w:p w14:paraId="371E02A5" w14:textId="056FD5E4" w:rsidR="00CA32D5" w:rsidRDefault="00CA32D5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</w:p>
        </w:tc>
        <w:tc>
          <w:tcPr>
            <w:tcW w:w="7938" w:type="dxa"/>
            <w:gridSpan w:val="2"/>
          </w:tcPr>
          <w:p w14:paraId="1558379B" w14:textId="49F6682B" w:rsidR="00735E6C" w:rsidRPr="00735E6C" w:rsidRDefault="00735E6C" w:rsidP="00735E6C">
            <w:pPr>
              <w:wordWrap/>
              <w:spacing w:line="300" w:lineRule="exact"/>
              <w:rPr>
                <w:rFonts w:ascii="Times New Roman"/>
                <w:sz w:val="22"/>
              </w:rPr>
            </w:pPr>
          </w:p>
        </w:tc>
      </w:tr>
      <w:tr w:rsidR="00BC2D38" w:rsidRPr="00774249" w14:paraId="3BB8FE08" w14:textId="77777777" w:rsidTr="00594A5A">
        <w:trPr>
          <w:trHeight w:val="74"/>
        </w:trPr>
        <w:tc>
          <w:tcPr>
            <w:tcW w:w="7508" w:type="dxa"/>
            <w:gridSpan w:val="2"/>
          </w:tcPr>
          <w:p w14:paraId="2EA6A17D" w14:textId="014A707C" w:rsidR="00BC2D38" w:rsidRDefault="00BC2D38" w:rsidP="00CA32D5">
            <w:pPr>
              <w:wordWrap/>
              <w:spacing w:line="300" w:lineRule="exact"/>
              <w:ind w:firstLineChars="50" w:firstLine="108"/>
              <w:rPr>
                <w:rFonts w:ascii="Times New Roman"/>
                <w:sz w:val="22"/>
                <w:szCs w:val="22"/>
              </w:rPr>
            </w:pPr>
            <w:r w:rsidRPr="009B684C">
              <w:rPr>
                <w:rFonts w:ascii="Times New Roman"/>
                <w:b/>
                <w:sz w:val="22"/>
                <w:szCs w:val="22"/>
              </w:rPr>
              <w:t xml:space="preserve">Hanwha </w:t>
            </w:r>
            <w:r w:rsidR="00CA32D5">
              <w:rPr>
                <w:rFonts w:ascii="Times New Roman"/>
                <w:b/>
                <w:sz w:val="22"/>
                <w:szCs w:val="22"/>
              </w:rPr>
              <w:t>Systems</w:t>
            </w:r>
          </w:p>
        </w:tc>
        <w:tc>
          <w:tcPr>
            <w:tcW w:w="2345" w:type="dxa"/>
          </w:tcPr>
          <w:p w14:paraId="02B02CF2" w14:textId="286C0BC6" w:rsidR="00BC2D38" w:rsidRDefault="00CA32D5" w:rsidP="00A725F0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Feb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>. 20</w:t>
            </w:r>
            <w:r w:rsidR="00A725F0">
              <w:rPr>
                <w:rFonts w:ascii="Times New Roman"/>
                <w:b/>
                <w:sz w:val="22"/>
                <w:szCs w:val="22"/>
              </w:rPr>
              <w:t>00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 w:rsidR="00BC2D38">
              <w:rPr>
                <w:rFonts w:ascii="Times New Roman"/>
                <w:b/>
                <w:sz w:val="22"/>
                <w:szCs w:val="22"/>
              </w:rPr>
              <w:t>–</w:t>
            </w:r>
            <w:r w:rsidR="00BC2D38">
              <w:rPr>
                <w:rFonts w:ascii="Times New Roman" w:hint="eastAsia"/>
                <w:b/>
                <w:sz w:val="22"/>
                <w:szCs w:val="22"/>
              </w:rPr>
              <w:t xml:space="preserve"> </w:t>
            </w:r>
            <w:r>
              <w:rPr>
                <w:rFonts w:ascii="Times New Roman"/>
                <w:b/>
                <w:sz w:val="22"/>
                <w:szCs w:val="22"/>
              </w:rPr>
              <w:t>Present</w:t>
            </w:r>
          </w:p>
        </w:tc>
      </w:tr>
      <w:tr w:rsidR="00BC2D38" w:rsidRPr="00774249" w14:paraId="31972307" w14:textId="77777777" w:rsidTr="00594A5A">
        <w:trPr>
          <w:trHeight w:val="74"/>
        </w:trPr>
        <w:tc>
          <w:tcPr>
            <w:tcW w:w="1915" w:type="dxa"/>
          </w:tcPr>
          <w:p w14:paraId="1C5A9A51" w14:textId="0E2799DD" w:rsidR="00BC2D38" w:rsidRPr="009B684C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Address:</w:t>
            </w:r>
          </w:p>
        </w:tc>
        <w:tc>
          <w:tcPr>
            <w:tcW w:w="7938" w:type="dxa"/>
            <w:gridSpan w:val="2"/>
          </w:tcPr>
          <w:p w14:paraId="5ADED4D0" w14:textId="222EDB4B" w:rsidR="00BC2D38" w:rsidRPr="00CA32D5" w:rsidRDefault="00CA32D5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CA32D5">
              <w:rPr>
                <w:rFonts w:ascii="Times New Roman" w:hint="eastAsia"/>
                <w:sz w:val="22"/>
                <w:szCs w:val="22"/>
              </w:rPr>
              <w:t xml:space="preserve">188 </w:t>
            </w:r>
            <w:proofErr w:type="spellStart"/>
            <w:r w:rsidRPr="00CA32D5">
              <w:rPr>
                <w:rFonts w:ascii="Times New Roman" w:hint="eastAsia"/>
                <w:sz w:val="22"/>
                <w:szCs w:val="22"/>
              </w:rPr>
              <w:t>Pangyoyeok</w:t>
            </w:r>
            <w:r w:rsidRPr="00CA32D5">
              <w:rPr>
                <w:rFonts w:ascii="Times New Roman"/>
                <w:sz w:val="22"/>
                <w:szCs w:val="22"/>
              </w:rPr>
              <w:t>-ro</w:t>
            </w:r>
            <w:proofErr w:type="spellEnd"/>
            <w:r w:rsidRPr="00CA32D5">
              <w:rPr>
                <w:rFonts w:ascii="Times New Roman"/>
                <w:sz w:val="22"/>
                <w:szCs w:val="22"/>
              </w:rPr>
              <w:t xml:space="preserve">, </w:t>
            </w:r>
            <w:proofErr w:type="spellStart"/>
            <w:r w:rsidRPr="00CA32D5">
              <w:rPr>
                <w:rFonts w:ascii="Times New Roman"/>
                <w:sz w:val="22"/>
                <w:szCs w:val="22"/>
              </w:rPr>
              <w:t>Bundang-gu</w:t>
            </w:r>
            <w:proofErr w:type="spellEnd"/>
          </w:p>
        </w:tc>
      </w:tr>
      <w:tr w:rsidR="00BC2D38" w:rsidRPr="00774249" w14:paraId="00ABBFA3" w14:textId="77777777" w:rsidTr="00594A5A">
        <w:trPr>
          <w:trHeight w:val="74"/>
        </w:trPr>
        <w:tc>
          <w:tcPr>
            <w:tcW w:w="1915" w:type="dxa"/>
          </w:tcPr>
          <w:p w14:paraId="74B6AF5C" w14:textId="57E374EE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ity:</w:t>
            </w:r>
          </w:p>
        </w:tc>
        <w:tc>
          <w:tcPr>
            <w:tcW w:w="7938" w:type="dxa"/>
            <w:gridSpan w:val="2"/>
          </w:tcPr>
          <w:p w14:paraId="1F725821" w14:textId="69A9C5DF" w:rsidR="00BC2D38" w:rsidRPr="00CA32D5" w:rsidRDefault="00CA32D5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proofErr w:type="spellStart"/>
            <w:r w:rsidRPr="00CA32D5">
              <w:rPr>
                <w:rFonts w:ascii="Times New Roman" w:hint="eastAsia"/>
                <w:sz w:val="22"/>
                <w:szCs w:val="22"/>
              </w:rPr>
              <w:t>Seongnam</w:t>
            </w:r>
            <w:proofErr w:type="spellEnd"/>
          </w:p>
        </w:tc>
      </w:tr>
      <w:tr w:rsidR="00BC2D38" w:rsidRPr="00774249" w14:paraId="52288D8F" w14:textId="77777777" w:rsidTr="00594A5A">
        <w:trPr>
          <w:trHeight w:val="74"/>
        </w:trPr>
        <w:tc>
          <w:tcPr>
            <w:tcW w:w="1915" w:type="dxa"/>
          </w:tcPr>
          <w:p w14:paraId="1FFE96C9" w14:textId="78CB84C2" w:rsidR="00BC2D38" w:rsidRDefault="00BC2D38" w:rsidP="00BC2D38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 w:hint="eastAsia"/>
                <w:sz w:val="22"/>
                <w:szCs w:val="22"/>
              </w:rPr>
              <w:t>Country:</w:t>
            </w:r>
          </w:p>
        </w:tc>
        <w:tc>
          <w:tcPr>
            <w:tcW w:w="7938" w:type="dxa"/>
            <w:gridSpan w:val="2"/>
          </w:tcPr>
          <w:p w14:paraId="04EB4E54" w14:textId="32B0F034" w:rsidR="00BC2D38" w:rsidRDefault="00BC2D38" w:rsidP="00BC2D38">
            <w:pPr>
              <w:wordWrap/>
              <w:spacing w:line="300" w:lineRule="exact"/>
              <w:rPr>
                <w:rFonts w:ascii="Times New Roman"/>
                <w:sz w:val="22"/>
                <w:szCs w:val="22"/>
              </w:rPr>
            </w:pPr>
            <w:r w:rsidRPr="007111F8">
              <w:rPr>
                <w:rFonts w:ascii="Times New Roman"/>
                <w:sz w:val="22"/>
                <w:szCs w:val="22"/>
              </w:rPr>
              <w:t>Republic of</w:t>
            </w:r>
            <w:r w:rsidRPr="007111F8">
              <w:rPr>
                <w:rFonts w:ascii="Times New Roman" w:hint="eastAsia"/>
                <w:sz w:val="22"/>
                <w:szCs w:val="22"/>
              </w:rPr>
              <w:t xml:space="preserve"> Korea</w:t>
            </w:r>
          </w:p>
        </w:tc>
      </w:tr>
      <w:tr w:rsidR="00BC2D38" w:rsidRPr="00774249" w14:paraId="33383B66" w14:textId="77777777" w:rsidTr="00594A5A">
        <w:trPr>
          <w:trHeight w:val="74"/>
        </w:trPr>
        <w:tc>
          <w:tcPr>
            <w:tcW w:w="1915" w:type="dxa"/>
          </w:tcPr>
          <w:p w14:paraId="5B1CBA0F" w14:textId="6071860C" w:rsidR="00BC2D38" w:rsidRDefault="00BC2D38" w:rsidP="00F03045">
            <w:pPr>
              <w:wordWrap/>
              <w:spacing w:line="300" w:lineRule="exact"/>
              <w:ind w:firstLineChars="50" w:firstLine="110"/>
              <w:rPr>
                <w:rFonts w:ascii="Times New Roman"/>
                <w:sz w:val="22"/>
                <w:szCs w:val="22"/>
              </w:rPr>
            </w:pPr>
            <w:r w:rsidRPr="00824E37">
              <w:rPr>
                <w:rFonts w:ascii="Times New Roman"/>
                <w:sz w:val="22"/>
                <w:szCs w:val="22"/>
              </w:rPr>
              <w:t>Responsibilities:</w:t>
            </w:r>
          </w:p>
        </w:tc>
        <w:tc>
          <w:tcPr>
            <w:tcW w:w="7938" w:type="dxa"/>
            <w:gridSpan w:val="2"/>
          </w:tcPr>
          <w:p w14:paraId="781AB254" w14:textId="39934C8D" w:rsidR="00BC2D38" w:rsidRPr="00C9646A" w:rsidRDefault="00CA32D5" w:rsidP="00A725F0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 xml:space="preserve">Develop a conceptual design tool for </w:t>
            </w:r>
            <w:r w:rsidR="00A725F0" w:rsidRPr="00C9646A">
              <w:rPr>
                <w:rFonts w:ascii="Times New Roman"/>
                <w:sz w:val="22"/>
                <w:highlight w:val="yellow"/>
              </w:rPr>
              <w:t>000</w:t>
            </w:r>
            <w:r w:rsidRPr="00C9646A">
              <w:rPr>
                <w:rFonts w:ascii="Times New Roman"/>
                <w:sz w:val="22"/>
                <w:highlight w:val="yellow"/>
              </w:rPr>
              <w:t xml:space="preserve"> using </w:t>
            </w:r>
            <w:r w:rsidR="00A725F0" w:rsidRPr="00C9646A">
              <w:rPr>
                <w:rFonts w:ascii="Times New Roman"/>
                <w:sz w:val="22"/>
                <w:highlight w:val="yellow"/>
              </w:rPr>
              <w:t>000</w:t>
            </w:r>
          </w:p>
        </w:tc>
      </w:tr>
    </w:tbl>
    <w:p w14:paraId="01D11C08" w14:textId="0355ED42" w:rsidR="00D04496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  <w:r>
        <w:rPr>
          <w:rFonts w:ascii="Times New Roman" w:eastAsia="맑은 고딕" w:hAnsi="맑은 고딕"/>
          <w:szCs w:val="22"/>
        </w:rPr>
        <w:tab/>
      </w:r>
    </w:p>
    <w:p w14:paraId="127BA49E" w14:textId="2C66F83F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54E613B" w14:textId="2AF4CDD5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1EBAEB2C" w14:textId="03DCB914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45B4E053" w14:textId="470EA280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177CD3E1" w14:textId="2AD92E3D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68CFA948" w14:textId="019E282B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2B77BA83" w14:textId="2B3AF29B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F7A0070" w14:textId="566F7588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CFCC461" w14:textId="5806707D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A164E8B" w14:textId="14CFE9E3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074C7692" w14:textId="77777777" w:rsidR="00C9646A" w:rsidRDefault="00C9646A" w:rsidP="00C9646A">
      <w:pPr>
        <w:widowControl/>
        <w:tabs>
          <w:tab w:val="left" w:pos="640"/>
        </w:tabs>
        <w:wordWrap/>
        <w:autoSpaceDE/>
        <w:autoSpaceDN/>
        <w:spacing w:line="460" w:lineRule="exact"/>
        <w:rPr>
          <w:rFonts w:ascii="Times New Roman" w:eastAsia="맑은 고딕" w:hAnsi="맑은 고딕"/>
          <w:szCs w:val="22"/>
        </w:rPr>
      </w:pPr>
    </w:p>
    <w:p w14:paraId="4DBF6060" w14:textId="3E92CED7" w:rsidR="00CA32D5" w:rsidRDefault="00CA32D5" w:rsidP="00D04496">
      <w:pPr>
        <w:widowControl/>
        <w:wordWrap/>
        <w:autoSpaceDE/>
        <w:autoSpaceDN/>
        <w:spacing w:line="460" w:lineRule="exact"/>
        <w:jc w:val="right"/>
        <w:rPr>
          <w:rFonts w:ascii="Times New Roman" w:eastAsia="맑은 고딕" w:hAnsi="맑은 고딕"/>
          <w:szCs w:val="22"/>
        </w:rPr>
      </w:pPr>
    </w:p>
    <w:p w14:paraId="2617DD39" w14:textId="5F2B4859" w:rsidR="00F03045" w:rsidRPr="009B4DE7" w:rsidRDefault="00A725F0" w:rsidP="00F03045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proofErr w:type="spellStart"/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</w:t>
      </w:r>
      <w:proofErr w:type="spellEnd"/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 xml:space="preserve"> Hong</w:t>
      </w:r>
    </w:p>
    <w:p w14:paraId="7C8EA00E" w14:textId="3B9BE5F6" w:rsidR="00F03045" w:rsidRDefault="00F03045" w:rsidP="00F03045">
      <w:pPr>
        <w:pStyle w:val="BodyTextIndent"/>
        <w:spacing w:before="160" w:after="160"/>
        <w:ind w:left="0"/>
        <w:jc w:val="right"/>
        <w:rPr>
          <w:rFonts w:eastAsia="맑은 고딕" w:hAnsi="맑은 고딕"/>
          <w:szCs w:val="22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069F3CD0" wp14:editId="25ECB7A1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4" name="직선 연결선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FE8EF0" id="직선 연결선 4" o:spid="_x0000_s1026" style="position:absolute;left:0;text-align:left;z-index:251665408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" strokeweight="3pt"/>
            </w:pict>
          </mc:Fallback>
        </mc:AlternateContent>
      </w:r>
      <w:r w:rsidR="004106D3">
        <w:rPr>
          <w:rFonts w:eastAsia="맑은 고딕" w:hAnsi="맑은 고딕"/>
          <w:i/>
          <w:sz w:val="22"/>
          <w:szCs w:val="22"/>
        </w:rPr>
        <w:t>3</w:t>
      </w:r>
    </w:p>
    <w:p w14:paraId="39A3D67C" w14:textId="0261ECCD" w:rsidR="004106D3" w:rsidRPr="00723D4A" w:rsidRDefault="004106D3" w:rsidP="004106D3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proofErr w:type="spellStart"/>
      <w:r>
        <w:rPr>
          <w:rFonts w:hint="eastAsia"/>
          <w:b/>
          <w:smallCaps/>
          <w:spacing w:val="40"/>
          <w:sz w:val="30"/>
          <w:szCs w:val="30"/>
        </w:rPr>
        <w:lastRenderedPageBreak/>
        <w:t>Skiils</w:t>
      </w:r>
      <w:proofErr w:type="spellEnd"/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4106D3" w:rsidRPr="00774249" w14:paraId="2A53460C" w14:textId="77777777" w:rsidTr="003A5825">
        <w:trPr>
          <w:trHeight w:val="180"/>
        </w:trPr>
        <w:tc>
          <w:tcPr>
            <w:tcW w:w="1915" w:type="dxa"/>
          </w:tcPr>
          <w:p w14:paraId="5D68338E" w14:textId="7E8E4900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</w:p>
        </w:tc>
        <w:tc>
          <w:tcPr>
            <w:tcW w:w="7938" w:type="dxa"/>
          </w:tcPr>
          <w:p w14:paraId="54E85615" w14:textId="1A477837" w:rsidR="004106D3" w:rsidRPr="00C9646A" w:rsidRDefault="004106D3" w:rsidP="003A5825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Rotorcraft aerodynamics/aeromechanics analysis</w:t>
            </w:r>
          </w:p>
          <w:p w14:paraId="42DB973E" w14:textId="1F625E3F" w:rsidR="004106D3" w:rsidRPr="00C9646A" w:rsidRDefault="004106D3" w:rsidP="003A5825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  <w:highlight w:val="yellow"/>
              </w:rPr>
            </w:pPr>
            <w:proofErr w:type="spellStart"/>
            <w:r w:rsidRPr="00C9646A">
              <w:rPr>
                <w:rFonts w:ascii="Times New Roman"/>
                <w:sz w:val="22"/>
                <w:highlight w:val="yellow"/>
              </w:rPr>
              <w:t>Aeroacoustic</w:t>
            </w:r>
            <w:proofErr w:type="spellEnd"/>
            <w:r w:rsidRPr="00C9646A">
              <w:rPr>
                <w:rFonts w:ascii="Times New Roman"/>
                <w:sz w:val="22"/>
                <w:highlight w:val="yellow"/>
              </w:rPr>
              <w:t xml:space="preserve"> analysis and acoustic measurement</w:t>
            </w:r>
          </w:p>
          <w:p w14:paraId="703B3453" w14:textId="161863EF" w:rsidR="004106D3" w:rsidRPr="004106D3" w:rsidRDefault="004106D3" w:rsidP="004106D3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>Rotor blade design optimization</w:t>
            </w:r>
          </w:p>
        </w:tc>
      </w:tr>
    </w:tbl>
    <w:p w14:paraId="673F42A0" w14:textId="77777777" w:rsidR="004106D3" w:rsidRDefault="004106D3" w:rsidP="004106D3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105DF9A4" w14:textId="40BE7FF2" w:rsidR="004106D3" w:rsidRPr="00723D4A" w:rsidRDefault="004106D3" w:rsidP="004106D3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t>Software</w:t>
      </w:r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4106D3" w:rsidRPr="00774249" w14:paraId="3F5FEFFD" w14:textId="77777777" w:rsidTr="003A5825">
        <w:trPr>
          <w:trHeight w:val="180"/>
        </w:trPr>
        <w:tc>
          <w:tcPr>
            <w:tcW w:w="1915" w:type="dxa"/>
          </w:tcPr>
          <w:p w14:paraId="003EBFCE" w14:textId="154888A3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Aerodynamics</w:t>
            </w:r>
          </w:p>
        </w:tc>
        <w:tc>
          <w:tcPr>
            <w:tcW w:w="7938" w:type="dxa"/>
          </w:tcPr>
          <w:p w14:paraId="509D58AE" w14:textId="18653AD2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/>
                <w:sz w:val="22"/>
                <w:highlight w:val="yellow"/>
              </w:rPr>
              <w:t xml:space="preserve">CHARM, CARMADII, </w:t>
            </w:r>
            <w:proofErr w:type="spellStart"/>
            <w:r w:rsidRPr="00C9646A">
              <w:rPr>
                <w:rFonts w:ascii="Times New Roman"/>
                <w:sz w:val="22"/>
                <w:highlight w:val="yellow"/>
              </w:rPr>
              <w:t>PowerFlow</w:t>
            </w:r>
            <w:proofErr w:type="spellEnd"/>
            <w:r w:rsidRPr="00C9646A">
              <w:rPr>
                <w:rFonts w:ascii="Times New Roman"/>
                <w:sz w:val="22"/>
                <w:highlight w:val="yellow"/>
              </w:rPr>
              <w:t xml:space="preserve">, Ansys CFX, STAR-CCM+, XROTOR, AVL, XFLR5, VSPAERO, X-Foil, </w:t>
            </w:r>
            <w:proofErr w:type="spellStart"/>
            <w:r w:rsidRPr="00C9646A">
              <w:rPr>
                <w:rFonts w:ascii="Times New Roman"/>
                <w:sz w:val="22"/>
                <w:highlight w:val="yellow"/>
              </w:rPr>
              <w:t>Tecplot</w:t>
            </w:r>
            <w:proofErr w:type="spellEnd"/>
            <w:r w:rsidRPr="00C9646A">
              <w:rPr>
                <w:rFonts w:ascii="Times New Roman"/>
                <w:sz w:val="22"/>
                <w:highlight w:val="yellow"/>
              </w:rPr>
              <w:t xml:space="preserve">, </w:t>
            </w:r>
            <w:proofErr w:type="spellStart"/>
            <w:r w:rsidRPr="00C9646A">
              <w:rPr>
                <w:rFonts w:ascii="Times New Roman"/>
                <w:sz w:val="22"/>
                <w:highlight w:val="yellow"/>
              </w:rPr>
              <w:t>FieldView</w:t>
            </w:r>
            <w:proofErr w:type="spellEnd"/>
          </w:p>
        </w:tc>
      </w:tr>
      <w:tr w:rsidR="004106D3" w:rsidRPr="00774249" w14:paraId="72BDA587" w14:textId="77777777" w:rsidTr="003A5825">
        <w:trPr>
          <w:trHeight w:val="180"/>
        </w:trPr>
        <w:tc>
          <w:tcPr>
            <w:tcW w:w="1915" w:type="dxa"/>
          </w:tcPr>
          <w:p w14:paraId="6B15B41F" w14:textId="6C52CFC5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Acoustics</w:t>
            </w:r>
          </w:p>
        </w:tc>
        <w:tc>
          <w:tcPr>
            <w:tcW w:w="7938" w:type="dxa"/>
          </w:tcPr>
          <w:p w14:paraId="3AABFAB4" w14:textId="337F9144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 w:hint="eastAsia"/>
                <w:sz w:val="22"/>
                <w:highlight w:val="yellow"/>
              </w:rPr>
              <w:t>PSU-WOPWOP, UCD-</w:t>
            </w:r>
            <w:proofErr w:type="spellStart"/>
            <w:r w:rsidRPr="00C9646A">
              <w:rPr>
                <w:rFonts w:ascii="Times New Roman" w:hint="eastAsia"/>
                <w:sz w:val="22"/>
                <w:highlight w:val="yellow"/>
              </w:rPr>
              <w:t>QuietFly</w:t>
            </w:r>
            <w:proofErr w:type="spellEnd"/>
            <w:r w:rsidRPr="00C9646A">
              <w:rPr>
                <w:rFonts w:ascii="Times New Roman" w:hint="eastAsia"/>
                <w:sz w:val="22"/>
                <w:highlight w:val="yellow"/>
              </w:rPr>
              <w:t>, BK Connect</w:t>
            </w:r>
          </w:p>
        </w:tc>
      </w:tr>
      <w:tr w:rsidR="004106D3" w:rsidRPr="00774249" w14:paraId="3BD7568C" w14:textId="77777777" w:rsidTr="003A5825">
        <w:trPr>
          <w:trHeight w:val="180"/>
        </w:trPr>
        <w:tc>
          <w:tcPr>
            <w:tcW w:w="1915" w:type="dxa"/>
          </w:tcPr>
          <w:p w14:paraId="3DCF8E61" w14:textId="76A1C694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Optimization</w:t>
            </w:r>
          </w:p>
        </w:tc>
        <w:tc>
          <w:tcPr>
            <w:tcW w:w="7938" w:type="dxa"/>
          </w:tcPr>
          <w:p w14:paraId="5E9601FE" w14:textId="43AA9B6F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proofErr w:type="spellStart"/>
            <w:r w:rsidRPr="00C9646A">
              <w:rPr>
                <w:rFonts w:ascii="Times New Roman" w:hint="eastAsia"/>
                <w:sz w:val="22"/>
                <w:highlight w:val="yellow"/>
              </w:rPr>
              <w:t>ModelCenter</w:t>
            </w:r>
            <w:proofErr w:type="spellEnd"/>
          </w:p>
        </w:tc>
      </w:tr>
      <w:tr w:rsidR="004106D3" w:rsidRPr="00774249" w14:paraId="53EBCBDB" w14:textId="77777777" w:rsidTr="003A5825">
        <w:trPr>
          <w:trHeight w:val="180"/>
        </w:trPr>
        <w:tc>
          <w:tcPr>
            <w:tcW w:w="1915" w:type="dxa"/>
          </w:tcPr>
          <w:p w14:paraId="1F390AC5" w14:textId="1EFA53D0" w:rsidR="004106D3" w:rsidRPr="004106D3" w:rsidRDefault="004106D3" w:rsidP="003A5825">
            <w:pPr>
              <w:wordWrap/>
              <w:spacing w:line="300" w:lineRule="exact"/>
              <w:ind w:leftChars="50" w:left="100"/>
              <w:rPr>
                <w:rFonts w:ascii="Times New Roman"/>
                <w:b/>
                <w:sz w:val="22"/>
                <w:szCs w:val="22"/>
              </w:rPr>
            </w:pPr>
            <w:r w:rsidRPr="004106D3">
              <w:rPr>
                <w:rFonts w:ascii="Times New Roman" w:hint="eastAsia"/>
                <w:b/>
                <w:sz w:val="22"/>
                <w:szCs w:val="22"/>
              </w:rPr>
              <w:t>Language</w:t>
            </w:r>
          </w:p>
        </w:tc>
        <w:tc>
          <w:tcPr>
            <w:tcW w:w="7938" w:type="dxa"/>
          </w:tcPr>
          <w:p w14:paraId="6A5EDA5B" w14:textId="732C38AC" w:rsidR="004106D3" w:rsidRPr="00C9646A" w:rsidRDefault="004106D3" w:rsidP="004106D3">
            <w:pPr>
              <w:wordWrap/>
              <w:spacing w:line="300" w:lineRule="exact"/>
              <w:rPr>
                <w:rFonts w:ascii="Times New Roman"/>
                <w:sz w:val="22"/>
                <w:highlight w:val="yellow"/>
              </w:rPr>
            </w:pPr>
            <w:r w:rsidRPr="00C9646A">
              <w:rPr>
                <w:rFonts w:ascii="Times New Roman" w:hint="eastAsia"/>
                <w:sz w:val="22"/>
                <w:highlight w:val="yellow"/>
              </w:rPr>
              <w:t xml:space="preserve">Fortran, Python, </w:t>
            </w:r>
            <w:proofErr w:type="spellStart"/>
            <w:r w:rsidRPr="00C9646A">
              <w:rPr>
                <w:rFonts w:ascii="Times New Roman" w:hint="eastAsia"/>
                <w:sz w:val="22"/>
                <w:highlight w:val="yellow"/>
              </w:rPr>
              <w:t>Matlab</w:t>
            </w:r>
            <w:proofErr w:type="spellEnd"/>
          </w:p>
        </w:tc>
      </w:tr>
    </w:tbl>
    <w:p w14:paraId="145AE71B" w14:textId="77777777" w:rsidR="004106D3" w:rsidRDefault="004106D3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69E0618F" w14:textId="02871C72" w:rsidR="00F03045" w:rsidRPr="00723D4A" w:rsidRDefault="00735E6C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t>Certification</w:t>
      </w:r>
      <w:r w:rsidR="0098580A">
        <w:rPr>
          <w:b/>
          <w:smallCaps/>
          <w:spacing w:val="40"/>
          <w:sz w:val="30"/>
          <w:szCs w:val="30"/>
        </w:rPr>
        <w:t>s</w:t>
      </w:r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15"/>
        <w:gridCol w:w="7938"/>
      </w:tblGrid>
      <w:tr w:rsidR="00F03045" w:rsidRPr="00774249" w14:paraId="35CDF1E4" w14:textId="77777777" w:rsidTr="00B71B87">
        <w:trPr>
          <w:trHeight w:val="180"/>
        </w:trPr>
        <w:tc>
          <w:tcPr>
            <w:tcW w:w="1915" w:type="dxa"/>
          </w:tcPr>
          <w:p w14:paraId="600B8DC7" w14:textId="77777777" w:rsidR="00F03045" w:rsidRPr="00774249" w:rsidRDefault="00F03045" w:rsidP="00B71B87">
            <w:pPr>
              <w:wordWrap/>
              <w:spacing w:line="300" w:lineRule="exact"/>
              <w:ind w:leftChars="50" w:left="100"/>
              <w:rPr>
                <w:rFonts w:ascii="Times New Roman"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Language (English)</w:t>
            </w:r>
          </w:p>
        </w:tc>
        <w:tc>
          <w:tcPr>
            <w:tcW w:w="7938" w:type="dxa"/>
          </w:tcPr>
          <w:p w14:paraId="364AFB89" w14:textId="37664976" w:rsidR="00F03045" w:rsidRDefault="00F03045" w:rsidP="00B71B87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TOEIC </w:t>
            </w:r>
            <w:r w:rsidR="00C9646A">
              <w:rPr>
                <w:rFonts w:ascii="Times New Roman"/>
                <w:sz w:val="22"/>
              </w:rPr>
              <w:t>000</w:t>
            </w:r>
            <w:r w:rsidR="00735E6C">
              <w:rPr>
                <w:rFonts w:ascii="Times New Roman"/>
                <w:sz w:val="22"/>
              </w:rPr>
              <w:t>/990</w:t>
            </w:r>
            <w:r w:rsidRPr="001B0E56">
              <w:rPr>
                <w:rFonts w:ascii="Times New Roman"/>
                <w:sz w:val="22"/>
              </w:rPr>
              <w:t xml:space="preserve"> (Jan 20</w:t>
            </w:r>
            <w:r w:rsidR="00C9646A">
              <w:rPr>
                <w:rFonts w:ascii="Times New Roman"/>
                <w:sz w:val="22"/>
              </w:rPr>
              <w:t>00</w:t>
            </w:r>
            <w:r w:rsidRPr="001B0E56">
              <w:rPr>
                <w:rFonts w:ascii="Times New Roman"/>
                <w:sz w:val="22"/>
              </w:rPr>
              <w:t>)</w:t>
            </w:r>
          </w:p>
          <w:p w14:paraId="75A0945A" w14:textId="50CCBC56" w:rsidR="00F03045" w:rsidRDefault="00F03045" w:rsidP="00B71B87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TOEFL </w:t>
            </w:r>
            <w:r w:rsidR="00C9646A">
              <w:rPr>
                <w:rFonts w:ascii="Times New Roman"/>
                <w:sz w:val="22"/>
              </w:rPr>
              <w:t>000</w:t>
            </w:r>
            <w:r w:rsidRPr="001B0E56">
              <w:rPr>
                <w:rFonts w:ascii="Times New Roman"/>
                <w:sz w:val="22"/>
              </w:rPr>
              <w:t>/120 (Sep 200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>)</w:t>
            </w:r>
          </w:p>
          <w:p w14:paraId="2C683BE1" w14:textId="395E31CA" w:rsidR="00735E6C" w:rsidRPr="004106D3" w:rsidRDefault="00F03045" w:rsidP="00C9646A">
            <w:pPr>
              <w:pStyle w:val="ListParagraph"/>
              <w:numPr>
                <w:ilvl w:val="0"/>
                <w:numId w:val="25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1B0E56">
              <w:rPr>
                <w:rFonts w:ascii="Times New Roman"/>
                <w:sz w:val="22"/>
              </w:rPr>
              <w:t xml:space="preserve">GRE CBT Verbal 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 xml:space="preserve">00/800, Quantitative </w:t>
            </w:r>
            <w:r w:rsidR="00C9646A">
              <w:rPr>
                <w:rFonts w:ascii="Times New Roman"/>
                <w:sz w:val="22"/>
              </w:rPr>
              <w:t>000</w:t>
            </w:r>
            <w:r w:rsidRPr="001B0E56">
              <w:rPr>
                <w:rFonts w:ascii="Times New Roman"/>
                <w:sz w:val="22"/>
              </w:rPr>
              <w:t xml:space="preserve">/800, Analytical Writing 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 xml:space="preserve">.0/6.0 </w:t>
            </w:r>
            <w:r>
              <w:rPr>
                <w:rFonts w:ascii="Times New Roman"/>
                <w:sz w:val="22"/>
              </w:rPr>
              <w:br/>
            </w:r>
            <w:r w:rsidRPr="001B0E56">
              <w:rPr>
                <w:rFonts w:ascii="Times New Roman"/>
                <w:sz w:val="22"/>
              </w:rPr>
              <w:t>(July 200</w:t>
            </w:r>
            <w:r w:rsidR="00C9646A">
              <w:rPr>
                <w:rFonts w:ascii="Times New Roman"/>
                <w:sz w:val="22"/>
              </w:rPr>
              <w:t>0</w:t>
            </w:r>
            <w:r w:rsidRPr="001B0E56">
              <w:rPr>
                <w:rFonts w:ascii="Times New Roman"/>
                <w:sz w:val="22"/>
              </w:rPr>
              <w:t>)</w:t>
            </w:r>
          </w:p>
        </w:tc>
      </w:tr>
    </w:tbl>
    <w:p w14:paraId="5FD13E87" w14:textId="77777777" w:rsidR="004106D3" w:rsidRDefault="004106D3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38C598C9" w14:textId="56D90CEA" w:rsidR="00F03045" w:rsidRPr="00723D4A" w:rsidRDefault="00F03045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rFonts w:hint="eastAsia"/>
          <w:b/>
          <w:smallCaps/>
          <w:spacing w:val="40"/>
          <w:sz w:val="30"/>
          <w:szCs w:val="30"/>
        </w:rPr>
        <w:t xml:space="preserve">Scholarships &amp; </w:t>
      </w:r>
      <w:r>
        <w:rPr>
          <w:b/>
          <w:smallCaps/>
          <w:spacing w:val="40"/>
          <w:sz w:val="30"/>
          <w:szCs w:val="30"/>
        </w:rPr>
        <w:t>A</w:t>
      </w:r>
      <w:r>
        <w:rPr>
          <w:rFonts w:hint="eastAsia"/>
          <w:b/>
          <w:smallCaps/>
          <w:spacing w:val="40"/>
          <w:sz w:val="30"/>
          <w:szCs w:val="30"/>
        </w:rPr>
        <w:t>wards</w:t>
      </w:r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5"/>
        <w:gridCol w:w="7938"/>
      </w:tblGrid>
      <w:tr w:rsidR="00F03045" w:rsidRPr="00CA32D5" w14:paraId="4E6A386D" w14:textId="77777777" w:rsidTr="00B71B87">
        <w:trPr>
          <w:trHeight w:val="74"/>
        </w:trPr>
        <w:tc>
          <w:tcPr>
            <w:tcW w:w="1915" w:type="dxa"/>
          </w:tcPr>
          <w:p w14:paraId="0F833283" w14:textId="77777777" w:rsidR="00F03045" w:rsidRPr="009B684C" w:rsidRDefault="00F03045" w:rsidP="00B71B87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 w:hint="eastAsia"/>
                <w:b/>
                <w:sz w:val="22"/>
                <w:szCs w:val="22"/>
              </w:rPr>
              <w:t>Schol</w:t>
            </w:r>
            <w:r>
              <w:rPr>
                <w:rFonts w:ascii="Times New Roman"/>
                <w:b/>
                <w:sz w:val="22"/>
                <w:szCs w:val="22"/>
              </w:rPr>
              <w:t>a</w:t>
            </w:r>
            <w:r>
              <w:rPr>
                <w:rFonts w:ascii="Times New Roman" w:hint="eastAsia"/>
                <w:b/>
                <w:sz w:val="22"/>
                <w:szCs w:val="22"/>
              </w:rPr>
              <w:t>rships</w:t>
            </w:r>
          </w:p>
        </w:tc>
        <w:tc>
          <w:tcPr>
            <w:tcW w:w="7938" w:type="dxa"/>
          </w:tcPr>
          <w:p w14:paraId="373576C0" w14:textId="7C7338EB" w:rsidR="00F03045" w:rsidRDefault="00F03045" w:rsidP="00B71B87">
            <w:pPr>
              <w:pStyle w:val="ListParagraph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594A5A">
              <w:rPr>
                <w:rFonts w:ascii="Times New Roman"/>
                <w:sz w:val="22"/>
              </w:rPr>
              <w:t>Undergraduate Scholarship from Korean Government (Mar. 200</w:t>
            </w:r>
            <w:r w:rsidR="00A725F0">
              <w:rPr>
                <w:rFonts w:ascii="Times New Roman"/>
                <w:sz w:val="22"/>
              </w:rPr>
              <w:t>0</w:t>
            </w:r>
            <w:r w:rsidRPr="00594A5A">
              <w:rPr>
                <w:rFonts w:ascii="Times New Roman"/>
                <w:sz w:val="22"/>
              </w:rPr>
              <w:t xml:space="preserve"> </w:t>
            </w:r>
            <w:r w:rsidRPr="00594A5A">
              <w:rPr>
                <w:rFonts w:ascii="Times New Roman"/>
                <w:sz w:val="22"/>
              </w:rPr>
              <w:t>–</w:t>
            </w:r>
            <w:r w:rsidRPr="00594A5A">
              <w:rPr>
                <w:rFonts w:ascii="Times New Roman"/>
                <w:sz w:val="22"/>
              </w:rPr>
              <w:t xml:space="preserve"> Feb. 200</w:t>
            </w:r>
            <w:r w:rsidR="00A725F0">
              <w:rPr>
                <w:rFonts w:ascii="Times New Roman"/>
                <w:sz w:val="22"/>
              </w:rPr>
              <w:t>0</w:t>
            </w:r>
            <w:r w:rsidRPr="00594A5A">
              <w:rPr>
                <w:rFonts w:ascii="Times New Roman"/>
                <w:sz w:val="22"/>
              </w:rPr>
              <w:t>)</w:t>
            </w:r>
          </w:p>
          <w:p w14:paraId="19196F35" w14:textId="2A51AD15" w:rsidR="00F03045" w:rsidRDefault="00A725F0" w:rsidP="00B71B87">
            <w:pPr>
              <w:pStyle w:val="ListParagraph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000 University</w:t>
            </w:r>
            <w:r w:rsidR="00F03045" w:rsidRPr="00594A5A">
              <w:rPr>
                <w:rFonts w:ascii="Times New Roman"/>
                <w:sz w:val="22"/>
              </w:rPr>
              <w:t xml:space="preserve"> Scholarship for Summer Session Program at UCLA</w:t>
            </w:r>
            <w:r w:rsidR="00F03045">
              <w:rPr>
                <w:rFonts w:ascii="Times New Roman"/>
                <w:sz w:val="22"/>
              </w:rPr>
              <w:t xml:space="preserve"> (June </w:t>
            </w:r>
            <w:r w:rsidR="00F03045">
              <w:rPr>
                <w:rFonts w:ascii="Times New Roman"/>
                <w:sz w:val="22"/>
              </w:rPr>
              <w:t>–</w:t>
            </w:r>
            <w:r w:rsidR="00F03045">
              <w:rPr>
                <w:rFonts w:ascii="Times New Roman"/>
                <w:sz w:val="22"/>
              </w:rPr>
              <w:t xml:space="preserve"> Aug. 200</w:t>
            </w:r>
            <w:r>
              <w:rPr>
                <w:rFonts w:ascii="Times New Roman"/>
                <w:sz w:val="22"/>
              </w:rPr>
              <w:t>0</w:t>
            </w:r>
            <w:r w:rsidR="00F03045">
              <w:rPr>
                <w:rFonts w:ascii="Times New Roman"/>
                <w:sz w:val="22"/>
              </w:rPr>
              <w:t>)</w:t>
            </w:r>
          </w:p>
          <w:p w14:paraId="7FCBF45B" w14:textId="1CD2BDC6" w:rsidR="00F03045" w:rsidRPr="00CA32D5" w:rsidRDefault="00A725F0" w:rsidP="00A725F0">
            <w:pPr>
              <w:pStyle w:val="ListParagraph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000 University</w:t>
            </w:r>
            <w:r w:rsidR="00F03045" w:rsidRPr="00594A5A">
              <w:rPr>
                <w:rFonts w:ascii="Times New Roman"/>
                <w:sz w:val="22"/>
              </w:rPr>
              <w:t xml:space="preserve"> Scholarship for Student Exchange Program at Technical University of </w:t>
            </w:r>
            <w:r>
              <w:rPr>
                <w:rFonts w:ascii="Times New Roman"/>
                <w:sz w:val="22"/>
              </w:rPr>
              <w:t>Paris</w:t>
            </w:r>
            <w:r w:rsidR="00F03045" w:rsidRPr="00594A5A">
              <w:rPr>
                <w:rFonts w:ascii="Times New Roman"/>
                <w:sz w:val="22"/>
              </w:rPr>
              <w:t xml:space="preserve">, </w:t>
            </w:r>
            <w:r>
              <w:rPr>
                <w:rFonts w:ascii="Times New Roman"/>
                <w:sz w:val="22"/>
              </w:rPr>
              <w:t>France</w:t>
            </w:r>
            <w:r w:rsidR="00F03045">
              <w:rPr>
                <w:rFonts w:ascii="Times New Roman"/>
                <w:sz w:val="22"/>
              </w:rPr>
              <w:t xml:space="preserve"> (Apr. </w:t>
            </w:r>
            <w:r w:rsidR="00F03045">
              <w:rPr>
                <w:rFonts w:ascii="Times New Roman"/>
                <w:sz w:val="22"/>
              </w:rPr>
              <w:t>–</w:t>
            </w:r>
            <w:r w:rsidR="00F03045">
              <w:rPr>
                <w:rFonts w:ascii="Times New Roman"/>
                <w:sz w:val="22"/>
              </w:rPr>
              <w:t xml:space="preserve"> July 200</w:t>
            </w:r>
            <w:r>
              <w:rPr>
                <w:rFonts w:ascii="Times New Roman"/>
                <w:sz w:val="22"/>
              </w:rPr>
              <w:t>0</w:t>
            </w:r>
            <w:r w:rsidR="00F03045">
              <w:rPr>
                <w:rFonts w:ascii="Times New Roman"/>
                <w:sz w:val="22"/>
              </w:rPr>
              <w:t>)</w:t>
            </w:r>
          </w:p>
        </w:tc>
      </w:tr>
      <w:tr w:rsidR="00F03045" w:rsidRPr="00CA32D5" w14:paraId="1C8A2E8B" w14:textId="77777777" w:rsidTr="00B71B87">
        <w:trPr>
          <w:trHeight w:val="74"/>
        </w:trPr>
        <w:tc>
          <w:tcPr>
            <w:tcW w:w="1915" w:type="dxa"/>
          </w:tcPr>
          <w:p w14:paraId="5C0380B1" w14:textId="77777777" w:rsidR="00F03045" w:rsidRPr="00594A5A" w:rsidRDefault="00F03045" w:rsidP="00B71B87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 w:rsidRPr="00594A5A">
              <w:rPr>
                <w:rFonts w:ascii="Times New Roman" w:hint="eastAsia"/>
                <w:b/>
                <w:sz w:val="22"/>
                <w:szCs w:val="22"/>
              </w:rPr>
              <w:t>Awards</w:t>
            </w:r>
          </w:p>
        </w:tc>
        <w:tc>
          <w:tcPr>
            <w:tcW w:w="7938" w:type="dxa"/>
          </w:tcPr>
          <w:p w14:paraId="0D6CF101" w14:textId="6ED23BC7" w:rsidR="00F03045" w:rsidRDefault="00F03045" w:rsidP="00B71B87">
            <w:pPr>
              <w:pStyle w:val="ListParagraph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 w:rsidRPr="00594A5A">
              <w:rPr>
                <w:rFonts w:ascii="Times New Roman"/>
                <w:sz w:val="22"/>
              </w:rPr>
              <w:t xml:space="preserve">Best Paper, Korea at </w:t>
            </w:r>
            <w:r w:rsidR="00A725F0">
              <w:rPr>
                <w:rFonts w:ascii="Times New Roman"/>
                <w:sz w:val="22"/>
              </w:rPr>
              <w:t>000</w:t>
            </w:r>
            <w:r w:rsidRPr="00594A5A">
              <w:rPr>
                <w:rFonts w:ascii="Times New Roman"/>
                <w:sz w:val="22"/>
              </w:rPr>
              <w:t xml:space="preserve"> Forum</w:t>
            </w:r>
            <w:r>
              <w:rPr>
                <w:rFonts w:ascii="Times New Roman"/>
                <w:sz w:val="22"/>
              </w:rPr>
              <w:t xml:space="preserve"> (Nov. 18, 20</w:t>
            </w:r>
            <w:r w:rsidR="00A725F0">
              <w:rPr>
                <w:rFonts w:ascii="Times New Roman"/>
                <w:sz w:val="22"/>
              </w:rPr>
              <w:t>00</w:t>
            </w:r>
            <w:r>
              <w:rPr>
                <w:rFonts w:ascii="Times New Roman"/>
                <w:sz w:val="22"/>
              </w:rPr>
              <w:t>)</w:t>
            </w:r>
          </w:p>
          <w:p w14:paraId="276659A7" w14:textId="1C899E2D" w:rsidR="00735E6C" w:rsidRPr="004106D3" w:rsidRDefault="00F03045" w:rsidP="00A725F0">
            <w:pPr>
              <w:pStyle w:val="ListParagraph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2"/>
              </w:rPr>
            </w:pPr>
            <w:r>
              <w:rPr>
                <w:rFonts w:ascii="Times New Roman"/>
                <w:sz w:val="22"/>
              </w:rPr>
              <w:t>Recognition Award, 1</w:t>
            </w:r>
            <w:r w:rsidRPr="00594A5A">
              <w:rPr>
                <w:rFonts w:ascii="Times New Roman"/>
                <w:sz w:val="22"/>
                <w:vertAlign w:val="superscript"/>
              </w:rPr>
              <w:t>st</w:t>
            </w:r>
            <w:r>
              <w:rPr>
                <w:rFonts w:ascii="Times New Roman"/>
                <w:sz w:val="22"/>
              </w:rPr>
              <w:t xml:space="preserve"> Place from </w:t>
            </w:r>
            <w:r w:rsidR="00A725F0">
              <w:rPr>
                <w:rFonts w:ascii="Times New Roman"/>
                <w:sz w:val="22"/>
              </w:rPr>
              <w:t>AAA</w:t>
            </w:r>
            <w:r>
              <w:rPr>
                <w:rFonts w:ascii="Times New Roman"/>
                <w:sz w:val="22"/>
              </w:rPr>
              <w:t xml:space="preserve"> Company (May 20, 20</w:t>
            </w:r>
            <w:r w:rsidR="00A725F0">
              <w:rPr>
                <w:rFonts w:ascii="Times New Roman"/>
                <w:sz w:val="22"/>
              </w:rPr>
              <w:t>00</w:t>
            </w:r>
            <w:r>
              <w:rPr>
                <w:rFonts w:ascii="Times New Roman"/>
                <w:sz w:val="22"/>
              </w:rPr>
              <w:t>)</w:t>
            </w:r>
          </w:p>
        </w:tc>
      </w:tr>
    </w:tbl>
    <w:p w14:paraId="22507C1E" w14:textId="77777777" w:rsidR="004106D3" w:rsidRPr="00A725F0" w:rsidRDefault="004106D3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</w:p>
    <w:p w14:paraId="7C2839EC" w14:textId="2D654D3A" w:rsidR="00F03045" w:rsidRPr="0045158F" w:rsidRDefault="00F03045" w:rsidP="00F03045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t>Patent</w:t>
      </w:r>
    </w:p>
    <w:p w14:paraId="40D6BF4A" w14:textId="2EA4782E" w:rsidR="004106D3" w:rsidRDefault="00A725F0" w:rsidP="0099452A">
      <w:pPr>
        <w:pStyle w:val="ListParagraph"/>
        <w:numPr>
          <w:ilvl w:val="0"/>
          <w:numId w:val="19"/>
        </w:numPr>
        <w:wordWrap/>
        <w:snapToGrid w:val="0"/>
        <w:spacing w:line="300" w:lineRule="exact"/>
        <w:ind w:leftChars="0" w:left="284" w:hanging="284"/>
        <w:rPr>
          <w:rFonts w:ascii="Times New Roman"/>
          <w:sz w:val="22"/>
        </w:rPr>
      </w:pPr>
      <w:r>
        <w:rPr>
          <w:rFonts w:ascii="Times New Roman"/>
          <w:sz w:val="22"/>
        </w:rPr>
        <w:t>Hong</w:t>
      </w:r>
      <w:r w:rsidR="00F03045" w:rsidRPr="004106D3">
        <w:rPr>
          <w:rFonts w:ascii="Times New Roman" w:hint="eastAsia"/>
          <w:sz w:val="22"/>
        </w:rPr>
        <w:t xml:space="preserve">, </w:t>
      </w:r>
      <w:proofErr w:type="spellStart"/>
      <w:r>
        <w:rPr>
          <w:rFonts w:ascii="Times New Roman"/>
          <w:sz w:val="22"/>
        </w:rPr>
        <w:t>Gildong</w:t>
      </w:r>
      <w:proofErr w:type="spellEnd"/>
      <w:r w:rsidR="00F03045" w:rsidRPr="004106D3">
        <w:rPr>
          <w:rFonts w:ascii="Times New Roman" w:hint="eastAsia"/>
          <w:sz w:val="22"/>
        </w:rPr>
        <w:t xml:space="preserve"> et al., </w:t>
      </w:r>
      <w:r w:rsidR="00F03045" w:rsidRPr="004106D3">
        <w:rPr>
          <w:rFonts w:ascii="Times New Roman"/>
          <w:sz w:val="22"/>
        </w:rPr>
        <w:t>“</w:t>
      </w:r>
      <w:r>
        <w:rPr>
          <w:rFonts w:ascii="Times New Roman"/>
          <w:sz w:val="22"/>
        </w:rPr>
        <w:t xml:space="preserve">000 </w:t>
      </w:r>
      <w:r w:rsidR="00F03045" w:rsidRPr="004106D3">
        <w:rPr>
          <w:rFonts w:ascii="Times New Roman"/>
          <w:sz w:val="22"/>
        </w:rPr>
        <w:t>Mobility,</w:t>
      </w:r>
      <w:r w:rsidR="00F03045" w:rsidRPr="004106D3">
        <w:rPr>
          <w:rFonts w:ascii="Times New Roman"/>
          <w:sz w:val="22"/>
        </w:rPr>
        <w:t>”</w:t>
      </w:r>
      <w:r w:rsidR="00F03045" w:rsidRPr="004106D3">
        <w:rPr>
          <w:rFonts w:ascii="Times New Roman"/>
          <w:sz w:val="22"/>
        </w:rPr>
        <w:t xml:space="preserve"> Patent Application CN </w:t>
      </w:r>
      <w:r>
        <w:rPr>
          <w:rFonts w:ascii="Times New Roman"/>
          <w:sz w:val="22"/>
        </w:rPr>
        <w:t>0000000000</w:t>
      </w:r>
      <w:r w:rsidR="00F03045" w:rsidRPr="004106D3">
        <w:rPr>
          <w:rFonts w:ascii="Times New Roman"/>
          <w:sz w:val="22"/>
        </w:rPr>
        <w:t>.</w:t>
      </w:r>
      <w:r>
        <w:rPr>
          <w:rFonts w:ascii="Times New Roman"/>
          <w:sz w:val="22"/>
        </w:rPr>
        <w:t>0</w:t>
      </w:r>
      <w:r w:rsidR="00F03045" w:rsidRPr="004106D3">
        <w:rPr>
          <w:rFonts w:ascii="Times New Roman"/>
          <w:sz w:val="22"/>
        </w:rPr>
        <w:t xml:space="preserve">, DE </w:t>
      </w:r>
      <w:r>
        <w:rPr>
          <w:rFonts w:ascii="Times New Roman"/>
          <w:sz w:val="22"/>
        </w:rPr>
        <w:t>0000000000</w:t>
      </w:r>
      <w:r w:rsidR="00F03045" w:rsidRPr="004106D3">
        <w:rPr>
          <w:rFonts w:ascii="Times New Roman"/>
          <w:sz w:val="22"/>
        </w:rPr>
        <w:t>.</w:t>
      </w:r>
      <w:r>
        <w:rPr>
          <w:rFonts w:ascii="Times New Roman"/>
          <w:sz w:val="22"/>
        </w:rPr>
        <w:t>0</w:t>
      </w:r>
      <w:r w:rsidR="00F03045" w:rsidRPr="004106D3">
        <w:rPr>
          <w:rFonts w:ascii="Times New Roman"/>
          <w:sz w:val="22"/>
        </w:rPr>
        <w:t>, JP 20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-</w:t>
      </w:r>
      <w:r>
        <w:rPr>
          <w:rFonts w:ascii="Times New Roman"/>
          <w:sz w:val="22"/>
        </w:rPr>
        <w:t>000000</w:t>
      </w:r>
      <w:r w:rsidR="00F03045" w:rsidRPr="004106D3">
        <w:rPr>
          <w:rFonts w:ascii="Times New Roman"/>
          <w:sz w:val="22"/>
        </w:rPr>
        <w:t xml:space="preserve">, KR </w:t>
      </w:r>
      <w:r>
        <w:rPr>
          <w:rFonts w:ascii="Times New Roman"/>
          <w:sz w:val="22"/>
        </w:rPr>
        <w:t>0000000000000</w:t>
      </w:r>
      <w:r w:rsidR="00F03045" w:rsidRPr="004106D3">
        <w:rPr>
          <w:rFonts w:ascii="Times New Roman"/>
          <w:sz w:val="22"/>
        </w:rPr>
        <w:t xml:space="preserve">, US 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/0</w:t>
      </w:r>
      <w:r>
        <w:rPr>
          <w:rFonts w:ascii="Times New Roman"/>
          <w:sz w:val="22"/>
        </w:rPr>
        <w:t>00</w:t>
      </w:r>
      <w:r w:rsidR="00F03045" w:rsidRPr="004106D3">
        <w:rPr>
          <w:rFonts w:ascii="Times New Roman"/>
          <w:sz w:val="22"/>
        </w:rPr>
        <w:t>,</w:t>
      </w:r>
      <w:r>
        <w:rPr>
          <w:rFonts w:ascii="Times New Roman"/>
          <w:sz w:val="22"/>
        </w:rPr>
        <w:t>000</w:t>
      </w:r>
    </w:p>
    <w:p w14:paraId="6B4758B9" w14:textId="28E2B8B8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36CE8A68" w14:textId="3393867A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3D9ACB5D" w14:textId="77777777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27444F55" w14:textId="77777777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111859E9" w14:textId="6E3DF8D0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5A7F341B" w14:textId="5CFEC30D" w:rsidR="004106D3" w:rsidRDefault="004106D3" w:rsidP="004106D3">
      <w:pPr>
        <w:pStyle w:val="ListParagraph"/>
        <w:wordWrap/>
        <w:snapToGrid w:val="0"/>
        <w:spacing w:line="300" w:lineRule="exact"/>
        <w:ind w:leftChars="0" w:left="284"/>
        <w:rPr>
          <w:rFonts w:ascii="Times New Roman"/>
          <w:sz w:val="22"/>
        </w:rPr>
      </w:pPr>
    </w:p>
    <w:p w14:paraId="3D6607D5" w14:textId="662DA5C0" w:rsidR="004106D3" w:rsidRPr="009B4DE7" w:rsidRDefault="00A725F0" w:rsidP="004106D3">
      <w:pPr>
        <w:spacing w:line="400" w:lineRule="exact"/>
        <w:jc w:val="center"/>
        <w:rPr>
          <w:rFonts w:ascii="Book Antiqua" w:hAnsi="Book Antiqua" w:cs="Arial"/>
          <w:b/>
          <w:bCs/>
          <w:smallCaps/>
          <w:sz w:val="30"/>
          <w:szCs w:val="30"/>
          <w:lang w:val="x-none"/>
        </w:rPr>
      </w:pPr>
      <w:proofErr w:type="spellStart"/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>Gildong</w:t>
      </w:r>
      <w:proofErr w:type="spellEnd"/>
      <w:r>
        <w:rPr>
          <w:rFonts w:ascii="Book Antiqua" w:hAnsi="Book Antiqua" w:cs="Arial"/>
          <w:b/>
          <w:bCs/>
          <w:smallCaps/>
          <w:sz w:val="30"/>
          <w:szCs w:val="30"/>
          <w:lang w:val="x-none"/>
        </w:rPr>
        <w:t xml:space="preserve"> Hong</w:t>
      </w:r>
    </w:p>
    <w:p w14:paraId="0E474A01" w14:textId="1E75630A" w:rsidR="004106D3" w:rsidRDefault="004106D3" w:rsidP="004106D3">
      <w:pPr>
        <w:pStyle w:val="BodyTextIndent"/>
        <w:spacing w:before="160" w:after="160"/>
        <w:ind w:left="0"/>
        <w:jc w:val="right"/>
        <w:rPr>
          <w:rFonts w:eastAsia="맑은 고딕" w:hAnsi="맑은 고딕"/>
          <w:szCs w:val="22"/>
        </w:rPr>
      </w:pPr>
      <w:r w:rsidRPr="00483FC8">
        <w:rPr>
          <w:rFonts w:eastAsia="맑은 고딕" w:hAnsi="맑은 고딕"/>
          <w:i/>
          <w:sz w:val="22"/>
          <w:szCs w:val="22"/>
        </w:rPr>
        <w:t>P</w:t>
      </w:r>
      <w:r w:rsidRPr="00483FC8">
        <w:rPr>
          <w:rFonts w:eastAsia="맑은 고딕" w:hAnsi="맑은 고딕" w:hint="eastAsia"/>
          <w:i/>
          <w:sz w:val="22"/>
          <w:szCs w:val="22"/>
        </w:rPr>
        <w:t>age</w:t>
      </w:r>
      <w:r w:rsidRPr="00483FC8">
        <w:rPr>
          <w:rFonts w:eastAsia="맑은 고딕" w:hAnsi="맑은 고딕"/>
          <w:i/>
          <w:sz w:val="22"/>
          <w:szCs w:val="22"/>
        </w:rPr>
        <w:t xml:space="preserve"> </w:t>
      </w:r>
      <w:r>
        <w:rPr>
          <w:rFonts w:ascii="맑은 고딕" w:eastAsia="맑은 고딕" w:hAnsi="맑은 고딕"/>
          <w:noProof/>
          <w:szCs w:val="22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3926CCAE" wp14:editId="20870408">
                <wp:simplePos x="0" y="0"/>
                <wp:positionH relativeFrom="column">
                  <wp:align>center</wp:align>
                </wp:positionH>
                <wp:positionV relativeFrom="paragraph">
                  <wp:posOffset>53974</wp:posOffset>
                </wp:positionV>
                <wp:extent cx="6188075" cy="0"/>
                <wp:effectExtent l="0" t="19050" r="3175" b="19050"/>
                <wp:wrapNone/>
                <wp:docPr id="3" name="직선 연결선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880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777A7" id="직선 연결선 3" o:spid="_x0000_s1026" style="position:absolute;left:0;text-align:left;z-index:251667456;visibility:visible;mso-wrap-style:square;mso-width-percent:0;mso-height-percent:0;mso-wrap-distance-left:9pt;mso-wrap-distance-top:-3e-5mm;mso-wrap-distance-right:9pt;mso-wrap-distance-bottom:-3e-5mm;mso-position-horizontal:center;mso-position-horizontal-relative:text;mso-position-vertical:absolute;mso-position-vertical-relative:text;mso-width-percent:0;mso-height-percent:0;mso-width-relative:page;mso-height-relative:page" from="0,4.25pt" to="487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" strokeweight="3pt"/>
            </w:pict>
          </mc:Fallback>
        </mc:AlternateContent>
      </w:r>
      <w:r>
        <w:rPr>
          <w:rFonts w:eastAsia="맑은 고딕" w:hAnsi="맑은 고딕"/>
          <w:i/>
          <w:sz w:val="22"/>
          <w:szCs w:val="22"/>
        </w:rPr>
        <w:t>4</w:t>
      </w:r>
    </w:p>
    <w:p w14:paraId="5FEEB0BF" w14:textId="77777777" w:rsidR="004106D3" w:rsidRPr="00723D4A" w:rsidRDefault="004106D3" w:rsidP="004106D3">
      <w:pPr>
        <w:pStyle w:val="BodyTextIndent"/>
        <w:spacing w:before="160" w:after="160"/>
        <w:ind w:left="0"/>
        <w:jc w:val="center"/>
        <w:rPr>
          <w:b/>
          <w:smallCaps/>
          <w:spacing w:val="40"/>
          <w:sz w:val="30"/>
          <w:szCs w:val="30"/>
        </w:rPr>
      </w:pPr>
      <w:r>
        <w:rPr>
          <w:b/>
          <w:smallCaps/>
          <w:spacing w:val="40"/>
          <w:sz w:val="30"/>
          <w:szCs w:val="30"/>
        </w:rPr>
        <w:lastRenderedPageBreak/>
        <w:t>Publications</w:t>
      </w:r>
    </w:p>
    <w:tbl>
      <w:tblPr>
        <w:tblStyle w:val="TableGrid"/>
        <w:tblW w:w="98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15"/>
        <w:gridCol w:w="7938"/>
      </w:tblGrid>
      <w:tr w:rsidR="004106D3" w:rsidRPr="00CA32D5" w14:paraId="3932A79E" w14:textId="77777777" w:rsidTr="004106D3">
        <w:trPr>
          <w:trHeight w:val="74"/>
        </w:trPr>
        <w:tc>
          <w:tcPr>
            <w:tcW w:w="1915" w:type="dxa"/>
          </w:tcPr>
          <w:p w14:paraId="62FF8BEA" w14:textId="77777777" w:rsidR="004106D3" w:rsidRPr="009B684C" w:rsidRDefault="004106D3" w:rsidP="003A5825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Journals</w:t>
            </w:r>
          </w:p>
        </w:tc>
        <w:tc>
          <w:tcPr>
            <w:tcW w:w="7938" w:type="dxa"/>
          </w:tcPr>
          <w:p w14:paraId="00A78BDE" w14:textId="47A2E499" w:rsidR="004106D3" w:rsidRPr="004106D3" w:rsidRDefault="00A725F0" w:rsidP="003A5825">
            <w:pPr>
              <w:pStyle w:val="ListParagraph"/>
              <w:numPr>
                <w:ilvl w:val="0"/>
                <w:numId w:val="26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</w:rPr>
              <w:t>Kim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</w:rPr>
              <w:t>Cheol Soo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  <w:u w:val="single"/>
              </w:rPr>
              <w:t>Hong</w:t>
            </w:r>
            <w:r w:rsidR="004106D3" w:rsidRPr="004106D3">
              <w:rPr>
                <w:rFonts w:ascii="Times New Roman"/>
                <w:sz w:val="21"/>
                <w:szCs w:val="21"/>
                <w:u w:val="single"/>
              </w:rPr>
              <w:t xml:space="preserve">, </w:t>
            </w:r>
            <w:proofErr w:type="spellStart"/>
            <w:r>
              <w:rPr>
                <w:rFonts w:ascii="Times New Roman"/>
                <w:sz w:val="21"/>
                <w:szCs w:val="21"/>
                <w:u w:val="single"/>
              </w:rPr>
              <w:t>Gildong</w:t>
            </w:r>
            <w:proofErr w:type="spellEnd"/>
            <w:r w:rsidR="004106D3" w:rsidRPr="004106D3">
              <w:rPr>
                <w:rFonts w:ascii="Times New Roman"/>
                <w:sz w:val="21"/>
                <w:szCs w:val="21"/>
              </w:rPr>
              <w:t xml:space="preserve">, and Lee, </w:t>
            </w:r>
            <w:r>
              <w:rPr>
                <w:rFonts w:ascii="Times New Roman"/>
                <w:sz w:val="21"/>
                <w:szCs w:val="21"/>
              </w:rPr>
              <w:t xml:space="preserve">Young </w:t>
            </w:r>
            <w:proofErr w:type="spellStart"/>
            <w:r>
              <w:rPr>
                <w:rFonts w:ascii="Times New Roman"/>
                <w:sz w:val="21"/>
                <w:szCs w:val="21"/>
              </w:rPr>
              <w:t>Hee</w:t>
            </w:r>
            <w:proofErr w:type="spellEnd"/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 w:rsidR="004106D3" w:rsidRPr="004106D3">
              <w:rPr>
                <w:rFonts w:ascii="Times New Roman"/>
                <w:sz w:val="21"/>
                <w:szCs w:val="21"/>
              </w:rPr>
              <w:t>“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Simulation of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s on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with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Modeling,</w:t>
            </w:r>
            <w:r w:rsidR="004106D3" w:rsidRPr="004106D3">
              <w:rPr>
                <w:rFonts w:ascii="Times New Roman"/>
                <w:sz w:val="21"/>
                <w:szCs w:val="21"/>
              </w:rPr>
              <w:t>”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I</w:t>
            </w:r>
            <w:r>
              <w:rPr>
                <w:rFonts w:ascii="Times New Roman"/>
                <w:sz w:val="21"/>
                <w:szCs w:val="21"/>
              </w:rPr>
              <w:t>EEE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Vol. 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, pp.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>-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>, 20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>.</w:t>
            </w:r>
          </w:p>
          <w:p w14:paraId="36AD80CA" w14:textId="003CA7D2" w:rsidR="004106D3" w:rsidRPr="00A725F0" w:rsidRDefault="004106D3" w:rsidP="00A725F0">
            <w:pPr>
              <w:pStyle w:val="ListParagraph"/>
              <w:wordWrap/>
              <w:spacing w:line="300" w:lineRule="exact"/>
              <w:ind w:leftChars="0" w:left="295"/>
              <w:rPr>
                <w:rFonts w:ascii="Times New Roman"/>
                <w:sz w:val="21"/>
                <w:szCs w:val="21"/>
              </w:rPr>
            </w:pPr>
          </w:p>
        </w:tc>
      </w:tr>
      <w:tr w:rsidR="004106D3" w:rsidRPr="00CA32D5" w14:paraId="1E5189F9" w14:textId="77777777" w:rsidTr="004106D3">
        <w:trPr>
          <w:trHeight w:val="80"/>
        </w:trPr>
        <w:tc>
          <w:tcPr>
            <w:tcW w:w="1915" w:type="dxa"/>
          </w:tcPr>
          <w:p w14:paraId="67551C5B" w14:textId="77777777" w:rsidR="004106D3" w:rsidRPr="00594A5A" w:rsidRDefault="004106D3" w:rsidP="003A5825">
            <w:pPr>
              <w:wordWrap/>
              <w:spacing w:line="300" w:lineRule="exact"/>
              <w:ind w:firstLineChars="50" w:firstLine="108"/>
              <w:rPr>
                <w:rFonts w:ascii="Times New Roman"/>
                <w:b/>
                <w:sz w:val="22"/>
                <w:szCs w:val="22"/>
              </w:rPr>
            </w:pPr>
            <w:r>
              <w:rPr>
                <w:rFonts w:ascii="Times New Roman"/>
                <w:b/>
                <w:sz w:val="22"/>
                <w:szCs w:val="22"/>
              </w:rPr>
              <w:t>Proceedings</w:t>
            </w:r>
          </w:p>
        </w:tc>
        <w:tc>
          <w:tcPr>
            <w:tcW w:w="7938" w:type="dxa"/>
          </w:tcPr>
          <w:p w14:paraId="472DC598" w14:textId="7F7C6B1D" w:rsidR="004106D3" w:rsidRPr="004106D3" w:rsidRDefault="00A725F0" w:rsidP="003A5825">
            <w:pPr>
              <w:pStyle w:val="ListParagraph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  <w:r>
              <w:rPr>
                <w:rFonts w:ascii="Times New Roman"/>
                <w:sz w:val="21"/>
                <w:szCs w:val="21"/>
                <w:u w:val="single"/>
              </w:rPr>
              <w:t xml:space="preserve">Hong, </w:t>
            </w:r>
            <w:proofErr w:type="spellStart"/>
            <w:r>
              <w:rPr>
                <w:rFonts w:ascii="Times New Roman"/>
                <w:sz w:val="21"/>
                <w:szCs w:val="21"/>
                <w:u w:val="single"/>
              </w:rPr>
              <w:t>Gildong</w:t>
            </w:r>
            <w:proofErr w:type="spellEnd"/>
            <w:r w:rsidR="004106D3" w:rsidRPr="004106D3">
              <w:rPr>
                <w:rFonts w:ascii="Times New Roman"/>
                <w:sz w:val="21"/>
                <w:szCs w:val="21"/>
              </w:rPr>
              <w:t xml:space="preserve">, </w:t>
            </w:r>
            <w:r>
              <w:rPr>
                <w:rFonts w:ascii="Times New Roman"/>
                <w:sz w:val="21"/>
                <w:szCs w:val="21"/>
              </w:rPr>
              <w:t>Kim, Cheol Soo,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and Lee, </w:t>
            </w:r>
            <w:r>
              <w:rPr>
                <w:rFonts w:ascii="Times New Roman"/>
                <w:sz w:val="21"/>
                <w:szCs w:val="21"/>
              </w:rPr>
              <w:t xml:space="preserve">Young </w:t>
            </w:r>
            <w:proofErr w:type="spellStart"/>
            <w:r>
              <w:rPr>
                <w:rFonts w:ascii="Times New Roman"/>
                <w:sz w:val="21"/>
                <w:szCs w:val="21"/>
              </w:rPr>
              <w:t>Hee</w:t>
            </w:r>
            <w:proofErr w:type="spellEnd"/>
            <w:r w:rsidR="004106D3" w:rsidRPr="004106D3">
              <w:rPr>
                <w:rFonts w:ascii="Times New Roman"/>
                <w:sz w:val="21"/>
                <w:szCs w:val="21"/>
              </w:rPr>
              <w:t xml:space="preserve">, "Investigation of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Interaction in </w:t>
            </w:r>
            <w:r>
              <w:rPr>
                <w:rFonts w:ascii="Times New Roman"/>
                <w:sz w:val="21"/>
                <w:szCs w:val="21"/>
              </w:rPr>
              <w:t xml:space="preserve">000 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Flight Using </w:t>
            </w:r>
            <w:r>
              <w:rPr>
                <w:rFonts w:ascii="Times New Roman"/>
                <w:sz w:val="21"/>
                <w:szCs w:val="21"/>
              </w:rPr>
              <w:t xml:space="preserve">000 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Method," </w:t>
            </w:r>
            <w:r>
              <w:rPr>
                <w:rFonts w:ascii="Times New Roman"/>
                <w:sz w:val="21"/>
                <w:szCs w:val="21"/>
              </w:rPr>
              <w:t>000</w:t>
            </w:r>
            <w:r w:rsidR="004106D3" w:rsidRPr="004106D3">
              <w:rPr>
                <w:rFonts w:ascii="Times New Roman"/>
                <w:sz w:val="21"/>
                <w:szCs w:val="21"/>
              </w:rPr>
              <w:t xml:space="preserve"> Forum, Singapore, November 17-18, 20</w:t>
            </w:r>
            <w:r>
              <w:rPr>
                <w:rFonts w:ascii="Times New Roman"/>
                <w:sz w:val="21"/>
                <w:szCs w:val="21"/>
              </w:rPr>
              <w:t>00</w:t>
            </w:r>
            <w:r w:rsidR="004106D3" w:rsidRPr="004106D3">
              <w:rPr>
                <w:rFonts w:ascii="Times New Roman"/>
                <w:sz w:val="21"/>
                <w:szCs w:val="21"/>
              </w:rPr>
              <w:t>.)</w:t>
            </w:r>
          </w:p>
          <w:p w14:paraId="43D6B103" w14:textId="63262D3F" w:rsidR="004106D3" w:rsidRPr="004106D3" w:rsidRDefault="004106D3" w:rsidP="003A5825">
            <w:pPr>
              <w:pStyle w:val="ListParagraph"/>
              <w:numPr>
                <w:ilvl w:val="0"/>
                <w:numId w:val="27"/>
              </w:numPr>
              <w:wordWrap/>
              <w:spacing w:line="300" w:lineRule="exact"/>
              <w:ind w:leftChars="0" w:left="295" w:hanging="227"/>
              <w:rPr>
                <w:rFonts w:ascii="Times New Roman"/>
                <w:sz w:val="21"/>
                <w:szCs w:val="21"/>
              </w:rPr>
            </w:pPr>
          </w:p>
        </w:tc>
      </w:tr>
    </w:tbl>
    <w:p w14:paraId="348DC25C" w14:textId="77777777" w:rsidR="004106D3" w:rsidRPr="004106D3" w:rsidRDefault="004106D3" w:rsidP="004106D3">
      <w:pPr>
        <w:wordWrap/>
        <w:snapToGrid w:val="0"/>
        <w:spacing w:line="300" w:lineRule="exact"/>
        <w:rPr>
          <w:rFonts w:ascii="Times New Roman"/>
          <w:sz w:val="22"/>
        </w:rPr>
      </w:pPr>
    </w:p>
    <w:sectPr w:rsidR="004106D3" w:rsidRPr="004106D3" w:rsidSect="00D04496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DA753" w14:textId="77777777" w:rsidR="00C22B16" w:rsidRDefault="00C22B16" w:rsidP="00BB0D31">
      <w:r>
        <w:separator/>
      </w:r>
    </w:p>
  </w:endnote>
  <w:endnote w:type="continuationSeparator" w:id="0">
    <w:p w14:paraId="7BEC8F41" w14:textId="77777777" w:rsidR="00C22B16" w:rsidRDefault="00C22B16" w:rsidP="00BB0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DD20C" w14:textId="77777777" w:rsidR="00C22B16" w:rsidRDefault="00C22B16" w:rsidP="00BB0D31">
      <w:r>
        <w:separator/>
      </w:r>
    </w:p>
  </w:footnote>
  <w:footnote w:type="continuationSeparator" w:id="0">
    <w:p w14:paraId="3ED461B1" w14:textId="77777777" w:rsidR="00C22B16" w:rsidRDefault="00C22B16" w:rsidP="00BB0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19D"/>
    <w:multiLevelType w:val="hybridMultilevel"/>
    <w:tmpl w:val="246EE29A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3E2286"/>
    <w:multiLevelType w:val="hybridMultilevel"/>
    <w:tmpl w:val="592AF194"/>
    <w:lvl w:ilvl="0" w:tplc="3DA440C8">
      <w:start w:val="1"/>
      <w:numFmt w:val="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CEC7008"/>
    <w:multiLevelType w:val="hybridMultilevel"/>
    <w:tmpl w:val="9AC065E4"/>
    <w:lvl w:ilvl="0" w:tplc="6128CA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24F86"/>
    <w:multiLevelType w:val="hybridMultilevel"/>
    <w:tmpl w:val="05AC052C"/>
    <w:lvl w:ilvl="0" w:tplc="8FE84510">
      <w:start w:val="1"/>
      <w:numFmt w:val="bullet"/>
      <w:lvlText w:val="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16F50D0"/>
    <w:multiLevelType w:val="hybridMultilevel"/>
    <w:tmpl w:val="F84C0C62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5207F4B"/>
    <w:multiLevelType w:val="hybridMultilevel"/>
    <w:tmpl w:val="1494E05E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6332765"/>
    <w:multiLevelType w:val="hybridMultilevel"/>
    <w:tmpl w:val="98045692"/>
    <w:lvl w:ilvl="0" w:tplc="BBB6B528">
      <w:start w:val="1"/>
      <w:numFmt w:val="bullet"/>
      <w:lvlText w:val=""/>
      <w:lvlJc w:val="left"/>
      <w:pPr>
        <w:ind w:left="862" w:hanging="360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26DA323C"/>
    <w:multiLevelType w:val="hybridMultilevel"/>
    <w:tmpl w:val="BF548D9C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1C75892"/>
    <w:multiLevelType w:val="hybridMultilevel"/>
    <w:tmpl w:val="BC20C3E0"/>
    <w:lvl w:ilvl="0" w:tplc="09A0C00A">
      <w:start w:val="1"/>
      <w:numFmt w:val="bullet"/>
      <w:lvlText w:val=""/>
      <w:lvlJc w:val="left"/>
      <w:pPr>
        <w:tabs>
          <w:tab w:val="num" w:pos="504"/>
        </w:tabs>
        <w:ind w:left="50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50"/>
        </w:tabs>
        <w:ind w:left="12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50"/>
        </w:tabs>
        <w:ind w:left="16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50"/>
        </w:tabs>
        <w:ind w:left="20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50"/>
        </w:tabs>
        <w:ind w:left="24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50"/>
        </w:tabs>
        <w:ind w:left="28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50"/>
        </w:tabs>
        <w:ind w:left="32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50"/>
        </w:tabs>
        <w:ind w:left="36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50"/>
        </w:tabs>
        <w:ind w:left="4050" w:hanging="400"/>
      </w:pPr>
      <w:rPr>
        <w:rFonts w:ascii="Wingdings" w:hAnsi="Wingdings" w:hint="default"/>
      </w:rPr>
    </w:lvl>
  </w:abstractNum>
  <w:abstractNum w:abstractNumId="9" w15:restartNumberingAfterBreak="0">
    <w:nsid w:val="32977F5D"/>
    <w:multiLevelType w:val="hybridMultilevel"/>
    <w:tmpl w:val="7250FD54"/>
    <w:lvl w:ilvl="0" w:tplc="13C02398">
      <w:start w:val="1"/>
      <w:numFmt w:val="bullet"/>
      <w:lvlText w:val=""/>
      <w:lvlJc w:val="left"/>
      <w:pPr>
        <w:tabs>
          <w:tab w:val="num" w:pos="567"/>
        </w:tabs>
        <w:ind w:left="567" w:hanging="454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44452F4"/>
    <w:multiLevelType w:val="hybridMultilevel"/>
    <w:tmpl w:val="3744A76E"/>
    <w:lvl w:ilvl="0" w:tplc="D90074EE">
      <w:start w:val="1"/>
      <w:numFmt w:val="bullet"/>
      <w:lvlText w:val=""/>
      <w:lvlJc w:val="left"/>
      <w:pPr>
        <w:ind w:left="1226" w:hanging="40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6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1" w15:restartNumberingAfterBreak="0">
    <w:nsid w:val="38F0130F"/>
    <w:multiLevelType w:val="hybridMultilevel"/>
    <w:tmpl w:val="03BC8406"/>
    <w:lvl w:ilvl="0" w:tplc="04090003">
      <w:start w:val="1"/>
      <w:numFmt w:val="bullet"/>
      <w:lvlText w:val=""/>
      <w:lvlJc w:val="left"/>
      <w:pPr>
        <w:ind w:left="474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4" w:hanging="400"/>
      </w:pPr>
      <w:rPr>
        <w:rFonts w:ascii="Wingdings" w:hAnsi="Wingdings" w:hint="default"/>
      </w:rPr>
    </w:lvl>
  </w:abstractNum>
  <w:abstractNum w:abstractNumId="12" w15:restartNumberingAfterBreak="0">
    <w:nsid w:val="3DF235F4"/>
    <w:multiLevelType w:val="hybridMultilevel"/>
    <w:tmpl w:val="927C40B2"/>
    <w:lvl w:ilvl="0" w:tplc="46406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B007C"/>
    <w:multiLevelType w:val="hybridMultilevel"/>
    <w:tmpl w:val="275A200A"/>
    <w:lvl w:ilvl="0" w:tplc="BEAA0E28">
      <w:numFmt w:val="bullet"/>
      <w:lvlText w:val=""/>
      <w:lvlJc w:val="left"/>
      <w:pPr>
        <w:tabs>
          <w:tab w:val="num" w:pos="760"/>
        </w:tabs>
        <w:ind w:left="760" w:hanging="360"/>
      </w:pPr>
      <w:rPr>
        <w:rFonts w:ascii="Wingdings" w:eastAsia="굴림" w:hAnsi="Wingdings" w:cs="바탕체" w:hint="default"/>
      </w:rPr>
    </w:lvl>
    <w:lvl w:ilvl="1" w:tplc="785CFB76">
      <w:start w:val="1"/>
      <w:numFmt w:val="bullet"/>
      <w:lvlText w:val=""/>
      <w:lvlJc w:val="left"/>
      <w:pPr>
        <w:tabs>
          <w:tab w:val="num" w:pos="1197"/>
        </w:tabs>
        <w:ind w:left="1197" w:hanging="397"/>
      </w:pPr>
      <w:rPr>
        <w:rFonts w:ascii="Wingdings" w:hAnsi="Wingdings" w:hint="default"/>
        <w:sz w:val="10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4B91CE2"/>
    <w:multiLevelType w:val="hybridMultilevel"/>
    <w:tmpl w:val="4CA25AFC"/>
    <w:lvl w:ilvl="0" w:tplc="46406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320C55"/>
    <w:multiLevelType w:val="hybridMultilevel"/>
    <w:tmpl w:val="573C06D6"/>
    <w:lvl w:ilvl="0" w:tplc="464062B6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 w15:restartNumberingAfterBreak="0">
    <w:nsid w:val="48720163"/>
    <w:multiLevelType w:val="hybridMultilevel"/>
    <w:tmpl w:val="E51AD7F0"/>
    <w:lvl w:ilvl="0" w:tplc="F1D8B0F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D347E8E"/>
    <w:multiLevelType w:val="hybridMultilevel"/>
    <w:tmpl w:val="E228B800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C713438"/>
    <w:multiLevelType w:val="hybridMultilevel"/>
    <w:tmpl w:val="A116739E"/>
    <w:lvl w:ilvl="0" w:tplc="0630D1C2">
      <w:start w:val="1"/>
      <w:numFmt w:val="bullet"/>
      <w:lvlText w:val=""/>
      <w:lvlJc w:val="left"/>
      <w:pPr>
        <w:tabs>
          <w:tab w:val="num" w:pos="400"/>
        </w:tabs>
        <w:ind w:left="400" w:hanging="400"/>
      </w:pPr>
      <w:rPr>
        <w:rFonts w:ascii="Wingdings" w:hAnsi="Wingdings" w:hint="default"/>
        <w:b w:val="0"/>
        <w:i w:val="0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</w:abstractNum>
  <w:abstractNum w:abstractNumId="19" w15:restartNumberingAfterBreak="0">
    <w:nsid w:val="5D1370DE"/>
    <w:multiLevelType w:val="hybridMultilevel"/>
    <w:tmpl w:val="035647FA"/>
    <w:lvl w:ilvl="0" w:tplc="D3A4C9F4">
      <w:start w:val="1"/>
      <w:numFmt w:val="bullet"/>
      <w:lvlText w:val=""/>
      <w:lvlJc w:val="left"/>
      <w:pPr>
        <w:ind w:left="800" w:hanging="40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F0A5B96"/>
    <w:multiLevelType w:val="hybridMultilevel"/>
    <w:tmpl w:val="BC823A34"/>
    <w:lvl w:ilvl="0" w:tplc="785CFB76">
      <w:start w:val="1"/>
      <w:numFmt w:val="bullet"/>
      <w:lvlText w:val="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sz w:val="10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FD70BC9"/>
    <w:multiLevelType w:val="hybridMultilevel"/>
    <w:tmpl w:val="80F230E0"/>
    <w:lvl w:ilvl="0" w:tplc="28F6AAD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EB407D"/>
    <w:multiLevelType w:val="hybridMultilevel"/>
    <w:tmpl w:val="97AC43B8"/>
    <w:lvl w:ilvl="0" w:tplc="464062B6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3090FC9"/>
    <w:multiLevelType w:val="hybridMultilevel"/>
    <w:tmpl w:val="64C42D7C"/>
    <w:lvl w:ilvl="0" w:tplc="13C02398">
      <w:start w:val="1"/>
      <w:numFmt w:val="bullet"/>
      <w:lvlText w:val=""/>
      <w:lvlJc w:val="left"/>
      <w:pPr>
        <w:ind w:left="800" w:hanging="40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640D227F"/>
    <w:multiLevelType w:val="hybridMultilevel"/>
    <w:tmpl w:val="3C247C34"/>
    <w:lvl w:ilvl="0" w:tplc="FE70C62C">
      <w:start w:val="10"/>
      <w:numFmt w:val="bullet"/>
      <w:lvlText w:val="-"/>
      <w:lvlJc w:val="left"/>
      <w:pPr>
        <w:ind w:left="644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5EB424E"/>
    <w:multiLevelType w:val="hybridMultilevel"/>
    <w:tmpl w:val="2B104C82"/>
    <w:lvl w:ilvl="0" w:tplc="9E942B72">
      <w:numFmt w:val="bullet"/>
      <w:lvlText w:val="-"/>
      <w:lvlJc w:val="left"/>
      <w:pPr>
        <w:ind w:left="864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66CF654B"/>
    <w:multiLevelType w:val="hybridMultilevel"/>
    <w:tmpl w:val="9EBE4F4A"/>
    <w:lvl w:ilvl="0" w:tplc="426EEBF6">
      <w:start w:val="1"/>
      <w:numFmt w:val="bullet"/>
      <w:lvlText w:val="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sz w:val="12"/>
        <w:szCs w:val="12"/>
      </w:rPr>
    </w:lvl>
    <w:lvl w:ilvl="1" w:tplc="04090003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6CB9379E"/>
    <w:multiLevelType w:val="hybridMultilevel"/>
    <w:tmpl w:val="C6CAE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9104A"/>
    <w:multiLevelType w:val="hybridMultilevel"/>
    <w:tmpl w:val="D480C274"/>
    <w:lvl w:ilvl="0" w:tplc="690206DE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911699250">
    <w:abstractNumId w:val="18"/>
  </w:num>
  <w:num w:numId="2" w16cid:durableId="1535579851">
    <w:abstractNumId w:val="20"/>
  </w:num>
  <w:num w:numId="3" w16cid:durableId="783889224">
    <w:abstractNumId w:val="9"/>
  </w:num>
  <w:num w:numId="4" w16cid:durableId="1172992978">
    <w:abstractNumId w:val="3"/>
  </w:num>
  <w:num w:numId="5" w16cid:durableId="421417951">
    <w:abstractNumId w:val="13"/>
  </w:num>
  <w:num w:numId="6" w16cid:durableId="1357542571">
    <w:abstractNumId w:val="24"/>
  </w:num>
  <w:num w:numId="7" w16cid:durableId="713194706">
    <w:abstractNumId w:val="11"/>
  </w:num>
  <w:num w:numId="8" w16cid:durableId="292716469">
    <w:abstractNumId w:val="8"/>
  </w:num>
  <w:num w:numId="9" w16cid:durableId="1609778907">
    <w:abstractNumId w:val="26"/>
  </w:num>
  <w:num w:numId="10" w16cid:durableId="1904022657">
    <w:abstractNumId w:val="1"/>
  </w:num>
  <w:num w:numId="11" w16cid:durableId="1067651192">
    <w:abstractNumId w:val="10"/>
  </w:num>
  <w:num w:numId="12" w16cid:durableId="470908341">
    <w:abstractNumId w:val="16"/>
  </w:num>
  <w:num w:numId="13" w16cid:durableId="498691666">
    <w:abstractNumId w:val="19"/>
  </w:num>
  <w:num w:numId="14" w16cid:durableId="578104350">
    <w:abstractNumId w:val="28"/>
  </w:num>
  <w:num w:numId="15" w16cid:durableId="622931037">
    <w:abstractNumId w:val="23"/>
  </w:num>
  <w:num w:numId="16" w16cid:durableId="1801655144">
    <w:abstractNumId w:val="25"/>
  </w:num>
  <w:num w:numId="17" w16cid:durableId="1446389552">
    <w:abstractNumId w:val="6"/>
  </w:num>
  <w:num w:numId="18" w16cid:durableId="1263219684">
    <w:abstractNumId w:val="21"/>
  </w:num>
  <w:num w:numId="19" w16cid:durableId="905532840">
    <w:abstractNumId w:val="14"/>
  </w:num>
  <w:num w:numId="20" w16cid:durableId="906384321">
    <w:abstractNumId w:val="27"/>
  </w:num>
  <w:num w:numId="21" w16cid:durableId="1468543774">
    <w:abstractNumId w:val="2"/>
  </w:num>
  <w:num w:numId="22" w16cid:durableId="2133816932">
    <w:abstractNumId w:val="12"/>
  </w:num>
  <w:num w:numId="23" w16cid:durableId="545415003">
    <w:abstractNumId w:val="15"/>
  </w:num>
  <w:num w:numId="24" w16cid:durableId="249893979">
    <w:abstractNumId w:val="5"/>
  </w:num>
  <w:num w:numId="25" w16cid:durableId="163789292">
    <w:abstractNumId w:val="0"/>
  </w:num>
  <w:num w:numId="26" w16cid:durableId="559294638">
    <w:abstractNumId w:val="22"/>
  </w:num>
  <w:num w:numId="27" w16cid:durableId="2025935193">
    <w:abstractNumId w:val="4"/>
  </w:num>
  <w:num w:numId="28" w16cid:durableId="345794825">
    <w:abstractNumId w:val="7"/>
  </w:num>
  <w:num w:numId="29" w16cid:durableId="601769551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cyMjExMAQSxko6SsGpxcWZ+XkgBUYGtQACW/25LQAAAA=="/>
  </w:docVars>
  <w:rsids>
    <w:rsidRoot w:val="001F0156"/>
    <w:rsid w:val="0000748C"/>
    <w:rsid w:val="00011C1E"/>
    <w:rsid w:val="00015392"/>
    <w:rsid w:val="00017912"/>
    <w:rsid w:val="00017C31"/>
    <w:rsid w:val="00022FB4"/>
    <w:rsid w:val="000253E9"/>
    <w:rsid w:val="00026291"/>
    <w:rsid w:val="00030529"/>
    <w:rsid w:val="00044C17"/>
    <w:rsid w:val="00046A10"/>
    <w:rsid w:val="00046D69"/>
    <w:rsid w:val="00051CA1"/>
    <w:rsid w:val="00055456"/>
    <w:rsid w:val="000631C8"/>
    <w:rsid w:val="000672CE"/>
    <w:rsid w:val="00075BFD"/>
    <w:rsid w:val="00082A69"/>
    <w:rsid w:val="0008412F"/>
    <w:rsid w:val="000846FD"/>
    <w:rsid w:val="0008568C"/>
    <w:rsid w:val="00085ABE"/>
    <w:rsid w:val="00091152"/>
    <w:rsid w:val="00092955"/>
    <w:rsid w:val="00094879"/>
    <w:rsid w:val="000A13FA"/>
    <w:rsid w:val="000A3FFA"/>
    <w:rsid w:val="000A7412"/>
    <w:rsid w:val="000A7613"/>
    <w:rsid w:val="000B004B"/>
    <w:rsid w:val="000C3F9B"/>
    <w:rsid w:val="000C5FC0"/>
    <w:rsid w:val="000D033C"/>
    <w:rsid w:val="000D1664"/>
    <w:rsid w:val="000D2CD5"/>
    <w:rsid w:val="000D5FD8"/>
    <w:rsid w:val="000D6585"/>
    <w:rsid w:val="000E067A"/>
    <w:rsid w:val="000E455A"/>
    <w:rsid w:val="000F07B4"/>
    <w:rsid w:val="00102BD1"/>
    <w:rsid w:val="001038B4"/>
    <w:rsid w:val="00120B12"/>
    <w:rsid w:val="00122274"/>
    <w:rsid w:val="001320A8"/>
    <w:rsid w:val="00132952"/>
    <w:rsid w:val="00136EE4"/>
    <w:rsid w:val="00143FF1"/>
    <w:rsid w:val="0014462C"/>
    <w:rsid w:val="00151472"/>
    <w:rsid w:val="00152F74"/>
    <w:rsid w:val="0015730F"/>
    <w:rsid w:val="001574BC"/>
    <w:rsid w:val="00162022"/>
    <w:rsid w:val="00163535"/>
    <w:rsid w:val="00163551"/>
    <w:rsid w:val="00167790"/>
    <w:rsid w:val="001707F1"/>
    <w:rsid w:val="00171346"/>
    <w:rsid w:val="00173260"/>
    <w:rsid w:val="00175048"/>
    <w:rsid w:val="00183A83"/>
    <w:rsid w:val="00187785"/>
    <w:rsid w:val="001936F1"/>
    <w:rsid w:val="001961DA"/>
    <w:rsid w:val="001A059C"/>
    <w:rsid w:val="001A69FE"/>
    <w:rsid w:val="001A73A4"/>
    <w:rsid w:val="001B0E56"/>
    <w:rsid w:val="001B272A"/>
    <w:rsid w:val="001B300D"/>
    <w:rsid w:val="001B3910"/>
    <w:rsid w:val="001B48B5"/>
    <w:rsid w:val="001C03C3"/>
    <w:rsid w:val="001C36F1"/>
    <w:rsid w:val="001D3C98"/>
    <w:rsid w:val="001D4F2B"/>
    <w:rsid w:val="001D5F30"/>
    <w:rsid w:val="001D6165"/>
    <w:rsid w:val="001E05E9"/>
    <w:rsid w:val="001E203E"/>
    <w:rsid w:val="001E32F1"/>
    <w:rsid w:val="001E56FF"/>
    <w:rsid w:val="001F0156"/>
    <w:rsid w:val="001F534D"/>
    <w:rsid w:val="001F7DC4"/>
    <w:rsid w:val="00200DC8"/>
    <w:rsid w:val="00202394"/>
    <w:rsid w:val="00204730"/>
    <w:rsid w:val="00211A5F"/>
    <w:rsid w:val="0021261F"/>
    <w:rsid w:val="002163CC"/>
    <w:rsid w:val="00221269"/>
    <w:rsid w:val="002220CB"/>
    <w:rsid w:val="00226FB8"/>
    <w:rsid w:val="00227066"/>
    <w:rsid w:val="00227C49"/>
    <w:rsid w:val="0023014E"/>
    <w:rsid w:val="002318B3"/>
    <w:rsid w:val="002326C5"/>
    <w:rsid w:val="002340CB"/>
    <w:rsid w:val="00235A6A"/>
    <w:rsid w:val="0024392D"/>
    <w:rsid w:val="002464A0"/>
    <w:rsid w:val="0024675D"/>
    <w:rsid w:val="002469C4"/>
    <w:rsid w:val="00247E61"/>
    <w:rsid w:val="002506C5"/>
    <w:rsid w:val="00256459"/>
    <w:rsid w:val="00262942"/>
    <w:rsid w:val="00264A73"/>
    <w:rsid w:val="002703B4"/>
    <w:rsid w:val="00271472"/>
    <w:rsid w:val="00277916"/>
    <w:rsid w:val="002820A9"/>
    <w:rsid w:val="0028639B"/>
    <w:rsid w:val="00286C8E"/>
    <w:rsid w:val="002923FB"/>
    <w:rsid w:val="002946F0"/>
    <w:rsid w:val="002A09FD"/>
    <w:rsid w:val="002A1475"/>
    <w:rsid w:val="002C2A69"/>
    <w:rsid w:val="002C78AB"/>
    <w:rsid w:val="002D07DD"/>
    <w:rsid w:val="002D0F72"/>
    <w:rsid w:val="002D3C7E"/>
    <w:rsid w:val="002D6B9C"/>
    <w:rsid w:val="002E1D2A"/>
    <w:rsid w:val="002E3562"/>
    <w:rsid w:val="002E4A3D"/>
    <w:rsid w:val="002E79C0"/>
    <w:rsid w:val="002F3D99"/>
    <w:rsid w:val="002F3F06"/>
    <w:rsid w:val="00301FB7"/>
    <w:rsid w:val="0030534B"/>
    <w:rsid w:val="0030626C"/>
    <w:rsid w:val="0031479D"/>
    <w:rsid w:val="0031729A"/>
    <w:rsid w:val="00322FA0"/>
    <w:rsid w:val="00334914"/>
    <w:rsid w:val="00335469"/>
    <w:rsid w:val="00341C58"/>
    <w:rsid w:val="003428C6"/>
    <w:rsid w:val="0034579C"/>
    <w:rsid w:val="0034727B"/>
    <w:rsid w:val="0034785B"/>
    <w:rsid w:val="00350835"/>
    <w:rsid w:val="003557F7"/>
    <w:rsid w:val="003622DD"/>
    <w:rsid w:val="00367585"/>
    <w:rsid w:val="00371A7D"/>
    <w:rsid w:val="00377CDF"/>
    <w:rsid w:val="0038390D"/>
    <w:rsid w:val="00384BF6"/>
    <w:rsid w:val="00385A0B"/>
    <w:rsid w:val="003961F3"/>
    <w:rsid w:val="00396CE2"/>
    <w:rsid w:val="003A2AC5"/>
    <w:rsid w:val="003A3EA9"/>
    <w:rsid w:val="003A53C9"/>
    <w:rsid w:val="003A7FC0"/>
    <w:rsid w:val="003C0CCB"/>
    <w:rsid w:val="003C2F31"/>
    <w:rsid w:val="003C4D64"/>
    <w:rsid w:val="003C5108"/>
    <w:rsid w:val="003D24A5"/>
    <w:rsid w:val="003D73A6"/>
    <w:rsid w:val="003E6F82"/>
    <w:rsid w:val="003F7292"/>
    <w:rsid w:val="00400486"/>
    <w:rsid w:val="0041059F"/>
    <w:rsid w:val="004106B2"/>
    <w:rsid w:val="004106D3"/>
    <w:rsid w:val="00413272"/>
    <w:rsid w:val="0041735B"/>
    <w:rsid w:val="0042264D"/>
    <w:rsid w:val="00427863"/>
    <w:rsid w:val="004279B8"/>
    <w:rsid w:val="0044006A"/>
    <w:rsid w:val="004401DF"/>
    <w:rsid w:val="004409F3"/>
    <w:rsid w:val="004417BE"/>
    <w:rsid w:val="00443366"/>
    <w:rsid w:val="004472DC"/>
    <w:rsid w:val="004521EC"/>
    <w:rsid w:val="00452B23"/>
    <w:rsid w:val="004572B7"/>
    <w:rsid w:val="00460197"/>
    <w:rsid w:val="004737A4"/>
    <w:rsid w:val="0048038F"/>
    <w:rsid w:val="00483FC8"/>
    <w:rsid w:val="0048673C"/>
    <w:rsid w:val="00494A1D"/>
    <w:rsid w:val="00494DBE"/>
    <w:rsid w:val="00496224"/>
    <w:rsid w:val="004A2785"/>
    <w:rsid w:val="004A2948"/>
    <w:rsid w:val="004A47C4"/>
    <w:rsid w:val="004A4A25"/>
    <w:rsid w:val="004A6477"/>
    <w:rsid w:val="004A6E81"/>
    <w:rsid w:val="004B3690"/>
    <w:rsid w:val="004C1EDB"/>
    <w:rsid w:val="004C3DC1"/>
    <w:rsid w:val="004C5A15"/>
    <w:rsid w:val="004C6148"/>
    <w:rsid w:val="004C62B3"/>
    <w:rsid w:val="004D1FB8"/>
    <w:rsid w:val="004D27D3"/>
    <w:rsid w:val="004D69D4"/>
    <w:rsid w:val="004F298B"/>
    <w:rsid w:val="004F3DB1"/>
    <w:rsid w:val="004F417D"/>
    <w:rsid w:val="0050181B"/>
    <w:rsid w:val="005038B4"/>
    <w:rsid w:val="00506CC0"/>
    <w:rsid w:val="0050709C"/>
    <w:rsid w:val="00510740"/>
    <w:rsid w:val="00512FC4"/>
    <w:rsid w:val="005159C2"/>
    <w:rsid w:val="00524B71"/>
    <w:rsid w:val="005271A9"/>
    <w:rsid w:val="005313DC"/>
    <w:rsid w:val="005316B1"/>
    <w:rsid w:val="005318D0"/>
    <w:rsid w:val="00535A53"/>
    <w:rsid w:val="00542C9D"/>
    <w:rsid w:val="00543F17"/>
    <w:rsid w:val="005542F4"/>
    <w:rsid w:val="00556784"/>
    <w:rsid w:val="0055786C"/>
    <w:rsid w:val="005613C2"/>
    <w:rsid w:val="0056336B"/>
    <w:rsid w:val="00563A7C"/>
    <w:rsid w:val="005701CC"/>
    <w:rsid w:val="00571B7C"/>
    <w:rsid w:val="005741CE"/>
    <w:rsid w:val="0057501B"/>
    <w:rsid w:val="00580435"/>
    <w:rsid w:val="00586AAE"/>
    <w:rsid w:val="00590A2B"/>
    <w:rsid w:val="00592972"/>
    <w:rsid w:val="00594A5A"/>
    <w:rsid w:val="005A1104"/>
    <w:rsid w:val="005A14C3"/>
    <w:rsid w:val="005A6D35"/>
    <w:rsid w:val="005B40CD"/>
    <w:rsid w:val="005B4D1E"/>
    <w:rsid w:val="005C0947"/>
    <w:rsid w:val="005C3003"/>
    <w:rsid w:val="005C3886"/>
    <w:rsid w:val="005C7054"/>
    <w:rsid w:val="005C7403"/>
    <w:rsid w:val="005D4607"/>
    <w:rsid w:val="005E1832"/>
    <w:rsid w:val="005E3AC1"/>
    <w:rsid w:val="005F016A"/>
    <w:rsid w:val="005F01AF"/>
    <w:rsid w:val="00600186"/>
    <w:rsid w:val="0060431B"/>
    <w:rsid w:val="00606C38"/>
    <w:rsid w:val="00607FA7"/>
    <w:rsid w:val="00612B9F"/>
    <w:rsid w:val="00614290"/>
    <w:rsid w:val="0061562E"/>
    <w:rsid w:val="00617B7F"/>
    <w:rsid w:val="00621349"/>
    <w:rsid w:val="00622739"/>
    <w:rsid w:val="006237A8"/>
    <w:rsid w:val="00626D5A"/>
    <w:rsid w:val="00632073"/>
    <w:rsid w:val="006330D2"/>
    <w:rsid w:val="0064657F"/>
    <w:rsid w:val="00654ABF"/>
    <w:rsid w:val="00660756"/>
    <w:rsid w:val="00661F5F"/>
    <w:rsid w:val="00671881"/>
    <w:rsid w:val="00674DB0"/>
    <w:rsid w:val="00676A55"/>
    <w:rsid w:val="0068019A"/>
    <w:rsid w:val="00680719"/>
    <w:rsid w:val="00682A18"/>
    <w:rsid w:val="00683347"/>
    <w:rsid w:val="00686A1E"/>
    <w:rsid w:val="00691A0C"/>
    <w:rsid w:val="00691E8C"/>
    <w:rsid w:val="00692947"/>
    <w:rsid w:val="00697BE9"/>
    <w:rsid w:val="006A73A9"/>
    <w:rsid w:val="006B0221"/>
    <w:rsid w:val="006B7E58"/>
    <w:rsid w:val="006C1E34"/>
    <w:rsid w:val="006C7519"/>
    <w:rsid w:val="006C7579"/>
    <w:rsid w:val="006D2072"/>
    <w:rsid w:val="006D5BF8"/>
    <w:rsid w:val="006D7943"/>
    <w:rsid w:val="006E086A"/>
    <w:rsid w:val="006E0C08"/>
    <w:rsid w:val="006E294D"/>
    <w:rsid w:val="006E3295"/>
    <w:rsid w:val="006E57E2"/>
    <w:rsid w:val="006F7C5E"/>
    <w:rsid w:val="0070110D"/>
    <w:rsid w:val="007025D2"/>
    <w:rsid w:val="00702D78"/>
    <w:rsid w:val="00702F2D"/>
    <w:rsid w:val="00704182"/>
    <w:rsid w:val="00705711"/>
    <w:rsid w:val="0070687B"/>
    <w:rsid w:val="00707944"/>
    <w:rsid w:val="007111F8"/>
    <w:rsid w:val="00713A73"/>
    <w:rsid w:val="0072443D"/>
    <w:rsid w:val="0072549F"/>
    <w:rsid w:val="00735E6C"/>
    <w:rsid w:val="00744BF6"/>
    <w:rsid w:val="0074528B"/>
    <w:rsid w:val="007508BE"/>
    <w:rsid w:val="007508E5"/>
    <w:rsid w:val="0075282E"/>
    <w:rsid w:val="00753137"/>
    <w:rsid w:val="00753648"/>
    <w:rsid w:val="007550B9"/>
    <w:rsid w:val="00755CD8"/>
    <w:rsid w:val="00757575"/>
    <w:rsid w:val="00760464"/>
    <w:rsid w:val="00761E37"/>
    <w:rsid w:val="00766B6D"/>
    <w:rsid w:val="00767D05"/>
    <w:rsid w:val="007725A7"/>
    <w:rsid w:val="00772747"/>
    <w:rsid w:val="007733D2"/>
    <w:rsid w:val="00774DAA"/>
    <w:rsid w:val="00777A6D"/>
    <w:rsid w:val="00777AA1"/>
    <w:rsid w:val="00780BBD"/>
    <w:rsid w:val="007902A1"/>
    <w:rsid w:val="007912D6"/>
    <w:rsid w:val="007971F4"/>
    <w:rsid w:val="007A06BC"/>
    <w:rsid w:val="007A134A"/>
    <w:rsid w:val="007A2D36"/>
    <w:rsid w:val="007A4A9A"/>
    <w:rsid w:val="007A6AAE"/>
    <w:rsid w:val="007B1B15"/>
    <w:rsid w:val="007B38D8"/>
    <w:rsid w:val="007B4905"/>
    <w:rsid w:val="007B7949"/>
    <w:rsid w:val="007C21B4"/>
    <w:rsid w:val="007C358D"/>
    <w:rsid w:val="007C4CBD"/>
    <w:rsid w:val="007C7176"/>
    <w:rsid w:val="007D06F3"/>
    <w:rsid w:val="007D60F9"/>
    <w:rsid w:val="007F6A7D"/>
    <w:rsid w:val="007F703B"/>
    <w:rsid w:val="007F7D55"/>
    <w:rsid w:val="00801DCD"/>
    <w:rsid w:val="00803015"/>
    <w:rsid w:val="008030A3"/>
    <w:rsid w:val="00805BF9"/>
    <w:rsid w:val="0080636B"/>
    <w:rsid w:val="008079F3"/>
    <w:rsid w:val="00811E18"/>
    <w:rsid w:val="00812C2B"/>
    <w:rsid w:val="00822E4C"/>
    <w:rsid w:val="00824E37"/>
    <w:rsid w:val="00840331"/>
    <w:rsid w:val="00841166"/>
    <w:rsid w:val="0084291F"/>
    <w:rsid w:val="00842CD2"/>
    <w:rsid w:val="008430B2"/>
    <w:rsid w:val="00844D15"/>
    <w:rsid w:val="00846641"/>
    <w:rsid w:val="00852789"/>
    <w:rsid w:val="00856969"/>
    <w:rsid w:val="0085791F"/>
    <w:rsid w:val="00863777"/>
    <w:rsid w:val="00866932"/>
    <w:rsid w:val="008758F4"/>
    <w:rsid w:val="00877AD9"/>
    <w:rsid w:val="00880AA7"/>
    <w:rsid w:val="00882095"/>
    <w:rsid w:val="00884702"/>
    <w:rsid w:val="008878A2"/>
    <w:rsid w:val="00887D0C"/>
    <w:rsid w:val="00892E82"/>
    <w:rsid w:val="00894A6C"/>
    <w:rsid w:val="008B13DD"/>
    <w:rsid w:val="008B23EA"/>
    <w:rsid w:val="008B310D"/>
    <w:rsid w:val="008B7811"/>
    <w:rsid w:val="008C45C3"/>
    <w:rsid w:val="008D348A"/>
    <w:rsid w:val="008E6F79"/>
    <w:rsid w:val="008E7546"/>
    <w:rsid w:val="008F2066"/>
    <w:rsid w:val="008F2215"/>
    <w:rsid w:val="008F297B"/>
    <w:rsid w:val="008F5268"/>
    <w:rsid w:val="008F5C11"/>
    <w:rsid w:val="008F6BCD"/>
    <w:rsid w:val="008F6C40"/>
    <w:rsid w:val="008F752A"/>
    <w:rsid w:val="00903797"/>
    <w:rsid w:val="00921022"/>
    <w:rsid w:val="00921C42"/>
    <w:rsid w:val="00922E15"/>
    <w:rsid w:val="0093340A"/>
    <w:rsid w:val="00937EF1"/>
    <w:rsid w:val="00941F2D"/>
    <w:rsid w:val="0094367D"/>
    <w:rsid w:val="00950E3E"/>
    <w:rsid w:val="00960328"/>
    <w:rsid w:val="00964BDA"/>
    <w:rsid w:val="00976F53"/>
    <w:rsid w:val="00977852"/>
    <w:rsid w:val="00984910"/>
    <w:rsid w:val="00985515"/>
    <w:rsid w:val="0098580A"/>
    <w:rsid w:val="0099006E"/>
    <w:rsid w:val="00990D6F"/>
    <w:rsid w:val="00994355"/>
    <w:rsid w:val="00994521"/>
    <w:rsid w:val="00995FD1"/>
    <w:rsid w:val="009A137B"/>
    <w:rsid w:val="009A33CA"/>
    <w:rsid w:val="009B4DE7"/>
    <w:rsid w:val="009B67B2"/>
    <w:rsid w:val="009B684C"/>
    <w:rsid w:val="009B6F34"/>
    <w:rsid w:val="009B7401"/>
    <w:rsid w:val="009B74D5"/>
    <w:rsid w:val="009C655C"/>
    <w:rsid w:val="009D1EB0"/>
    <w:rsid w:val="009D527F"/>
    <w:rsid w:val="009D6EE4"/>
    <w:rsid w:val="009E4D6D"/>
    <w:rsid w:val="009F14E2"/>
    <w:rsid w:val="009F2CAF"/>
    <w:rsid w:val="009F30F1"/>
    <w:rsid w:val="009F41E8"/>
    <w:rsid w:val="009F5F69"/>
    <w:rsid w:val="00A017A5"/>
    <w:rsid w:val="00A07C30"/>
    <w:rsid w:val="00A179DA"/>
    <w:rsid w:val="00A219E8"/>
    <w:rsid w:val="00A219E9"/>
    <w:rsid w:val="00A252A8"/>
    <w:rsid w:val="00A2584B"/>
    <w:rsid w:val="00A25A14"/>
    <w:rsid w:val="00A26F6E"/>
    <w:rsid w:val="00A34D89"/>
    <w:rsid w:val="00A411DC"/>
    <w:rsid w:val="00A42C5B"/>
    <w:rsid w:val="00A42D66"/>
    <w:rsid w:val="00A47B3C"/>
    <w:rsid w:val="00A556A5"/>
    <w:rsid w:val="00A6198D"/>
    <w:rsid w:val="00A67A65"/>
    <w:rsid w:val="00A71742"/>
    <w:rsid w:val="00A725F0"/>
    <w:rsid w:val="00A73365"/>
    <w:rsid w:val="00A90EE8"/>
    <w:rsid w:val="00A934CC"/>
    <w:rsid w:val="00A95B7E"/>
    <w:rsid w:val="00AA0347"/>
    <w:rsid w:val="00AA5E44"/>
    <w:rsid w:val="00AA7F21"/>
    <w:rsid w:val="00AB521A"/>
    <w:rsid w:val="00AB5884"/>
    <w:rsid w:val="00AC0D78"/>
    <w:rsid w:val="00AC1E0A"/>
    <w:rsid w:val="00AD7BBC"/>
    <w:rsid w:val="00AD7E85"/>
    <w:rsid w:val="00AE0CB5"/>
    <w:rsid w:val="00AE4476"/>
    <w:rsid w:val="00AE48A3"/>
    <w:rsid w:val="00AE5874"/>
    <w:rsid w:val="00AE634D"/>
    <w:rsid w:val="00AE6957"/>
    <w:rsid w:val="00AF2323"/>
    <w:rsid w:val="00AF68E0"/>
    <w:rsid w:val="00B0005F"/>
    <w:rsid w:val="00B02BB9"/>
    <w:rsid w:val="00B046C4"/>
    <w:rsid w:val="00B05824"/>
    <w:rsid w:val="00B07E30"/>
    <w:rsid w:val="00B10761"/>
    <w:rsid w:val="00B14C7F"/>
    <w:rsid w:val="00B220A7"/>
    <w:rsid w:val="00B2518A"/>
    <w:rsid w:val="00B25D42"/>
    <w:rsid w:val="00B31A05"/>
    <w:rsid w:val="00B33197"/>
    <w:rsid w:val="00B4287F"/>
    <w:rsid w:val="00B45BD7"/>
    <w:rsid w:val="00B479C4"/>
    <w:rsid w:val="00B507C7"/>
    <w:rsid w:val="00B5174A"/>
    <w:rsid w:val="00B553C5"/>
    <w:rsid w:val="00B6004C"/>
    <w:rsid w:val="00B60DD0"/>
    <w:rsid w:val="00B62735"/>
    <w:rsid w:val="00B6400F"/>
    <w:rsid w:val="00B64E02"/>
    <w:rsid w:val="00B7117A"/>
    <w:rsid w:val="00B7384C"/>
    <w:rsid w:val="00B76E62"/>
    <w:rsid w:val="00B77975"/>
    <w:rsid w:val="00B80AC1"/>
    <w:rsid w:val="00B85BB7"/>
    <w:rsid w:val="00B85E89"/>
    <w:rsid w:val="00B8619A"/>
    <w:rsid w:val="00B8677B"/>
    <w:rsid w:val="00B86B2F"/>
    <w:rsid w:val="00B870DE"/>
    <w:rsid w:val="00B9347E"/>
    <w:rsid w:val="00B93578"/>
    <w:rsid w:val="00BA2346"/>
    <w:rsid w:val="00BA6A99"/>
    <w:rsid w:val="00BB0D31"/>
    <w:rsid w:val="00BB1076"/>
    <w:rsid w:val="00BB1421"/>
    <w:rsid w:val="00BB4B0F"/>
    <w:rsid w:val="00BB55E8"/>
    <w:rsid w:val="00BC1C2D"/>
    <w:rsid w:val="00BC2D38"/>
    <w:rsid w:val="00BC552F"/>
    <w:rsid w:val="00BC6D2A"/>
    <w:rsid w:val="00BC7435"/>
    <w:rsid w:val="00BD09D3"/>
    <w:rsid w:val="00BD0A4B"/>
    <w:rsid w:val="00BD0DEE"/>
    <w:rsid w:val="00BD1686"/>
    <w:rsid w:val="00BD39D4"/>
    <w:rsid w:val="00BD64CB"/>
    <w:rsid w:val="00BE27D8"/>
    <w:rsid w:val="00BF5AE9"/>
    <w:rsid w:val="00BF6030"/>
    <w:rsid w:val="00BF637E"/>
    <w:rsid w:val="00C024B5"/>
    <w:rsid w:val="00C056EF"/>
    <w:rsid w:val="00C16C77"/>
    <w:rsid w:val="00C172C7"/>
    <w:rsid w:val="00C20FFC"/>
    <w:rsid w:val="00C22B16"/>
    <w:rsid w:val="00C234A4"/>
    <w:rsid w:val="00C24254"/>
    <w:rsid w:val="00C250B4"/>
    <w:rsid w:val="00C25558"/>
    <w:rsid w:val="00C27746"/>
    <w:rsid w:val="00C35A78"/>
    <w:rsid w:val="00C42273"/>
    <w:rsid w:val="00C43C9C"/>
    <w:rsid w:val="00C45013"/>
    <w:rsid w:val="00C466DE"/>
    <w:rsid w:val="00C5408B"/>
    <w:rsid w:val="00C6513C"/>
    <w:rsid w:val="00C65D61"/>
    <w:rsid w:val="00C66369"/>
    <w:rsid w:val="00C666FB"/>
    <w:rsid w:val="00C72603"/>
    <w:rsid w:val="00C73734"/>
    <w:rsid w:val="00C768B0"/>
    <w:rsid w:val="00C8112B"/>
    <w:rsid w:val="00C81655"/>
    <w:rsid w:val="00C83567"/>
    <w:rsid w:val="00C843ED"/>
    <w:rsid w:val="00C84E34"/>
    <w:rsid w:val="00C86680"/>
    <w:rsid w:val="00C87C7B"/>
    <w:rsid w:val="00C906FB"/>
    <w:rsid w:val="00C90E47"/>
    <w:rsid w:val="00C912E9"/>
    <w:rsid w:val="00C91786"/>
    <w:rsid w:val="00C940DC"/>
    <w:rsid w:val="00C9646A"/>
    <w:rsid w:val="00C97A9F"/>
    <w:rsid w:val="00CA1D00"/>
    <w:rsid w:val="00CA23DD"/>
    <w:rsid w:val="00CA32D5"/>
    <w:rsid w:val="00CA5061"/>
    <w:rsid w:val="00CA54F0"/>
    <w:rsid w:val="00CB5E83"/>
    <w:rsid w:val="00CB644C"/>
    <w:rsid w:val="00CB6BF3"/>
    <w:rsid w:val="00CB6D15"/>
    <w:rsid w:val="00CC09E9"/>
    <w:rsid w:val="00CC1184"/>
    <w:rsid w:val="00CC311C"/>
    <w:rsid w:val="00CC3E28"/>
    <w:rsid w:val="00CC3F0A"/>
    <w:rsid w:val="00CC70E6"/>
    <w:rsid w:val="00CD4CBA"/>
    <w:rsid w:val="00CD52DA"/>
    <w:rsid w:val="00CD5F8B"/>
    <w:rsid w:val="00CD7A35"/>
    <w:rsid w:val="00CE00CF"/>
    <w:rsid w:val="00CE63B9"/>
    <w:rsid w:val="00D0354B"/>
    <w:rsid w:val="00D03C4D"/>
    <w:rsid w:val="00D04496"/>
    <w:rsid w:val="00D04C87"/>
    <w:rsid w:val="00D11371"/>
    <w:rsid w:val="00D1202D"/>
    <w:rsid w:val="00D14F00"/>
    <w:rsid w:val="00D15379"/>
    <w:rsid w:val="00D16358"/>
    <w:rsid w:val="00D32A17"/>
    <w:rsid w:val="00D33047"/>
    <w:rsid w:val="00D33F63"/>
    <w:rsid w:val="00D37A3B"/>
    <w:rsid w:val="00D426D9"/>
    <w:rsid w:val="00D43975"/>
    <w:rsid w:val="00D4641C"/>
    <w:rsid w:val="00D47AA4"/>
    <w:rsid w:val="00D543E9"/>
    <w:rsid w:val="00D55652"/>
    <w:rsid w:val="00D605D6"/>
    <w:rsid w:val="00D60600"/>
    <w:rsid w:val="00D67A34"/>
    <w:rsid w:val="00D8215A"/>
    <w:rsid w:val="00D82D97"/>
    <w:rsid w:val="00D951DE"/>
    <w:rsid w:val="00D964E0"/>
    <w:rsid w:val="00DA0585"/>
    <w:rsid w:val="00DA1BE4"/>
    <w:rsid w:val="00DA54C9"/>
    <w:rsid w:val="00DA7BED"/>
    <w:rsid w:val="00DB022B"/>
    <w:rsid w:val="00DB35B2"/>
    <w:rsid w:val="00DB556E"/>
    <w:rsid w:val="00DB570B"/>
    <w:rsid w:val="00DB79FE"/>
    <w:rsid w:val="00DC5301"/>
    <w:rsid w:val="00DC6F98"/>
    <w:rsid w:val="00DD0C31"/>
    <w:rsid w:val="00DE4E73"/>
    <w:rsid w:val="00DF05C7"/>
    <w:rsid w:val="00DF2721"/>
    <w:rsid w:val="00E0278F"/>
    <w:rsid w:val="00E07BC1"/>
    <w:rsid w:val="00E1384D"/>
    <w:rsid w:val="00E15C3C"/>
    <w:rsid w:val="00E20E77"/>
    <w:rsid w:val="00E22C83"/>
    <w:rsid w:val="00E2311A"/>
    <w:rsid w:val="00E264EB"/>
    <w:rsid w:val="00E30891"/>
    <w:rsid w:val="00E32497"/>
    <w:rsid w:val="00E37D72"/>
    <w:rsid w:val="00E41F2E"/>
    <w:rsid w:val="00E463AB"/>
    <w:rsid w:val="00E5051D"/>
    <w:rsid w:val="00E5158F"/>
    <w:rsid w:val="00E51D50"/>
    <w:rsid w:val="00E63C5D"/>
    <w:rsid w:val="00E65B9D"/>
    <w:rsid w:val="00E70C0C"/>
    <w:rsid w:val="00E716F1"/>
    <w:rsid w:val="00E80842"/>
    <w:rsid w:val="00E82D3D"/>
    <w:rsid w:val="00E83B88"/>
    <w:rsid w:val="00E90970"/>
    <w:rsid w:val="00E93FB5"/>
    <w:rsid w:val="00E9674C"/>
    <w:rsid w:val="00E9780A"/>
    <w:rsid w:val="00EA12BD"/>
    <w:rsid w:val="00EA35F6"/>
    <w:rsid w:val="00EB139E"/>
    <w:rsid w:val="00EB3800"/>
    <w:rsid w:val="00EB4123"/>
    <w:rsid w:val="00EC1B83"/>
    <w:rsid w:val="00EC2A6B"/>
    <w:rsid w:val="00ED174F"/>
    <w:rsid w:val="00ED4C42"/>
    <w:rsid w:val="00EE0171"/>
    <w:rsid w:val="00EE30E0"/>
    <w:rsid w:val="00EF0F79"/>
    <w:rsid w:val="00EF656D"/>
    <w:rsid w:val="00EF752B"/>
    <w:rsid w:val="00F028A4"/>
    <w:rsid w:val="00F03045"/>
    <w:rsid w:val="00F13331"/>
    <w:rsid w:val="00F16EFA"/>
    <w:rsid w:val="00F24A9A"/>
    <w:rsid w:val="00F278F3"/>
    <w:rsid w:val="00F27DF7"/>
    <w:rsid w:val="00F31676"/>
    <w:rsid w:val="00F34CBA"/>
    <w:rsid w:val="00F36F8D"/>
    <w:rsid w:val="00F442D1"/>
    <w:rsid w:val="00F4477C"/>
    <w:rsid w:val="00F4588B"/>
    <w:rsid w:val="00F52A74"/>
    <w:rsid w:val="00F56DE6"/>
    <w:rsid w:val="00F61AFC"/>
    <w:rsid w:val="00F63FEE"/>
    <w:rsid w:val="00F67294"/>
    <w:rsid w:val="00F70849"/>
    <w:rsid w:val="00F74CE5"/>
    <w:rsid w:val="00F80E40"/>
    <w:rsid w:val="00F8301B"/>
    <w:rsid w:val="00F924D6"/>
    <w:rsid w:val="00F92E70"/>
    <w:rsid w:val="00F978D9"/>
    <w:rsid w:val="00FA0581"/>
    <w:rsid w:val="00FA11CC"/>
    <w:rsid w:val="00FA4C95"/>
    <w:rsid w:val="00FA7FD5"/>
    <w:rsid w:val="00FB1FB2"/>
    <w:rsid w:val="00FB46DE"/>
    <w:rsid w:val="00FC59C4"/>
    <w:rsid w:val="00FC7BBF"/>
    <w:rsid w:val="00FD3A05"/>
    <w:rsid w:val="00FE029A"/>
    <w:rsid w:val="00FE09B2"/>
    <w:rsid w:val="00FE0E22"/>
    <w:rsid w:val="00FE30FD"/>
    <w:rsid w:val="00FE5085"/>
    <w:rsid w:val="00FE6F07"/>
    <w:rsid w:val="00FF098E"/>
    <w:rsid w:val="00FF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8BBD1"/>
  <w15:docId w15:val="{61FCF987-3E71-4F12-9E5A-4BED9D19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4DE7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Heading1">
    <w:name w:val="heading 1"/>
    <w:basedOn w:val="Normal"/>
    <w:next w:val="Normal"/>
    <w:link w:val="Heading1Char"/>
    <w:qFormat/>
    <w:rsid w:val="006E57E2"/>
    <w:pPr>
      <w:keepNext/>
      <w:spacing w:before="240" w:after="60"/>
      <w:outlineLvl w:val="0"/>
    </w:pPr>
    <w:rPr>
      <w:rFonts w:ascii="Cambria" w:eastAsia="맑은 고딕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4392D"/>
    <w:pPr>
      <w:keepNext/>
      <w:outlineLvl w:val="1"/>
    </w:pPr>
    <w:rPr>
      <w:rFonts w:ascii="맑은 고딕" w:eastAsia="맑은 고딕" w:hAnsi="맑은 고딕"/>
    </w:rPr>
  </w:style>
  <w:style w:type="paragraph" w:styleId="Heading3">
    <w:name w:val="heading 3"/>
    <w:basedOn w:val="Normal"/>
    <w:next w:val="Normal"/>
    <w:qFormat/>
    <w:rsid w:val="00046D69"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/>
      <w:adjustRightInd w:val="0"/>
      <w:spacing w:line="277" w:lineRule="auto"/>
      <w:jc w:val="left"/>
      <w:outlineLvl w:val="2"/>
    </w:pPr>
    <w:rPr>
      <w:rFonts w:ascii="굴림" w:eastAsia="굴림" w:hAnsi="굴림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F0156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1F0156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6C7579"/>
    <w:pPr>
      <w:widowControl/>
      <w:wordWrap/>
      <w:autoSpaceDE/>
      <w:autoSpaceDN/>
      <w:ind w:left="360"/>
      <w:jc w:val="left"/>
    </w:pPr>
    <w:rPr>
      <w:rFonts w:ascii="Times New Roman" w:eastAsia="굴림"/>
      <w:kern w:val="0"/>
      <w:sz w:val="24"/>
    </w:rPr>
  </w:style>
  <w:style w:type="paragraph" w:styleId="NormalWeb">
    <w:name w:val="Normal (Web)"/>
    <w:basedOn w:val="Normal"/>
    <w:rsid w:val="008B7811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customStyle="1" w:styleId="a">
    <w:name w:val="바탕글"/>
    <w:rsid w:val="00022FB4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</w:rPr>
  </w:style>
  <w:style w:type="paragraph" w:styleId="Header">
    <w:name w:val="header"/>
    <w:basedOn w:val="Normal"/>
    <w:link w:val="HeaderChar"/>
    <w:rsid w:val="00BB0D31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HeaderChar">
    <w:name w:val="Header Char"/>
    <w:link w:val="Header"/>
    <w:rsid w:val="00BB0D31"/>
    <w:rPr>
      <w:rFonts w:ascii="바탕"/>
      <w:kern w:val="2"/>
      <w:szCs w:val="24"/>
    </w:rPr>
  </w:style>
  <w:style w:type="paragraph" w:styleId="Footer">
    <w:name w:val="footer"/>
    <w:basedOn w:val="Normal"/>
    <w:link w:val="FooterChar"/>
    <w:rsid w:val="00BB0D31"/>
    <w:pPr>
      <w:tabs>
        <w:tab w:val="center" w:pos="4513"/>
        <w:tab w:val="right" w:pos="9026"/>
      </w:tabs>
      <w:snapToGrid w:val="0"/>
    </w:pPr>
    <w:rPr>
      <w:lang w:val="x-none" w:eastAsia="x-none"/>
    </w:rPr>
  </w:style>
  <w:style w:type="character" w:customStyle="1" w:styleId="FooterChar">
    <w:name w:val="Footer Char"/>
    <w:link w:val="Footer"/>
    <w:rsid w:val="00BB0D31"/>
    <w:rPr>
      <w:rFonts w:ascii="바탕"/>
      <w:kern w:val="2"/>
      <w:szCs w:val="24"/>
    </w:rPr>
  </w:style>
  <w:style w:type="paragraph" w:styleId="Title">
    <w:name w:val="Title"/>
    <w:basedOn w:val="Normal"/>
    <w:link w:val="TitleChar"/>
    <w:qFormat/>
    <w:rsid w:val="00E0278F"/>
    <w:pPr>
      <w:spacing w:line="180" w:lineRule="auto"/>
      <w:jc w:val="center"/>
    </w:pPr>
    <w:rPr>
      <w:rFonts w:ascii="돋움체" w:hAnsi="돋움체"/>
      <w:b/>
      <w:bCs/>
      <w:sz w:val="28"/>
      <w:u w:val="thick"/>
      <w:lang w:val="x-none" w:eastAsia="x-none"/>
    </w:rPr>
  </w:style>
  <w:style w:type="character" w:customStyle="1" w:styleId="TitleChar">
    <w:name w:val="Title Char"/>
    <w:link w:val="Title"/>
    <w:rsid w:val="00E0278F"/>
    <w:rPr>
      <w:rFonts w:ascii="돋움체" w:hAnsi="돋움체"/>
      <w:b/>
      <w:bCs/>
      <w:kern w:val="2"/>
      <w:sz w:val="28"/>
      <w:szCs w:val="24"/>
      <w:u w:val="thick"/>
    </w:rPr>
  </w:style>
  <w:style w:type="paragraph" w:styleId="ListParagraph">
    <w:name w:val="List Paragraph"/>
    <w:basedOn w:val="Normal"/>
    <w:uiPriority w:val="34"/>
    <w:qFormat/>
    <w:rsid w:val="002D0F72"/>
    <w:pPr>
      <w:ind w:leftChars="400" w:left="800"/>
    </w:pPr>
    <w:rPr>
      <w:rFonts w:ascii="맑은 고딕" w:eastAsia="맑은 고딕" w:hAnsi="맑은 고딕"/>
      <w:szCs w:val="22"/>
    </w:rPr>
  </w:style>
  <w:style w:type="character" w:customStyle="1" w:styleId="apple-converted-space">
    <w:name w:val="apple-converted-space"/>
    <w:basedOn w:val="DefaultParagraphFont"/>
    <w:rsid w:val="00167790"/>
  </w:style>
  <w:style w:type="character" w:styleId="Strong">
    <w:name w:val="Strong"/>
    <w:uiPriority w:val="22"/>
    <w:qFormat/>
    <w:rsid w:val="00167790"/>
    <w:rPr>
      <w:b/>
      <w:bCs/>
    </w:rPr>
  </w:style>
  <w:style w:type="character" w:customStyle="1" w:styleId="BodyTextIndentChar">
    <w:name w:val="Body Text Indent Char"/>
    <w:link w:val="BodyTextIndent"/>
    <w:rsid w:val="007B4905"/>
    <w:rPr>
      <w:rFonts w:eastAsia="굴림"/>
      <w:sz w:val="24"/>
      <w:szCs w:val="24"/>
    </w:rPr>
  </w:style>
  <w:style w:type="character" w:customStyle="1" w:styleId="Heading2Char">
    <w:name w:val="Heading 2 Char"/>
    <w:link w:val="Heading2"/>
    <w:semiHidden/>
    <w:rsid w:val="0024392D"/>
    <w:rPr>
      <w:rFonts w:ascii="맑은 고딕" w:eastAsia="맑은 고딕" w:hAnsi="맑은 고딕" w:cs="Times New Roman"/>
      <w:kern w:val="2"/>
      <w:szCs w:val="24"/>
    </w:rPr>
  </w:style>
  <w:style w:type="character" w:customStyle="1" w:styleId="Heading1Char">
    <w:name w:val="Heading 1 Char"/>
    <w:link w:val="Heading1"/>
    <w:rsid w:val="006E57E2"/>
    <w:rPr>
      <w:rFonts w:ascii="Cambria" w:eastAsia="맑은 고딕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1975644-0A00-463A-95E3-5F6191735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8</Words>
  <Characters>323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영문이력서</vt:lpstr>
      <vt:lpstr>영문이력서</vt:lpstr>
    </vt:vector>
  </TitlesOfParts>
  <Company>Synerpia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영문이력서</dc:title>
  <dc:creator>김대현</dc:creator>
  <cp:lastModifiedBy>문 태호</cp:lastModifiedBy>
  <cp:revision>2</cp:revision>
  <cp:lastPrinted>2022-02-28T01:30:00Z</cp:lastPrinted>
  <dcterms:created xsi:type="dcterms:W3CDTF">2022-11-04T14:48:00Z</dcterms:created>
  <dcterms:modified xsi:type="dcterms:W3CDTF">2022-11-04T14:48:00Z</dcterms:modified>
</cp:coreProperties>
</file>